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D73767" w14:textId="017170BC" w:rsidR="005A6C3C" w:rsidRPr="005D13FE" w:rsidRDefault="00BC2841" w:rsidP="002D2834">
      <w:pPr>
        <w:pStyle w:val="BodyTextIndent"/>
        <w:spacing w:after="0" w:line="360" w:lineRule="auto"/>
        <w:ind w:left="0"/>
        <w:jc w:val="center"/>
        <w:rPr>
          <w:bCs/>
          <w:sz w:val="26"/>
          <w:szCs w:val="26"/>
        </w:rPr>
      </w:pPr>
      <w:r w:rsidRPr="005D13FE">
        <w:rPr>
          <w:bCs/>
          <w:noProof/>
          <w:sz w:val="26"/>
          <w:szCs w:val="26"/>
        </w:rPr>
        <w:drawing>
          <wp:inline distT="0" distB="0" distL="0" distR="0" wp14:anchorId="5959B388" wp14:editId="1017F07C">
            <wp:extent cx="1887220" cy="5562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554D0" w14:textId="602CC36C" w:rsidR="00700021" w:rsidRPr="005D13FE" w:rsidRDefault="001D7BF4" w:rsidP="002D2834">
      <w:pPr>
        <w:pStyle w:val="BodyTextIndent"/>
        <w:spacing w:after="0" w:line="360" w:lineRule="auto"/>
        <w:ind w:left="0"/>
        <w:jc w:val="center"/>
        <w:rPr>
          <w:b/>
          <w:color w:val="4472C4"/>
          <w:spacing w:val="20"/>
          <w:sz w:val="28"/>
          <w:szCs w:val="28"/>
        </w:rPr>
      </w:pPr>
      <w:r w:rsidRPr="005D13FE">
        <w:rPr>
          <w:b/>
          <w:color w:val="4472C4"/>
          <w:spacing w:val="20"/>
          <w:sz w:val="28"/>
          <w:szCs w:val="28"/>
        </w:rPr>
        <w:t>International School</w:t>
      </w:r>
    </w:p>
    <w:p w14:paraId="09987878" w14:textId="77777777" w:rsidR="00320BB6" w:rsidRPr="006673A9" w:rsidRDefault="00320BB6" w:rsidP="00320BB6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bookmarkStart w:id="0" w:name="_Hlk200651508"/>
      <w:r w:rsidRPr="006673A9">
        <w:rPr>
          <w:b/>
          <w:sz w:val="40"/>
          <w:szCs w:val="40"/>
        </w:rPr>
        <w:t>Software Process &amp; Quality Management</w:t>
      </w:r>
    </w:p>
    <w:bookmarkEnd w:id="0"/>
    <w:p w14:paraId="7625AB2B" w14:textId="46CA5C0D" w:rsidR="00320BB6" w:rsidRPr="00BA2B6A" w:rsidRDefault="00320BB6" w:rsidP="00320BB6">
      <w:pPr>
        <w:autoSpaceDE w:val="0"/>
        <w:autoSpaceDN w:val="0"/>
        <w:adjustRightInd w:val="0"/>
        <w:spacing w:line="360" w:lineRule="auto"/>
        <w:jc w:val="center"/>
        <w:rPr>
          <w:b/>
          <w:sz w:val="30"/>
          <w:szCs w:val="30"/>
        </w:rPr>
      </w:pPr>
      <w:r w:rsidRPr="00BA2B6A">
        <w:rPr>
          <w:b/>
          <w:sz w:val="30"/>
          <w:szCs w:val="30"/>
        </w:rPr>
        <w:t>CMU-SE 433</w:t>
      </w:r>
      <w:r w:rsidR="00BA2B6A" w:rsidRPr="00BA2B6A">
        <w:rPr>
          <w:b/>
          <w:sz w:val="30"/>
          <w:szCs w:val="30"/>
        </w:rPr>
        <w:t xml:space="preserve"> SAIS</w:t>
      </w:r>
    </w:p>
    <w:p w14:paraId="5BFE9AF7" w14:textId="77777777" w:rsidR="00EE254D" w:rsidRPr="005D13FE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</w:rPr>
      </w:pPr>
    </w:p>
    <w:p w14:paraId="44ADE243" w14:textId="2E87B8F3" w:rsidR="00072A9B" w:rsidRPr="005D13FE" w:rsidRDefault="00B35416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r w:rsidRPr="005D13FE">
        <w:rPr>
          <w:b/>
          <w:sz w:val="40"/>
          <w:szCs w:val="40"/>
        </w:rPr>
        <w:t>User Story</w:t>
      </w:r>
    </w:p>
    <w:p w14:paraId="5DCDEEF8" w14:textId="4CC093A6" w:rsidR="00095698" w:rsidRPr="005D13FE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5D13FE">
        <w:rPr>
          <w:b/>
        </w:rPr>
        <w:t>Version 1.</w:t>
      </w:r>
      <w:r w:rsidR="00981D1F" w:rsidRPr="005D13FE">
        <w:rPr>
          <w:b/>
        </w:rPr>
        <w:t>1</w:t>
      </w:r>
    </w:p>
    <w:p w14:paraId="3AEDD5BE" w14:textId="636863DB" w:rsidR="00320BB6" w:rsidRPr="00B75D72" w:rsidRDefault="00320BB6" w:rsidP="00320BB6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B75D72">
        <w:rPr>
          <w:b/>
        </w:rPr>
        <w:t xml:space="preserve">Date: </w:t>
      </w:r>
      <w:r>
        <w:rPr>
          <w:b/>
        </w:rPr>
        <w:t>Ju</w:t>
      </w:r>
      <w:r w:rsidR="00054277">
        <w:rPr>
          <w:b/>
        </w:rPr>
        <w:t>ly</w:t>
      </w:r>
      <w:r w:rsidRPr="00B75D72">
        <w:rPr>
          <w:b/>
        </w:rPr>
        <w:t xml:space="preserve"> </w:t>
      </w:r>
      <w:r w:rsidR="00054277">
        <w:rPr>
          <w:b/>
        </w:rPr>
        <w:t>23</w:t>
      </w:r>
      <w:r w:rsidRPr="00B75D72">
        <w:rPr>
          <w:b/>
          <w:vertAlign w:val="superscript"/>
        </w:rPr>
        <w:t>th</w:t>
      </w:r>
      <w:r w:rsidRPr="00B75D72">
        <w:rPr>
          <w:b/>
        </w:rPr>
        <w:t xml:space="preserve">, </w:t>
      </w:r>
      <w:r>
        <w:rPr>
          <w:b/>
        </w:rPr>
        <w:t>2025</w:t>
      </w:r>
    </w:p>
    <w:p w14:paraId="01FA8C5A" w14:textId="77777777" w:rsidR="00072A9B" w:rsidRPr="005D13FE" w:rsidRDefault="00072A9B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2EC8564C" w14:textId="77777777" w:rsidR="00D9235B" w:rsidRPr="00874D47" w:rsidRDefault="00D9235B" w:rsidP="00D9235B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1E57D5">
        <w:rPr>
          <w:b/>
          <w:bCs/>
          <w:sz w:val="40"/>
          <w:szCs w:val="40"/>
        </w:rPr>
        <w:t>Hotel Management System</w:t>
      </w:r>
    </w:p>
    <w:p w14:paraId="67E64870" w14:textId="77777777" w:rsidR="000C378D" w:rsidRPr="005D13FE" w:rsidRDefault="000C378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5874B7DF" w14:textId="77777777" w:rsidR="00072A9B" w:rsidRPr="005D13FE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5D13FE">
        <w:rPr>
          <w:b/>
          <w:bCs/>
          <w:sz w:val="26"/>
          <w:szCs w:val="26"/>
        </w:rPr>
        <w:t>Submitted by</w:t>
      </w:r>
    </w:p>
    <w:p w14:paraId="5E1EAEE8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</w:rPr>
      </w:pPr>
      <w:r w:rsidRPr="005D13FE">
        <w:rPr>
          <w:b/>
          <w:sz w:val="26"/>
          <w:szCs w:val="26"/>
        </w:rPr>
        <w:t>Lanh, Do</w:t>
      </w:r>
    </w:p>
    <w:p w14:paraId="29077283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  <w:lang w:val="vi-VN"/>
        </w:rPr>
      </w:pPr>
      <w:r w:rsidRPr="005D13FE">
        <w:rPr>
          <w:b/>
          <w:sz w:val="26"/>
          <w:szCs w:val="26"/>
        </w:rPr>
        <w:t>Quyen, Truong</w:t>
      </w:r>
      <w:r w:rsidRPr="005D13FE">
        <w:rPr>
          <w:b/>
          <w:sz w:val="26"/>
          <w:szCs w:val="26"/>
          <w:lang w:val="vi-VN"/>
        </w:rPr>
        <w:t xml:space="preserve"> Thi My</w:t>
      </w:r>
    </w:p>
    <w:p w14:paraId="6EBDD55B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  <w:lang w:val="vi-VN"/>
        </w:rPr>
      </w:pPr>
      <w:r w:rsidRPr="005D13FE">
        <w:rPr>
          <w:b/>
          <w:sz w:val="26"/>
          <w:szCs w:val="26"/>
        </w:rPr>
        <w:t>Hoang, Le</w:t>
      </w:r>
      <w:r w:rsidRPr="005D13FE">
        <w:rPr>
          <w:b/>
          <w:sz w:val="26"/>
          <w:szCs w:val="26"/>
          <w:lang w:val="vi-VN"/>
        </w:rPr>
        <w:t xml:space="preserve"> Huy</w:t>
      </w:r>
    </w:p>
    <w:p w14:paraId="585EC7E9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</w:rPr>
      </w:pPr>
      <w:r w:rsidRPr="005D13FE">
        <w:rPr>
          <w:b/>
          <w:sz w:val="26"/>
          <w:szCs w:val="26"/>
        </w:rPr>
        <w:t>Quoc, Pham</w:t>
      </w:r>
      <w:r w:rsidRPr="005D13FE">
        <w:rPr>
          <w:b/>
          <w:sz w:val="26"/>
          <w:szCs w:val="26"/>
          <w:lang w:val="vi-VN"/>
        </w:rPr>
        <w:t xml:space="preserve"> Tan</w:t>
      </w:r>
    </w:p>
    <w:p w14:paraId="56DB49E3" w14:textId="7C82D5B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</w:rPr>
      </w:pPr>
      <w:r w:rsidRPr="005D13FE">
        <w:rPr>
          <w:b/>
          <w:sz w:val="26"/>
          <w:szCs w:val="26"/>
          <w:lang w:val="vi-VN"/>
        </w:rPr>
        <w:t>Hung, Duong Van</w:t>
      </w:r>
    </w:p>
    <w:p w14:paraId="4C67BB60" w14:textId="77777777" w:rsidR="00072A9B" w:rsidRPr="005D13FE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428C3767" w14:textId="40A83DC8" w:rsidR="00072A9B" w:rsidRPr="005D13FE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5D13FE">
        <w:rPr>
          <w:b/>
          <w:bCs/>
          <w:sz w:val="26"/>
          <w:szCs w:val="26"/>
        </w:rPr>
        <w:t>Approved by</w:t>
      </w:r>
      <w:r w:rsidR="005A6C3C" w:rsidRPr="005D13FE">
        <w:rPr>
          <w:b/>
          <w:bCs/>
          <w:sz w:val="26"/>
          <w:szCs w:val="26"/>
        </w:rPr>
        <w:t xml:space="preserve"> </w:t>
      </w:r>
    </w:p>
    <w:p w14:paraId="11570743" w14:textId="421CB10F" w:rsidR="0000316A" w:rsidRPr="005D13FE" w:rsidRDefault="0000316A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5D13FE">
        <w:rPr>
          <w:b/>
          <w:bCs/>
          <w:sz w:val="26"/>
          <w:szCs w:val="26"/>
        </w:rPr>
        <w:t>MSc Huy, Truong Dinh</w:t>
      </w:r>
    </w:p>
    <w:p w14:paraId="61C1531B" w14:textId="77777777" w:rsidR="00EE254D" w:rsidRPr="005D13FE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4366EDCE" w14:textId="328D1740" w:rsidR="000A086E" w:rsidRPr="005D13FE" w:rsidRDefault="00851174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>User Story</w:t>
      </w:r>
      <w:r w:rsidR="000A086E" w:rsidRPr="005D13FE">
        <w:rPr>
          <w:b/>
          <w:sz w:val="26"/>
          <w:szCs w:val="26"/>
        </w:rPr>
        <w:t xml:space="preserve"> Review Panel Representative:</w:t>
      </w:r>
      <w:r w:rsidR="000A086E" w:rsidRPr="005D13FE">
        <w:rPr>
          <w:b/>
          <w:sz w:val="26"/>
          <w:szCs w:val="26"/>
        </w:rPr>
        <w:tab/>
      </w:r>
    </w:p>
    <w:p w14:paraId="34ED96D4" w14:textId="77777777" w:rsidR="00072A9B" w:rsidRPr="005D13F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</w:p>
    <w:p w14:paraId="19C01537" w14:textId="74AC8B08" w:rsidR="00072A9B" w:rsidRPr="005D13F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>Name</w:t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  <w:t>Signature</w:t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8056D2"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>Date</w:t>
      </w:r>
    </w:p>
    <w:p w14:paraId="0E8D005F" w14:textId="77777777" w:rsidR="002D2834" w:rsidRPr="005D13FE" w:rsidRDefault="002D2834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</w:p>
    <w:p w14:paraId="16C94130" w14:textId="61997F81" w:rsidR="000A086E" w:rsidRPr="005D13FE" w:rsidRDefault="001F4401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 w:rsidRPr="001F4401">
        <w:rPr>
          <w:b/>
          <w:sz w:val="26"/>
          <w:szCs w:val="26"/>
        </w:rPr>
        <w:t>Software Process &amp; Quality Management</w:t>
      </w:r>
      <w:r w:rsidR="001755BA" w:rsidRPr="005D13FE">
        <w:rPr>
          <w:b/>
          <w:sz w:val="26"/>
          <w:szCs w:val="26"/>
        </w:rPr>
        <w:t>-</w:t>
      </w:r>
      <w:r w:rsidR="000A086E" w:rsidRPr="005D13FE">
        <w:rPr>
          <w:b/>
          <w:sz w:val="26"/>
          <w:szCs w:val="26"/>
        </w:rPr>
        <w:t xml:space="preserve"> </w:t>
      </w:r>
      <w:r w:rsidR="001755BA" w:rsidRPr="005D13FE">
        <w:rPr>
          <w:b/>
          <w:sz w:val="26"/>
          <w:szCs w:val="26"/>
        </w:rPr>
        <w:t>Mentor</w:t>
      </w:r>
      <w:r w:rsidR="000A086E" w:rsidRPr="005D13FE">
        <w:rPr>
          <w:b/>
          <w:sz w:val="26"/>
          <w:szCs w:val="26"/>
        </w:rPr>
        <w:t>:</w:t>
      </w:r>
      <w:r w:rsidR="00072A9B" w:rsidRPr="005D13FE">
        <w:rPr>
          <w:b/>
          <w:sz w:val="26"/>
          <w:szCs w:val="26"/>
        </w:rPr>
        <w:tab/>
      </w:r>
    </w:p>
    <w:p w14:paraId="41D68A15" w14:textId="77777777" w:rsidR="00072A9B" w:rsidRPr="005D13F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5D13FE">
        <w:rPr>
          <w:b/>
          <w:bCs/>
          <w:sz w:val="26"/>
          <w:szCs w:val="26"/>
        </w:rPr>
        <w:tab/>
      </w:r>
      <w:r w:rsidRPr="005D13FE">
        <w:rPr>
          <w:b/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</w:p>
    <w:p w14:paraId="47D20C40" w14:textId="0DE025D4" w:rsidR="002D2834" w:rsidRDefault="000A086E" w:rsidP="0098284B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>Name</w:t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  <w:t>Signature</w:t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8056D2"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>Date</w:t>
      </w:r>
    </w:p>
    <w:p w14:paraId="54CA0AA8" w14:textId="77777777" w:rsidR="00B40021" w:rsidRPr="0098284B" w:rsidRDefault="00B40021" w:rsidP="0098284B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</w:p>
    <w:p w14:paraId="574CAC38" w14:textId="178968A0" w:rsidR="009765AE" w:rsidRPr="001F4401" w:rsidRDefault="009765AE" w:rsidP="001F4401">
      <w:pPr>
        <w:spacing w:line="360" w:lineRule="auto"/>
        <w:jc w:val="center"/>
        <w:rPr>
          <w:b/>
          <w:sz w:val="26"/>
          <w:szCs w:val="26"/>
        </w:rPr>
      </w:pPr>
      <w:r w:rsidRPr="005D13FE">
        <w:rPr>
          <w:b/>
          <w:spacing w:val="-1"/>
          <w:sz w:val="26"/>
          <w:szCs w:val="26"/>
        </w:rPr>
        <w:lastRenderedPageBreak/>
        <w:t>P</w:t>
      </w:r>
      <w:r w:rsidRPr="005D13FE">
        <w:rPr>
          <w:b/>
          <w:sz w:val="26"/>
          <w:szCs w:val="26"/>
        </w:rPr>
        <w:t>R</w:t>
      </w:r>
      <w:r w:rsidRPr="005D13FE">
        <w:rPr>
          <w:b/>
          <w:spacing w:val="1"/>
          <w:sz w:val="26"/>
          <w:szCs w:val="26"/>
        </w:rPr>
        <w:t>O</w:t>
      </w:r>
      <w:r w:rsidRPr="005D13FE">
        <w:rPr>
          <w:b/>
          <w:sz w:val="26"/>
          <w:szCs w:val="26"/>
        </w:rPr>
        <w:t>JECT</w:t>
      </w:r>
      <w:r w:rsidRPr="005D13FE">
        <w:rPr>
          <w:b/>
          <w:spacing w:val="-2"/>
          <w:sz w:val="26"/>
          <w:szCs w:val="26"/>
        </w:rPr>
        <w:t xml:space="preserve"> </w:t>
      </w:r>
      <w:r w:rsidRPr="005D13FE">
        <w:rPr>
          <w:b/>
          <w:spacing w:val="1"/>
          <w:sz w:val="26"/>
          <w:szCs w:val="26"/>
        </w:rPr>
        <w:t>I</w:t>
      </w:r>
      <w:r w:rsidRPr="005D13FE">
        <w:rPr>
          <w:b/>
          <w:sz w:val="26"/>
          <w:szCs w:val="26"/>
        </w:rPr>
        <w:t>N</w:t>
      </w:r>
      <w:r w:rsidRPr="005D13FE">
        <w:rPr>
          <w:b/>
          <w:spacing w:val="-3"/>
          <w:sz w:val="26"/>
          <w:szCs w:val="26"/>
        </w:rPr>
        <w:t>F</w:t>
      </w:r>
      <w:r w:rsidRPr="005D13FE">
        <w:rPr>
          <w:b/>
          <w:spacing w:val="1"/>
          <w:sz w:val="26"/>
          <w:szCs w:val="26"/>
        </w:rPr>
        <w:t>O</w:t>
      </w:r>
      <w:r w:rsidRPr="005D13FE">
        <w:rPr>
          <w:b/>
          <w:sz w:val="26"/>
          <w:szCs w:val="26"/>
        </w:rPr>
        <w:t>R</w:t>
      </w:r>
      <w:r w:rsidRPr="005D13FE">
        <w:rPr>
          <w:b/>
          <w:spacing w:val="-3"/>
          <w:sz w:val="26"/>
          <w:szCs w:val="26"/>
        </w:rPr>
        <w:t>M</w:t>
      </w:r>
      <w:r w:rsidRPr="005D13FE">
        <w:rPr>
          <w:b/>
          <w:spacing w:val="1"/>
          <w:sz w:val="26"/>
          <w:szCs w:val="26"/>
        </w:rPr>
        <w:t>A</w:t>
      </w:r>
      <w:r w:rsidRPr="005D13FE">
        <w:rPr>
          <w:b/>
          <w:sz w:val="26"/>
          <w:szCs w:val="26"/>
        </w:rPr>
        <w:t>T</w:t>
      </w:r>
      <w:r w:rsidRPr="005D13FE">
        <w:rPr>
          <w:b/>
          <w:spacing w:val="-1"/>
          <w:sz w:val="26"/>
          <w:szCs w:val="26"/>
        </w:rPr>
        <w:t>I</w:t>
      </w:r>
      <w:r w:rsidRPr="005D13FE">
        <w:rPr>
          <w:b/>
          <w:spacing w:val="1"/>
          <w:sz w:val="26"/>
          <w:szCs w:val="26"/>
        </w:rPr>
        <w:t>O</w:t>
      </w:r>
      <w:r w:rsidRPr="005D13FE">
        <w:rPr>
          <w:b/>
          <w:sz w:val="26"/>
          <w:szCs w:val="26"/>
        </w:rPr>
        <w:t>N</w:t>
      </w:r>
    </w:p>
    <w:tbl>
      <w:tblPr>
        <w:tblW w:w="9825" w:type="dxa"/>
        <w:tblInd w:w="-4" w:type="dxa"/>
        <w:tblLayout w:type="fixed"/>
        <w:tblLook w:val="0000" w:firstRow="0" w:lastRow="0" w:firstColumn="0" w:lastColumn="0" w:noHBand="0" w:noVBand="0"/>
      </w:tblPr>
      <w:tblGrid>
        <w:gridCol w:w="1887"/>
        <w:gridCol w:w="2693"/>
        <w:gridCol w:w="3685"/>
        <w:gridCol w:w="1560"/>
      </w:tblGrid>
      <w:tr w:rsidR="009765AE" w:rsidRPr="005D13FE" w14:paraId="14BC977C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377C08E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Project acronym</w:t>
            </w:r>
          </w:p>
        </w:tc>
        <w:tc>
          <w:tcPr>
            <w:tcW w:w="79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422C3C2" w14:textId="23A304F8" w:rsidR="009765AE" w:rsidRPr="005D13FE" w:rsidRDefault="00E3432B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</w:rPr>
              <w:t>HMS</w:t>
            </w:r>
          </w:p>
        </w:tc>
      </w:tr>
      <w:tr w:rsidR="009765AE" w:rsidRPr="005D13FE" w14:paraId="74D40D90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0C37C1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Project Title</w:t>
            </w:r>
          </w:p>
        </w:tc>
        <w:tc>
          <w:tcPr>
            <w:tcW w:w="79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9C3BA6F" w14:textId="101925F9" w:rsidR="009765AE" w:rsidRPr="005D13FE" w:rsidRDefault="00E3432B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bookmarkStart w:id="1" w:name="_Hlk200651394"/>
            <w:r w:rsidRPr="009B4048">
              <w:rPr>
                <w:color w:val="000000"/>
                <w:sz w:val="26"/>
                <w:szCs w:val="26"/>
              </w:rPr>
              <w:t>Hotel Management System</w:t>
            </w:r>
            <w:bookmarkEnd w:id="1"/>
          </w:p>
        </w:tc>
      </w:tr>
      <w:tr w:rsidR="009765AE" w:rsidRPr="005D13FE" w14:paraId="4E06730A" w14:textId="77777777" w:rsidTr="00054277">
        <w:trPr>
          <w:trHeight w:val="530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1933F8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Start Date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FEB5EE1" w14:textId="4F715E24" w:rsidR="009765AE" w:rsidRPr="005D13FE" w:rsidRDefault="001F4401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  <w:lang w:val="en"/>
              </w:rPr>
              <w:t>12</w:t>
            </w:r>
            <w:r w:rsidR="00E3432B" w:rsidRPr="00874D47">
              <w:rPr>
                <w:sz w:val="26"/>
                <w:szCs w:val="26"/>
                <w:lang w:val="en"/>
              </w:rPr>
              <w:t xml:space="preserve"> </w:t>
            </w:r>
            <w:r w:rsidR="00E3432B">
              <w:rPr>
                <w:sz w:val="26"/>
                <w:szCs w:val="26"/>
                <w:lang w:val="en"/>
              </w:rPr>
              <w:t>Jun</w:t>
            </w:r>
            <w:r w:rsidR="00E3432B" w:rsidRPr="00874D47">
              <w:rPr>
                <w:sz w:val="26"/>
                <w:szCs w:val="26"/>
                <w:lang w:val="en"/>
              </w:rPr>
              <w:t xml:space="preserve"> </w:t>
            </w:r>
            <w:r w:rsidR="00E3432B">
              <w:rPr>
                <w:sz w:val="26"/>
                <w:szCs w:val="26"/>
                <w:lang w:val="en"/>
              </w:rPr>
              <w:t>2025</w:t>
            </w:r>
          </w:p>
        </w:tc>
        <w:tc>
          <w:tcPr>
            <w:tcW w:w="36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A3908A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End Date</w:t>
            </w:r>
          </w:p>
        </w:tc>
        <w:tc>
          <w:tcPr>
            <w:tcW w:w="15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4ECDDD1" w14:textId="1010AB1A" w:rsidR="009765AE" w:rsidRPr="005D13FE" w:rsidRDefault="00E3432B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  <w:lang w:val="en"/>
              </w:rPr>
              <w:t>2</w:t>
            </w:r>
            <w:r w:rsidR="001F4401">
              <w:rPr>
                <w:sz w:val="26"/>
                <w:szCs w:val="26"/>
                <w:lang w:val="en"/>
              </w:rPr>
              <w:t>3</w:t>
            </w:r>
            <w:r w:rsidRPr="00874D47">
              <w:rPr>
                <w:sz w:val="26"/>
                <w:szCs w:val="26"/>
                <w:lang w:val="en"/>
              </w:rPr>
              <w:t xml:space="preserve"> Ju</w:t>
            </w:r>
            <w:r w:rsidR="001F4401">
              <w:rPr>
                <w:sz w:val="26"/>
                <w:szCs w:val="26"/>
                <w:lang w:val="en"/>
              </w:rPr>
              <w:t>ly</w:t>
            </w:r>
            <w:r w:rsidRPr="00874D47">
              <w:rPr>
                <w:sz w:val="26"/>
                <w:szCs w:val="26"/>
                <w:lang w:val="en"/>
              </w:rPr>
              <w:t xml:space="preserve"> </w:t>
            </w:r>
            <w:r>
              <w:rPr>
                <w:sz w:val="26"/>
                <w:szCs w:val="26"/>
                <w:lang w:val="en"/>
              </w:rPr>
              <w:t>2025</w:t>
            </w:r>
          </w:p>
        </w:tc>
      </w:tr>
      <w:tr w:rsidR="009765AE" w:rsidRPr="005D13FE" w14:paraId="09376EC5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7837D9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Lead Institution</w:t>
            </w:r>
          </w:p>
        </w:tc>
        <w:tc>
          <w:tcPr>
            <w:tcW w:w="79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7036B47" w14:textId="77777777" w:rsidR="009765AE" w:rsidRPr="005D13FE" w:rsidRDefault="009765AE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International School, Duy Tan University</w:t>
            </w:r>
          </w:p>
        </w:tc>
      </w:tr>
      <w:tr w:rsidR="009765AE" w:rsidRPr="005D13FE" w14:paraId="544A6BD5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EA1253A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Project Mentor</w:t>
            </w:r>
          </w:p>
        </w:tc>
        <w:tc>
          <w:tcPr>
            <w:tcW w:w="79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71DFB9B" w14:textId="738F1039" w:rsidR="009765AE" w:rsidRPr="005D13FE" w:rsidRDefault="00FC5A44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MSc Huy, Truong Dinh</w:t>
            </w:r>
          </w:p>
        </w:tc>
      </w:tr>
      <w:tr w:rsidR="009765AE" w:rsidRPr="005D13FE" w14:paraId="5769A01E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17B467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Scrum master / Project Leader &amp; contact details</w:t>
            </w:r>
          </w:p>
        </w:tc>
        <w:tc>
          <w:tcPr>
            <w:tcW w:w="79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B0FA465" w14:textId="77777777" w:rsidR="005E047E" w:rsidRPr="005D13FE" w:rsidRDefault="005E047E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Lanh, Do</w:t>
            </w:r>
          </w:p>
          <w:p w14:paraId="7BD32D39" w14:textId="0B18EAE9" w:rsidR="009765AE" w:rsidRPr="005D13FE" w:rsidRDefault="009765AE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 xml:space="preserve">Email: </w:t>
            </w:r>
            <w:r w:rsidR="005E047E" w:rsidRPr="005D13FE">
              <w:rPr>
                <w:sz w:val="26"/>
                <w:szCs w:val="26"/>
                <w:lang w:val="en"/>
              </w:rPr>
              <w:t>ddolanh0</w:t>
            </w:r>
            <w:r w:rsidR="005E047E" w:rsidRPr="005D13FE">
              <w:rPr>
                <w:sz w:val="26"/>
                <w:szCs w:val="26"/>
                <w:lang w:val="vi-VN"/>
              </w:rPr>
              <w:t>@gmail.com</w:t>
            </w:r>
          </w:p>
          <w:p w14:paraId="6F7ADC7D" w14:textId="616B7133" w:rsidR="009765AE" w:rsidRPr="005D13FE" w:rsidRDefault="009765AE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 xml:space="preserve">Tel: </w:t>
            </w:r>
            <w:r w:rsidR="005E047E" w:rsidRPr="005D13FE">
              <w:rPr>
                <w:sz w:val="26"/>
                <w:szCs w:val="26"/>
                <w:lang w:val="en"/>
              </w:rPr>
              <w:t>0936212369</w:t>
            </w:r>
          </w:p>
        </w:tc>
      </w:tr>
      <w:tr w:rsidR="009765AE" w:rsidRPr="005D13FE" w14:paraId="3D0E3F48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3090B8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Partner Organization</w:t>
            </w:r>
          </w:p>
        </w:tc>
        <w:tc>
          <w:tcPr>
            <w:tcW w:w="79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2C92F4" w14:textId="39FD8036" w:rsidR="009765AE" w:rsidRPr="005D13FE" w:rsidRDefault="00960074" w:rsidP="001F4401">
            <w:pPr>
              <w:autoSpaceDE w:val="0"/>
              <w:autoSpaceDN w:val="0"/>
              <w:adjustRightInd w:val="0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Duy Tan University</w:t>
            </w:r>
          </w:p>
        </w:tc>
      </w:tr>
      <w:tr w:rsidR="009765AE" w:rsidRPr="005D13FE" w14:paraId="72302A09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9E802D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Project Web URL</w:t>
            </w:r>
          </w:p>
        </w:tc>
        <w:tc>
          <w:tcPr>
            <w:tcW w:w="793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9A82213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</w:p>
        </w:tc>
      </w:tr>
      <w:tr w:rsidR="009765AE" w:rsidRPr="005D13FE" w14:paraId="5BD3C986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C99421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b/>
                <w:bCs/>
                <w:sz w:val="26"/>
                <w:szCs w:val="26"/>
                <w:lang w:val="en"/>
              </w:rPr>
              <w:t>Team members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C448F61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Name</w:t>
            </w:r>
          </w:p>
        </w:tc>
        <w:tc>
          <w:tcPr>
            <w:tcW w:w="36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D3D4A78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Email</w:t>
            </w:r>
          </w:p>
        </w:tc>
        <w:tc>
          <w:tcPr>
            <w:tcW w:w="15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5E82FD" w14:textId="77777777" w:rsidR="009765AE" w:rsidRPr="005D13FE" w:rsidRDefault="009765A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Tel</w:t>
            </w:r>
          </w:p>
        </w:tc>
      </w:tr>
      <w:tr w:rsidR="005E047E" w:rsidRPr="005D13FE" w14:paraId="60451F25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42AAC3C" w14:textId="2DA2D4D6" w:rsidR="005E047E" w:rsidRPr="005D13FE" w:rsidRDefault="005E047E" w:rsidP="001F4401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28219129939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41E62EC" w14:textId="48757A41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</w:rPr>
              <w:t>Lanh, Do</w:t>
            </w:r>
          </w:p>
        </w:tc>
        <w:tc>
          <w:tcPr>
            <w:tcW w:w="36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CC5CB81" w14:textId="1CF426F2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ddolanh0@gmail.com</w:t>
            </w:r>
          </w:p>
        </w:tc>
        <w:tc>
          <w:tcPr>
            <w:tcW w:w="15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B1CF08D" w14:textId="6B0E9B41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0936212369</w:t>
            </w:r>
          </w:p>
        </w:tc>
      </w:tr>
      <w:tr w:rsidR="005E047E" w:rsidRPr="005D13FE" w14:paraId="290AB5F8" w14:textId="77777777" w:rsidTr="00054277">
        <w:trPr>
          <w:trHeight w:val="557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E6FA8F" w14:textId="30DC2A67" w:rsidR="005E047E" w:rsidRPr="005D13FE" w:rsidRDefault="005E047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28201100757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273AD5" w14:textId="6504740F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</w:rPr>
              <w:t>Quyen, Truong</w:t>
            </w:r>
            <w:r w:rsidRPr="0098284B">
              <w:rPr>
                <w:bCs/>
                <w:sz w:val="26"/>
                <w:szCs w:val="26"/>
                <w:lang w:val="vi-VN"/>
              </w:rPr>
              <w:t xml:space="preserve"> Thi My</w:t>
            </w:r>
          </w:p>
        </w:tc>
        <w:tc>
          <w:tcPr>
            <w:tcW w:w="36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A08D305" w14:textId="4802F84A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thanhmieu2112@gmail.com</w:t>
            </w:r>
          </w:p>
        </w:tc>
        <w:tc>
          <w:tcPr>
            <w:tcW w:w="15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945841" w14:textId="4571F1A6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0768585726</w:t>
            </w:r>
          </w:p>
        </w:tc>
      </w:tr>
      <w:tr w:rsidR="005E047E" w:rsidRPr="005D13FE" w14:paraId="764720AC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F3A46B" w14:textId="22AE7B42" w:rsidR="005E047E" w:rsidRPr="005D13FE" w:rsidRDefault="005E047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28219027592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FF74EA0" w14:textId="6103EF50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</w:rPr>
              <w:t>Hoang, Le</w:t>
            </w:r>
            <w:r w:rsidRPr="0098284B">
              <w:rPr>
                <w:bCs/>
                <w:sz w:val="26"/>
                <w:szCs w:val="26"/>
                <w:lang w:val="vi-VN"/>
              </w:rPr>
              <w:t xml:space="preserve"> Huy</w:t>
            </w:r>
          </w:p>
        </w:tc>
        <w:tc>
          <w:tcPr>
            <w:tcW w:w="36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901AFB" w14:textId="369EE48F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lehuyhoang123789@gmail.com</w:t>
            </w:r>
          </w:p>
        </w:tc>
        <w:tc>
          <w:tcPr>
            <w:tcW w:w="15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67D445" w14:textId="77ECB840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0935563105</w:t>
            </w:r>
          </w:p>
        </w:tc>
      </w:tr>
      <w:tr w:rsidR="005E047E" w:rsidRPr="005D13FE" w14:paraId="29FD7ECA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1BD5CE0" w14:textId="75F34CD1" w:rsidR="005E047E" w:rsidRPr="005D13FE" w:rsidRDefault="005E047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28212306085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8A0B08C" w14:textId="087A3ACE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</w:rPr>
              <w:t>Quoc, Pham</w:t>
            </w:r>
            <w:r w:rsidRPr="0098284B">
              <w:rPr>
                <w:bCs/>
                <w:sz w:val="26"/>
                <w:szCs w:val="26"/>
                <w:lang w:val="vi-VN"/>
              </w:rPr>
              <w:t xml:space="preserve"> Tan</w:t>
            </w:r>
          </w:p>
        </w:tc>
        <w:tc>
          <w:tcPr>
            <w:tcW w:w="36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7A1ED62" w14:textId="5FF15FFC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phamtanquoc1@gmail.com</w:t>
            </w:r>
          </w:p>
        </w:tc>
        <w:tc>
          <w:tcPr>
            <w:tcW w:w="15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1CB2A0" w14:textId="3873A62E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0763739254</w:t>
            </w:r>
          </w:p>
        </w:tc>
      </w:tr>
      <w:tr w:rsidR="005E047E" w:rsidRPr="005D13FE" w14:paraId="572FAE1B" w14:textId="77777777" w:rsidTr="00054277">
        <w:trPr>
          <w:trHeight w:val="1"/>
        </w:trPr>
        <w:tc>
          <w:tcPr>
            <w:tcW w:w="1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BB22702" w14:textId="0E8D6BCC" w:rsidR="005E047E" w:rsidRPr="005D13FE" w:rsidRDefault="005E047E" w:rsidP="001F4401">
            <w:pPr>
              <w:autoSpaceDE w:val="0"/>
              <w:autoSpaceDN w:val="0"/>
              <w:adjustRightInd w:val="0"/>
              <w:jc w:val="center"/>
              <w:rPr>
                <w:sz w:val="26"/>
                <w:szCs w:val="26"/>
                <w:lang w:val="en"/>
              </w:rPr>
            </w:pPr>
            <w:r w:rsidRPr="005D13FE">
              <w:rPr>
                <w:sz w:val="26"/>
                <w:szCs w:val="26"/>
                <w:lang w:val="en"/>
              </w:rPr>
              <w:t>28210201891</w:t>
            </w:r>
          </w:p>
        </w:tc>
        <w:tc>
          <w:tcPr>
            <w:tcW w:w="2693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C8F5E60" w14:textId="5AC3CFD7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vi-VN"/>
              </w:rPr>
              <w:t>Hung, Duong Van</w:t>
            </w:r>
          </w:p>
        </w:tc>
        <w:tc>
          <w:tcPr>
            <w:tcW w:w="368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24833D" w14:textId="08A1A55C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hd795033@gmail.com</w:t>
            </w:r>
          </w:p>
        </w:tc>
        <w:tc>
          <w:tcPr>
            <w:tcW w:w="15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CB6007" w14:textId="6F1C856C" w:rsidR="005E047E" w:rsidRPr="0098284B" w:rsidRDefault="005E047E" w:rsidP="001F4401">
            <w:pPr>
              <w:autoSpaceDE w:val="0"/>
              <w:autoSpaceDN w:val="0"/>
              <w:adjustRightInd w:val="0"/>
              <w:rPr>
                <w:bCs/>
                <w:sz w:val="26"/>
                <w:szCs w:val="26"/>
                <w:lang w:val="en"/>
              </w:rPr>
            </w:pPr>
            <w:r w:rsidRPr="0098284B">
              <w:rPr>
                <w:bCs/>
                <w:sz w:val="26"/>
                <w:szCs w:val="26"/>
                <w:lang w:val="en"/>
              </w:rPr>
              <w:t>0334231904</w:t>
            </w:r>
          </w:p>
        </w:tc>
      </w:tr>
    </w:tbl>
    <w:p w14:paraId="3DF25241" w14:textId="77777777" w:rsidR="00E643E2" w:rsidRDefault="00E643E2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447CE770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2EEC83EF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62C5531B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1CFFF103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6B015842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02AA1DCE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455029B1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01794BE4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1C20AED2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0FF7467A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64246EF1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5C9D0637" w14:textId="77777777" w:rsid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34FF780B" w14:textId="77777777" w:rsidR="001F34EB" w:rsidRPr="001F34EB" w:rsidRDefault="001F34EB" w:rsidP="005A0644">
      <w:pPr>
        <w:pStyle w:val="Title"/>
        <w:spacing w:line="360" w:lineRule="auto"/>
        <w:jc w:val="left"/>
        <w:rPr>
          <w:sz w:val="26"/>
          <w:szCs w:val="26"/>
          <w:lang w:val="vi-VN"/>
        </w:rPr>
      </w:pPr>
    </w:p>
    <w:p w14:paraId="18715B91" w14:textId="4290F97B" w:rsidR="00BC03A0" w:rsidRPr="005D13FE" w:rsidRDefault="00054277" w:rsidP="00BC03A0">
      <w:pPr>
        <w:spacing w:before="24" w:line="276" w:lineRule="auto"/>
        <w:ind w:left="100" w:right="912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ab/>
      </w:r>
      <w:r>
        <w:rPr>
          <w:b/>
          <w:sz w:val="32"/>
          <w:szCs w:val="32"/>
        </w:rPr>
        <w:tab/>
      </w:r>
      <w:r w:rsidR="00BC03A0" w:rsidRPr="005D13FE">
        <w:rPr>
          <w:b/>
          <w:sz w:val="32"/>
          <w:szCs w:val="32"/>
        </w:rPr>
        <w:t>DOCUMENT APPROVALS</w:t>
      </w:r>
    </w:p>
    <w:p w14:paraId="5B2BDAEA" w14:textId="4EBFC8B0" w:rsidR="00BC03A0" w:rsidRPr="005D13FE" w:rsidRDefault="00054277" w:rsidP="00054277">
      <w:pPr>
        <w:spacing w:before="24" w:line="276" w:lineRule="auto"/>
        <w:ind w:left="100" w:right="912"/>
        <w:jc w:val="center"/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 w:rsidR="00BC03A0" w:rsidRPr="005D13FE">
        <w:rPr>
          <w:sz w:val="26"/>
          <w:szCs w:val="26"/>
        </w:rPr>
        <w:t>The following signatures are required for approval of this document.</w:t>
      </w:r>
    </w:p>
    <w:tbl>
      <w:tblPr>
        <w:tblW w:w="8809" w:type="dxa"/>
        <w:tblInd w:w="561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3229"/>
        <w:gridCol w:w="3060"/>
        <w:gridCol w:w="2520"/>
      </w:tblGrid>
      <w:tr w:rsidR="00BC03A0" w:rsidRPr="005D13FE" w14:paraId="6BA77160" w14:textId="77777777" w:rsidTr="0005427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922ED6F" w14:textId="77777777" w:rsidR="005E047E" w:rsidRPr="005D13FE" w:rsidRDefault="005E047E" w:rsidP="001F4401">
            <w:pPr>
              <w:jc w:val="both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Lanh, Do</w:t>
            </w:r>
          </w:p>
          <w:p w14:paraId="0BFB93BE" w14:textId="77777777" w:rsidR="005E047E" w:rsidRPr="005D13FE" w:rsidRDefault="005E047E" w:rsidP="001F4401">
            <w:pPr>
              <w:jc w:val="both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 xml:space="preserve">Student ID: </w:t>
            </w:r>
            <w:r w:rsidRPr="005D13FE">
              <w:rPr>
                <w:sz w:val="26"/>
                <w:szCs w:val="26"/>
                <w:lang w:val="en"/>
              </w:rPr>
              <w:t>28219129939</w:t>
            </w:r>
          </w:p>
          <w:p w14:paraId="2622CFCE" w14:textId="4D5FA063" w:rsidR="00BC03A0" w:rsidRPr="005D13FE" w:rsidRDefault="005E047E" w:rsidP="001F4401">
            <w:pPr>
              <w:jc w:val="both"/>
              <w:rPr>
                <w:sz w:val="26"/>
                <w:szCs w:val="26"/>
              </w:rPr>
            </w:pPr>
            <w:r w:rsidRPr="005D13FE">
              <w:rPr>
                <w:i/>
                <w:sz w:val="26"/>
                <w:szCs w:val="26"/>
              </w:rPr>
              <w:t>Scrum Mast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08ACFCE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852CDA2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Date</w:t>
            </w:r>
          </w:p>
        </w:tc>
      </w:tr>
      <w:tr w:rsidR="00BC03A0" w:rsidRPr="005D13FE" w14:paraId="73F9BB15" w14:textId="77777777" w:rsidTr="0005427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5930F7" w14:textId="77777777" w:rsidR="005E047E" w:rsidRPr="005D13FE" w:rsidRDefault="005E047E" w:rsidP="001F4401">
            <w:pPr>
              <w:jc w:val="both"/>
              <w:rPr>
                <w:iCs/>
                <w:sz w:val="26"/>
                <w:szCs w:val="26"/>
                <w:lang w:val="vi-VN"/>
              </w:rPr>
            </w:pPr>
            <w:r w:rsidRPr="005D13FE">
              <w:rPr>
                <w:iCs/>
                <w:sz w:val="26"/>
                <w:szCs w:val="26"/>
              </w:rPr>
              <w:t>Quyen</w:t>
            </w:r>
            <w:r w:rsidRPr="005D13FE">
              <w:rPr>
                <w:iCs/>
                <w:sz w:val="26"/>
                <w:szCs w:val="26"/>
                <w:lang w:val="vi-VN"/>
              </w:rPr>
              <w:t>, Truong Thi My</w:t>
            </w:r>
          </w:p>
          <w:p w14:paraId="64B869D1" w14:textId="77777777" w:rsidR="005E047E" w:rsidRPr="005D13FE" w:rsidRDefault="005E047E" w:rsidP="001F4401">
            <w:pPr>
              <w:jc w:val="both"/>
              <w:rPr>
                <w:iCs/>
                <w:color w:val="201F35"/>
                <w:sz w:val="26"/>
                <w:szCs w:val="26"/>
              </w:rPr>
            </w:pPr>
            <w:r w:rsidRPr="005D13FE">
              <w:rPr>
                <w:iCs/>
                <w:sz w:val="26"/>
                <w:szCs w:val="26"/>
              </w:rPr>
              <w:t xml:space="preserve">Student ID: </w:t>
            </w:r>
            <w:r w:rsidRPr="005D13FE">
              <w:rPr>
                <w:iCs/>
                <w:color w:val="201F35"/>
                <w:sz w:val="26"/>
                <w:szCs w:val="26"/>
              </w:rPr>
              <w:t>28201100757</w:t>
            </w:r>
          </w:p>
          <w:p w14:paraId="6B07F6F7" w14:textId="11C05AF5" w:rsidR="00BC03A0" w:rsidRPr="005D13FE" w:rsidRDefault="005E047E" w:rsidP="001F4401">
            <w:pPr>
              <w:jc w:val="both"/>
              <w:rPr>
                <w:sz w:val="26"/>
                <w:szCs w:val="26"/>
              </w:rPr>
            </w:pPr>
            <w:r w:rsidRPr="005D13FE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B9A62D5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CE5E05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Date</w:t>
            </w:r>
          </w:p>
        </w:tc>
      </w:tr>
      <w:tr w:rsidR="00BC03A0" w:rsidRPr="005D13FE" w14:paraId="0FE64D9A" w14:textId="77777777" w:rsidTr="0005427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752422F" w14:textId="77777777" w:rsidR="005E047E" w:rsidRPr="005D13FE" w:rsidRDefault="005E047E" w:rsidP="001F4401">
            <w:pPr>
              <w:jc w:val="both"/>
              <w:rPr>
                <w:iCs/>
                <w:sz w:val="26"/>
                <w:szCs w:val="26"/>
              </w:rPr>
            </w:pPr>
            <w:r w:rsidRPr="005D13FE">
              <w:rPr>
                <w:iCs/>
                <w:sz w:val="26"/>
                <w:szCs w:val="26"/>
              </w:rPr>
              <w:t>Hoang, Le Huy</w:t>
            </w:r>
          </w:p>
          <w:p w14:paraId="59C20427" w14:textId="77777777" w:rsidR="005E047E" w:rsidRPr="005D13FE" w:rsidRDefault="005E047E" w:rsidP="001F4401">
            <w:pPr>
              <w:jc w:val="both"/>
              <w:rPr>
                <w:iCs/>
                <w:color w:val="201F35"/>
                <w:sz w:val="26"/>
                <w:szCs w:val="26"/>
              </w:rPr>
            </w:pPr>
            <w:r w:rsidRPr="005D13FE">
              <w:rPr>
                <w:iCs/>
                <w:sz w:val="26"/>
                <w:szCs w:val="26"/>
              </w:rPr>
              <w:t>Student ID:</w:t>
            </w:r>
            <w:r w:rsidRPr="005D13FE">
              <w:rPr>
                <w:sz w:val="26"/>
                <w:szCs w:val="26"/>
                <w:lang w:val="en"/>
              </w:rPr>
              <w:t xml:space="preserve"> 28219027592</w:t>
            </w:r>
          </w:p>
          <w:p w14:paraId="4614FD62" w14:textId="03262869" w:rsidR="00BC03A0" w:rsidRPr="005D13FE" w:rsidRDefault="005E047E" w:rsidP="001F4401">
            <w:pPr>
              <w:jc w:val="both"/>
              <w:rPr>
                <w:i/>
                <w:sz w:val="26"/>
                <w:szCs w:val="26"/>
              </w:rPr>
            </w:pPr>
            <w:r w:rsidRPr="005D13FE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E49773D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3702272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Date</w:t>
            </w:r>
          </w:p>
        </w:tc>
      </w:tr>
      <w:tr w:rsidR="00BC03A0" w:rsidRPr="005D13FE" w14:paraId="124D888E" w14:textId="77777777" w:rsidTr="0005427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0F61B5" w14:textId="77777777" w:rsidR="005E047E" w:rsidRPr="005D13FE" w:rsidRDefault="005E047E" w:rsidP="001F4401">
            <w:pPr>
              <w:jc w:val="both"/>
              <w:rPr>
                <w:iCs/>
                <w:sz w:val="26"/>
                <w:szCs w:val="26"/>
              </w:rPr>
            </w:pPr>
            <w:r w:rsidRPr="005D13FE">
              <w:rPr>
                <w:iCs/>
                <w:sz w:val="26"/>
                <w:szCs w:val="26"/>
              </w:rPr>
              <w:t>Quoc, Pham Tan</w:t>
            </w:r>
          </w:p>
          <w:p w14:paraId="56244A39" w14:textId="77777777" w:rsidR="005E047E" w:rsidRPr="005D13FE" w:rsidRDefault="005E047E" w:rsidP="001F4401">
            <w:pPr>
              <w:jc w:val="both"/>
              <w:rPr>
                <w:iCs/>
                <w:sz w:val="26"/>
                <w:szCs w:val="26"/>
              </w:rPr>
            </w:pPr>
            <w:r w:rsidRPr="005D13FE">
              <w:rPr>
                <w:iCs/>
                <w:sz w:val="26"/>
                <w:szCs w:val="26"/>
              </w:rPr>
              <w:t xml:space="preserve">Student ID: </w:t>
            </w:r>
            <w:r w:rsidRPr="005D13FE">
              <w:rPr>
                <w:sz w:val="26"/>
                <w:szCs w:val="26"/>
                <w:lang w:val="en"/>
              </w:rPr>
              <w:t>28212306085</w:t>
            </w:r>
          </w:p>
          <w:p w14:paraId="3AC49DA1" w14:textId="49405502" w:rsidR="00BC03A0" w:rsidRPr="005D13FE" w:rsidRDefault="005E047E" w:rsidP="001F4401">
            <w:pPr>
              <w:jc w:val="both"/>
              <w:rPr>
                <w:i/>
                <w:sz w:val="26"/>
                <w:szCs w:val="26"/>
              </w:rPr>
            </w:pPr>
            <w:r w:rsidRPr="005D13FE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3E00F2B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B2AAC1" w14:textId="77777777" w:rsidR="00BC03A0" w:rsidRPr="005D13FE" w:rsidRDefault="00BC03A0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Date</w:t>
            </w:r>
          </w:p>
        </w:tc>
      </w:tr>
      <w:tr w:rsidR="005E047E" w:rsidRPr="005D13FE" w14:paraId="3719201C" w14:textId="77777777" w:rsidTr="0005427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427B207" w14:textId="77777777" w:rsidR="005E047E" w:rsidRPr="005D13FE" w:rsidRDefault="005E047E" w:rsidP="001F4401">
            <w:pPr>
              <w:jc w:val="both"/>
              <w:rPr>
                <w:iCs/>
                <w:sz w:val="26"/>
                <w:szCs w:val="26"/>
              </w:rPr>
            </w:pPr>
            <w:r w:rsidRPr="005D13FE">
              <w:rPr>
                <w:iCs/>
                <w:sz w:val="26"/>
                <w:szCs w:val="26"/>
              </w:rPr>
              <w:t>Hung, Duong Van</w:t>
            </w:r>
          </w:p>
          <w:p w14:paraId="21E5764F" w14:textId="77777777" w:rsidR="005E047E" w:rsidRPr="005D13FE" w:rsidRDefault="005E047E" w:rsidP="001F4401">
            <w:pPr>
              <w:jc w:val="both"/>
              <w:rPr>
                <w:iCs/>
                <w:sz w:val="26"/>
                <w:szCs w:val="26"/>
              </w:rPr>
            </w:pPr>
            <w:r w:rsidRPr="005D13FE">
              <w:rPr>
                <w:iCs/>
                <w:sz w:val="26"/>
                <w:szCs w:val="26"/>
              </w:rPr>
              <w:t xml:space="preserve">Student ID: </w:t>
            </w:r>
            <w:r w:rsidRPr="005D13FE">
              <w:rPr>
                <w:sz w:val="26"/>
                <w:szCs w:val="26"/>
                <w:lang w:val="en"/>
              </w:rPr>
              <w:t>28210201891</w:t>
            </w:r>
          </w:p>
          <w:p w14:paraId="55CF715E" w14:textId="1A72F05A" w:rsidR="005E047E" w:rsidRPr="00054277" w:rsidRDefault="005E047E" w:rsidP="00054277">
            <w:pPr>
              <w:jc w:val="both"/>
              <w:rPr>
                <w:iCs/>
                <w:sz w:val="26"/>
                <w:szCs w:val="26"/>
              </w:rPr>
            </w:pPr>
            <w:r w:rsidRPr="005D13FE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23CF50C" w14:textId="69136D6E" w:rsidR="005E047E" w:rsidRPr="005D13FE" w:rsidRDefault="005E047E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91954A" w14:textId="4046163F" w:rsidR="005E047E" w:rsidRPr="005D13FE" w:rsidRDefault="005E047E" w:rsidP="001F4401">
            <w:pPr>
              <w:jc w:val="center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Date</w:t>
            </w:r>
          </w:p>
        </w:tc>
      </w:tr>
    </w:tbl>
    <w:p w14:paraId="25F08D81" w14:textId="77777777" w:rsidR="00BC03A0" w:rsidRDefault="00BC03A0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56613F73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0A2D6129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1C5E16DF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7E00C492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619DA470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40EF8681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08267D04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7B66C1C9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1EAF7207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27262B9A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48DE1211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50A358CC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7C61AF53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11C0CD1A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22E8AC3E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3CA21E8E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35C187CC" w14:textId="77777777" w:rsid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365DE927" w14:textId="77777777" w:rsidR="001F34EB" w:rsidRPr="001F34EB" w:rsidRDefault="001F34EB" w:rsidP="002D2834">
      <w:pPr>
        <w:pStyle w:val="Title"/>
        <w:spacing w:line="360" w:lineRule="auto"/>
        <w:rPr>
          <w:sz w:val="26"/>
          <w:szCs w:val="26"/>
          <w:lang w:val="vi-VN"/>
        </w:rPr>
      </w:pPr>
    </w:p>
    <w:p w14:paraId="7F2B5B9A" w14:textId="3CBFD238" w:rsidR="00095698" w:rsidRPr="005D13FE" w:rsidRDefault="00095698" w:rsidP="002D2834">
      <w:pPr>
        <w:pStyle w:val="Title"/>
        <w:spacing w:line="360" w:lineRule="auto"/>
        <w:rPr>
          <w:sz w:val="26"/>
          <w:szCs w:val="26"/>
        </w:rPr>
      </w:pPr>
      <w:r w:rsidRPr="005D13FE">
        <w:rPr>
          <w:sz w:val="26"/>
          <w:szCs w:val="26"/>
        </w:rPr>
        <w:lastRenderedPageBreak/>
        <w:t>REVISION HISTORY</w:t>
      </w:r>
    </w:p>
    <w:p w14:paraId="3D661BA8" w14:textId="77777777" w:rsidR="00095698" w:rsidRPr="005D13FE" w:rsidRDefault="00095698" w:rsidP="002D2834">
      <w:pPr>
        <w:spacing w:line="360" w:lineRule="auto"/>
        <w:rPr>
          <w:sz w:val="26"/>
          <w:szCs w:val="26"/>
        </w:rPr>
      </w:pPr>
    </w:p>
    <w:tbl>
      <w:tblPr>
        <w:tblW w:w="81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2070"/>
        <w:gridCol w:w="2659"/>
        <w:gridCol w:w="2217"/>
      </w:tblGrid>
      <w:tr w:rsidR="00DE2845" w:rsidRPr="005D13FE" w14:paraId="66648A6A" w14:textId="77777777" w:rsidTr="00DE2845">
        <w:trPr>
          <w:tblHeader/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113FC77D" w14:textId="77777777" w:rsidR="00DE2845" w:rsidRPr="005D13F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Vers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56D4B683" w14:textId="77777777" w:rsidR="00DE2845" w:rsidRPr="005D13F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396AB0F5" w14:textId="77777777" w:rsidR="00DE2845" w:rsidRPr="005D13F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Comments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4D137A06" w14:textId="77777777" w:rsidR="00DE2845" w:rsidRPr="005D13FE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Author</w:t>
            </w:r>
          </w:p>
        </w:tc>
      </w:tr>
      <w:tr w:rsidR="005E047E" w:rsidRPr="005D13FE" w14:paraId="36E3E27B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EFD85" w14:textId="77777777" w:rsidR="005E047E" w:rsidRPr="005D13FE" w:rsidRDefault="005E047E" w:rsidP="005E047E">
            <w:pPr>
              <w:spacing w:line="360" w:lineRule="auto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1.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09834" w14:textId="5D08C0BE" w:rsidR="005E047E" w:rsidRPr="005D13FE" w:rsidRDefault="00E3432B" w:rsidP="005E047E">
            <w:pPr>
              <w:spacing w:line="360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Jun</w:t>
            </w:r>
            <w:r w:rsidRPr="00874D47">
              <w:rPr>
                <w:bCs/>
                <w:sz w:val="26"/>
                <w:szCs w:val="26"/>
              </w:rPr>
              <w:t xml:space="preserve"> </w:t>
            </w:r>
            <w:r>
              <w:rPr>
                <w:bCs/>
                <w:sz w:val="26"/>
                <w:szCs w:val="26"/>
              </w:rPr>
              <w:t>12</w:t>
            </w:r>
            <w:r w:rsidRPr="00874D47">
              <w:rPr>
                <w:bCs/>
                <w:sz w:val="26"/>
                <w:szCs w:val="26"/>
                <w:vertAlign w:val="superscript"/>
              </w:rPr>
              <w:t>th</w:t>
            </w:r>
            <w:r w:rsidRPr="00874D47">
              <w:rPr>
                <w:bCs/>
                <w:sz w:val="26"/>
                <w:szCs w:val="26"/>
              </w:rPr>
              <w:t xml:space="preserve">, </w:t>
            </w:r>
            <w:r>
              <w:rPr>
                <w:bCs/>
                <w:sz w:val="26"/>
                <w:szCs w:val="26"/>
              </w:rPr>
              <w:t>2025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BE846" w14:textId="77777777" w:rsidR="005E047E" w:rsidRPr="005D13FE" w:rsidRDefault="005E047E" w:rsidP="005E047E">
            <w:pPr>
              <w:spacing w:line="360" w:lineRule="auto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Initial Release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6FB0" w14:textId="0E1EF8BD" w:rsidR="005E047E" w:rsidRPr="005D13FE" w:rsidRDefault="005E047E" w:rsidP="005E047E">
            <w:pPr>
              <w:spacing w:line="360" w:lineRule="auto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CMU-SE 433</w:t>
            </w:r>
            <w:r w:rsidRPr="005D13FE">
              <w:rPr>
                <w:sz w:val="26"/>
                <w:szCs w:val="26"/>
                <w:lang w:val="vi-VN"/>
              </w:rPr>
              <w:t xml:space="preserve"> SAIS.08</w:t>
            </w:r>
            <w:r w:rsidRPr="005D13FE">
              <w:rPr>
                <w:sz w:val="26"/>
                <w:szCs w:val="26"/>
              </w:rPr>
              <w:t xml:space="preserve"> Team</w:t>
            </w:r>
          </w:p>
        </w:tc>
      </w:tr>
      <w:tr w:rsidR="005E047E" w:rsidRPr="005D13FE" w14:paraId="46FBA696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291F" w14:textId="5FA7EFAF" w:rsidR="005E047E" w:rsidRPr="005D13FE" w:rsidRDefault="005E047E" w:rsidP="005E047E">
            <w:pPr>
              <w:spacing w:line="360" w:lineRule="auto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1.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85D5C" w14:textId="18E9B476" w:rsidR="005E047E" w:rsidRPr="005D13FE" w:rsidRDefault="00E3432B" w:rsidP="005E047E">
            <w:pPr>
              <w:spacing w:line="360" w:lineRule="auto"/>
              <w:rPr>
                <w:bCs/>
                <w:sz w:val="26"/>
                <w:szCs w:val="26"/>
              </w:rPr>
            </w:pPr>
            <w:r>
              <w:rPr>
                <w:bCs/>
                <w:sz w:val="26"/>
                <w:szCs w:val="26"/>
              </w:rPr>
              <w:t>Ju</w:t>
            </w:r>
            <w:r w:rsidR="00054277">
              <w:rPr>
                <w:bCs/>
                <w:sz w:val="26"/>
                <w:szCs w:val="26"/>
              </w:rPr>
              <w:t>ly 23</w:t>
            </w:r>
            <w:r w:rsidRPr="00874D47">
              <w:rPr>
                <w:bCs/>
                <w:sz w:val="26"/>
                <w:szCs w:val="26"/>
                <w:vertAlign w:val="superscript"/>
              </w:rPr>
              <w:t>th</w:t>
            </w:r>
            <w:r w:rsidRPr="00874D47">
              <w:rPr>
                <w:bCs/>
                <w:sz w:val="26"/>
                <w:szCs w:val="26"/>
              </w:rPr>
              <w:t xml:space="preserve">, </w:t>
            </w:r>
            <w:r>
              <w:rPr>
                <w:bCs/>
                <w:sz w:val="26"/>
                <w:szCs w:val="26"/>
              </w:rPr>
              <w:t>2025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256C1" w14:textId="706F32E9" w:rsidR="005E047E" w:rsidRPr="005D13FE" w:rsidRDefault="005E047E" w:rsidP="005E047E">
            <w:pPr>
              <w:spacing w:line="360" w:lineRule="auto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 xml:space="preserve">Update 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71D22" w14:textId="205C2380" w:rsidR="005E047E" w:rsidRPr="005D13FE" w:rsidRDefault="005E047E" w:rsidP="005E047E">
            <w:pPr>
              <w:spacing w:line="360" w:lineRule="auto"/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CMU-SE 433</w:t>
            </w:r>
            <w:r w:rsidRPr="005D13FE">
              <w:rPr>
                <w:sz w:val="26"/>
                <w:szCs w:val="26"/>
                <w:lang w:val="vi-VN"/>
              </w:rPr>
              <w:t xml:space="preserve"> SAIS.08</w:t>
            </w:r>
            <w:r w:rsidRPr="005D13FE">
              <w:rPr>
                <w:sz w:val="26"/>
                <w:szCs w:val="26"/>
              </w:rPr>
              <w:t xml:space="preserve"> Team</w:t>
            </w:r>
          </w:p>
        </w:tc>
      </w:tr>
    </w:tbl>
    <w:p w14:paraId="23D8566C" w14:textId="77777777" w:rsidR="00095698" w:rsidRPr="005D13FE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3D78244F" w14:textId="77777777" w:rsidR="00095698" w:rsidRPr="005D13FE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30184BE" w14:textId="77777777" w:rsidR="00CD5807" w:rsidRPr="005D13FE" w:rsidRDefault="00CD5807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DABCFE1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062757A7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5AE2F9B7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A177438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7F3ED713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7F348BE6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231FEA1" w14:textId="6E5C0807" w:rsidR="00791265" w:rsidRPr="007778E6" w:rsidRDefault="00791265" w:rsidP="00580B9B">
      <w:pPr>
        <w:pStyle w:val="TOC1"/>
        <w:spacing w:line="360" w:lineRule="auto"/>
        <w:jc w:val="center"/>
        <w:rPr>
          <w:rFonts w:ascii="Times New Roman" w:hAnsi="Times New Roman" w:cs="Times New Roman"/>
          <w:sz w:val="30"/>
          <w:szCs w:val="30"/>
        </w:rPr>
      </w:pPr>
      <w:r w:rsidRPr="005D13FE">
        <w:rPr>
          <w:rFonts w:ascii="Times New Roman" w:hAnsi="Times New Roman" w:cs="Times New Roman"/>
        </w:rPr>
        <w:br w:type="page"/>
      </w:r>
      <w:r w:rsidRPr="007778E6">
        <w:rPr>
          <w:rFonts w:ascii="Times New Roman" w:hAnsi="Times New Roman" w:cs="Times New Roman"/>
          <w:sz w:val="30"/>
          <w:szCs w:val="30"/>
        </w:rPr>
        <w:lastRenderedPageBreak/>
        <w:t>TABLE OF CONTENT</w:t>
      </w:r>
    </w:p>
    <w:p w14:paraId="701E1166" w14:textId="52A0C944" w:rsidR="007A6FFA" w:rsidRPr="00ED7BCB" w:rsidRDefault="007A6FFA" w:rsidP="007A6FFA">
      <w:pPr>
        <w:pStyle w:val="NormalWeb"/>
        <w:rPr>
          <w:lang w:val="en-US"/>
        </w:rPr>
      </w:pPr>
      <w:r>
        <w:t>1. USER STORIES</w:t>
      </w:r>
      <w:r w:rsidR="00ED7BCB" w:rsidRPr="00C45092">
        <w:rPr>
          <w:sz w:val="26"/>
          <w:szCs w:val="26"/>
          <w:lang w:val="vi-VN"/>
        </w:rPr>
        <w:t>………………………………………………………...</w:t>
      </w:r>
      <w:r w:rsidR="00ED7BCB">
        <w:rPr>
          <w:sz w:val="26"/>
          <w:szCs w:val="26"/>
          <w:lang w:val="en-US"/>
        </w:rPr>
        <w:t>......................6</w:t>
      </w:r>
    </w:p>
    <w:p w14:paraId="4C8E6ADE" w14:textId="36835C02" w:rsidR="007A6FFA" w:rsidRPr="00ED7BCB" w:rsidRDefault="007A6FFA" w:rsidP="00ED7BCB">
      <w:pPr>
        <w:pStyle w:val="NormalWeb"/>
        <w:ind w:firstLine="288"/>
        <w:rPr>
          <w:lang w:val="en-US"/>
        </w:rPr>
      </w:pPr>
      <w:r>
        <w:t>1.1. USER STORIES FOR ADMIN</w:t>
      </w:r>
      <w:r w:rsidR="00ED7BCB" w:rsidRPr="00C45092">
        <w:rPr>
          <w:sz w:val="26"/>
          <w:szCs w:val="26"/>
          <w:lang w:val="vi-VN"/>
        </w:rPr>
        <w:t>…………………………………………………</w:t>
      </w:r>
      <w:r w:rsidR="00ED7BCB">
        <w:rPr>
          <w:sz w:val="26"/>
          <w:szCs w:val="26"/>
          <w:lang w:val="en-US"/>
        </w:rPr>
        <w:t>…6</w:t>
      </w:r>
    </w:p>
    <w:p w14:paraId="0EA6A762" w14:textId="73D68F98" w:rsidR="007A6FFA" w:rsidRPr="00ED7BCB" w:rsidRDefault="007A6FFA" w:rsidP="00ED7BCB">
      <w:pPr>
        <w:pStyle w:val="NormalWeb"/>
        <w:ind w:firstLine="288"/>
        <w:rPr>
          <w:lang w:val="en-US"/>
        </w:rPr>
      </w:pPr>
      <w:r>
        <w:t>1.2. USER STORIES FOR USER</w:t>
      </w:r>
      <w:r w:rsidR="00ED7BCB" w:rsidRPr="00C45092">
        <w:rPr>
          <w:sz w:val="26"/>
          <w:szCs w:val="26"/>
          <w:lang w:val="vi-VN"/>
        </w:rPr>
        <w:t>……………………………………………………</w:t>
      </w:r>
      <w:r w:rsidR="00ED7BCB">
        <w:rPr>
          <w:sz w:val="26"/>
          <w:szCs w:val="26"/>
          <w:lang w:val="en-US"/>
        </w:rPr>
        <w:t>…7</w:t>
      </w:r>
    </w:p>
    <w:p w14:paraId="2A702130" w14:textId="2D7AD876" w:rsidR="007A6FFA" w:rsidRDefault="007A6FFA" w:rsidP="00ED7BCB">
      <w:pPr>
        <w:pStyle w:val="NormalWeb"/>
        <w:ind w:left="576"/>
      </w:pPr>
      <w:r>
        <w:t>1.2.1. Hotel Staff</w:t>
      </w:r>
      <w:r w:rsidR="00ED7BCB" w:rsidRPr="00C45092">
        <w:rPr>
          <w:sz w:val="26"/>
          <w:szCs w:val="26"/>
          <w:lang w:val="vi-VN"/>
        </w:rPr>
        <w:t>………………………………………………………...</w:t>
      </w:r>
      <w:r w:rsidR="00ED7BCB">
        <w:rPr>
          <w:sz w:val="26"/>
          <w:szCs w:val="26"/>
          <w:lang w:val="en-US"/>
        </w:rPr>
        <w:t>.................</w:t>
      </w:r>
      <w:r w:rsidR="00ED7BCB">
        <w:rPr>
          <w:sz w:val="26"/>
          <w:szCs w:val="26"/>
          <w:lang w:val="vi-VN"/>
        </w:rPr>
        <w:t>7</w:t>
      </w:r>
    </w:p>
    <w:p w14:paraId="2AB5E5F6" w14:textId="7EF43B7F" w:rsidR="007A6FFA" w:rsidRPr="00815ED2" w:rsidRDefault="007A6FFA" w:rsidP="00ED7BCB">
      <w:pPr>
        <w:pStyle w:val="NormalWeb"/>
        <w:ind w:left="576"/>
        <w:rPr>
          <w:lang w:val="en-US"/>
        </w:rPr>
      </w:pPr>
      <w:r>
        <w:t>1.2.2. Hotel Owner</w:t>
      </w:r>
      <w:r w:rsidR="00815ED2" w:rsidRPr="00C45092">
        <w:rPr>
          <w:sz w:val="26"/>
          <w:szCs w:val="26"/>
          <w:lang w:val="vi-VN"/>
        </w:rPr>
        <w:t>………………………………………………………</w:t>
      </w:r>
      <w:r w:rsidR="00815ED2">
        <w:rPr>
          <w:sz w:val="26"/>
          <w:szCs w:val="26"/>
          <w:lang w:val="vi-VN"/>
        </w:rPr>
        <w:t>…</w:t>
      </w:r>
      <w:r w:rsidR="00815ED2">
        <w:rPr>
          <w:sz w:val="26"/>
          <w:szCs w:val="26"/>
          <w:lang w:val="en-US"/>
        </w:rPr>
        <w:t>………</w:t>
      </w:r>
      <w:r w:rsidR="00815ED2" w:rsidRPr="00C45092">
        <w:rPr>
          <w:sz w:val="26"/>
          <w:szCs w:val="26"/>
          <w:lang w:val="vi-VN"/>
        </w:rPr>
        <w:t>.</w:t>
      </w:r>
      <w:r w:rsidR="00815ED2">
        <w:rPr>
          <w:sz w:val="26"/>
          <w:szCs w:val="26"/>
          <w:lang w:val="en-US"/>
        </w:rPr>
        <w:t>8</w:t>
      </w:r>
    </w:p>
    <w:p w14:paraId="1F43D8B3" w14:textId="3B83F322" w:rsidR="007A6FFA" w:rsidRPr="00815ED2" w:rsidRDefault="007A6FFA" w:rsidP="007A6FFA">
      <w:pPr>
        <w:pStyle w:val="NormalWeb"/>
        <w:rPr>
          <w:lang w:val="en-US"/>
        </w:rPr>
      </w:pPr>
      <w:r>
        <w:t>2. SYSTEM ARCHITECTURE</w:t>
      </w:r>
      <w:r w:rsidR="00815ED2" w:rsidRPr="00C45092">
        <w:rPr>
          <w:sz w:val="26"/>
          <w:szCs w:val="26"/>
          <w:lang w:val="vi-VN"/>
        </w:rPr>
        <w:t>………………………………………………………...</w:t>
      </w:r>
      <w:r w:rsidR="00815ED2">
        <w:rPr>
          <w:sz w:val="26"/>
          <w:szCs w:val="26"/>
          <w:lang w:val="en-US"/>
        </w:rPr>
        <w:t>....9</w:t>
      </w:r>
    </w:p>
    <w:p w14:paraId="08DD05B3" w14:textId="77C295A7" w:rsidR="007A6FFA" w:rsidRDefault="007A6FFA" w:rsidP="007A6FFA">
      <w:pPr>
        <w:pStyle w:val="NormalWeb"/>
      </w:pPr>
      <w:r>
        <w:t>3. PRODUCT BACKLOG</w:t>
      </w:r>
      <w:r w:rsidR="00815ED2" w:rsidRPr="00C45092">
        <w:rPr>
          <w:sz w:val="26"/>
          <w:szCs w:val="26"/>
          <w:lang w:val="vi-VN"/>
        </w:rPr>
        <w:t>………………………………………………………...</w:t>
      </w:r>
      <w:r w:rsidR="00815ED2">
        <w:rPr>
          <w:sz w:val="26"/>
          <w:szCs w:val="26"/>
          <w:lang w:val="en-US"/>
        </w:rPr>
        <w:t>...........9</w:t>
      </w:r>
      <w:r>
        <w:t xml:space="preserve"> </w:t>
      </w:r>
    </w:p>
    <w:p w14:paraId="2AE9B7BC" w14:textId="77777777" w:rsidR="00F77619" w:rsidRDefault="007A6FFA" w:rsidP="00815ED2">
      <w:pPr>
        <w:pStyle w:val="NormalWeb"/>
        <w:rPr>
          <w:sz w:val="26"/>
          <w:szCs w:val="26"/>
          <w:lang w:val="en-US"/>
        </w:rPr>
      </w:pPr>
      <w:r>
        <w:t xml:space="preserve">4. REFERENCES </w:t>
      </w:r>
      <w:r w:rsidR="00815ED2" w:rsidRPr="00C45092">
        <w:rPr>
          <w:sz w:val="26"/>
          <w:szCs w:val="26"/>
          <w:lang w:val="vi-VN"/>
        </w:rPr>
        <w:t>………………………………………………………...</w:t>
      </w:r>
      <w:r w:rsidR="00815ED2">
        <w:rPr>
          <w:sz w:val="26"/>
          <w:szCs w:val="26"/>
          <w:lang w:val="en-US"/>
        </w:rPr>
        <w:t>.......................9</w:t>
      </w:r>
    </w:p>
    <w:p w14:paraId="04D1BC17" w14:textId="78499506" w:rsidR="00926AD8" w:rsidRPr="00926AD8" w:rsidRDefault="00926AD8" w:rsidP="00926AD8">
      <w:pPr>
        <w:spacing w:line="360" w:lineRule="auto"/>
        <w:jc w:val="center"/>
        <w:rPr>
          <w:sz w:val="30"/>
          <w:szCs w:val="30"/>
          <w:lang w:val="vi-VN"/>
        </w:rPr>
      </w:pPr>
      <w:r w:rsidRPr="00926AD8">
        <w:rPr>
          <w:b/>
          <w:bCs/>
          <w:sz w:val="30"/>
          <w:szCs w:val="30"/>
        </w:rPr>
        <w:t>TABLE OF TABLES</w:t>
      </w:r>
    </w:p>
    <w:p w14:paraId="1D0E4814" w14:textId="77777777" w:rsidR="00DC7363" w:rsidRDefault="00926AD8" w:rsidP="00DC7363">
      <w:pPr>
        <w:pStyle w:val="C2"/>
        <w:tabs>
          <w:tab w:val="left" w:pos="1551"/>
        </w:tabs>
        <w:spacing w:line="360" w:lineRule="auto"/>
        <w:rPr>
          <w:b w:val="0"/>
          <w:bCs w:val="0"/>
        </w:rPr>
      </w:pPr>
      <w:r w:rsidRPr="00926AD8">
        <w:rPr>
          <w:b w:val="0"/>
          <w:bCs w:val="0"/>
          <w:lang w:val="vi-VN"/>
        </w:rPr>
        <w:t xml:space="preserve">Table 1. </w:t>
      </w:r>
      <w:r w:rsidRPr="00926AD8">
        <w:rPr>
          <w:b w:val="0"/>
          <w:bCs w:val="0"/>
        </w:rPr>
        <w:t>User stories for admin</w:t>
      </w:r>
      <w:r w:rsidRPr="00926AD8">
        <w:rPr>
          <w:b w:val="0"/>
          <w:bCs w:val="0"/>
          <w:lang w:val="vi-VN"/>
        </w:rPr>
        <w:t>……………………………………...</w:t>
      </w:r>
      <w:r w:rsidRPr="00926AD8">
        <w:rPr>
          <w:b w:val="0"/>
          <w:bCs w:val="0"/>
        </w:rPr>
        <w:t>.......................</w:t>
      </w:r>
      <w:r>
        <w:rPr>
          <w:b w:val="0"/>
          <w:bCs w:val="0"/>
        </w:rPr>
        <w:t>.....6</w:t>
      </w:r>
    </w:p>
    <w:p w14:paraId="2547029C" w14:textId="360947A5" w:rsidR="00926AD8" w:rsidRPr="00926AD8" w:rsidRDefault="00926AD8" w:rsidP="00DC7363">
      <w:pPr>
        <w:pStyle w:val="C2"/>
        <w:tabs>
          <w:tab w:val="left" w:pos="1551"/>
        </w:tabs>
        <w:spacing w:line="360" w:lineRule="auto"/>
        <w:rPr>
          <w:b w:val="0"/>
          <w:bCs w:val="0"/>
        </w:rPr>
      </w:pPr>
      <w:r w:rsidRPr="00926AD8">
        <w:rPr>
          <w:b w:val="0"/>
          <w:bCs w:val="0"/>
          <w:lang w:val="vi-VN"/>
        </w:rPr>
        <w:t xml:space="preserve">Table </w:t>
      </w:r>
      <w:r w:rsidRPr="00926AD8">
        <w:rPr>
          <w:b w:val="0"/>
          <w:bCs w:val="0"/>
        </w:rPr>
        <w:t>2</w:t>
      </w:r>
      <w:r w:rsidRPr="00926AD8">
        <w:rPr>
          <w:b w:val="0"/>
          <w:bCs w:val="0"/>
          <w:lang w:val="vi-VN"/>
        </w:rPr>
        <w:t xml:space="preserve">. </w:t>
      </w:r>
      <w:r w:rsidRPr="00926AD8">
        <w:rPr>
          <w:b w:val="0"/>
          <w:bCs w:val="0"/>
        </w:rPr>
        <w:t>Hotel Staff</w:t>
      </w:r>
      <w:r w:rsidRPr="00926AD8">
        <w:rPr>
          <w:b w:val="0"/>
          <w:bCs w:val="0"/>
          <w:lang w:val="vi-VN"/>
        </w:rPr>
        <w:t>……………………………………...</w:t>
      </w:r>
      <w:r w:rsidRPr="00926AD8">
        <w:rPr>
          <w:b w:val="0"/>
          <w:bCs w:val="0"/>
        </w:rPr>
        <w:t>.......................</w:t>
      </w:r>
      <w:r>
        <w:rPr>
          <w:b w:val="0"/>
          <w:bCs w:val="0"/>
        </w:rPr>
        <w:t>....</w:t>
      </w:r>
      <w:r>
        <w:rPr>
          <w:b w:val="0"/>
          <w:bCs w:val="0"/>
        </w:rPr>
        <w:t>..................</w:t>
      </w:r>
      <w:r>
        <w:rPr>
          <w:b w:val="0"/>
          <w:bCs w:val="0"/>
        </w:rPr>
        <w:t>.</w:t>
      </w:r>
      <w:r>
        <w:rPr>
          <w:b w:val="0"/>
          <w:bCs w:val="0"/>
        </w:rPr>
        <w:t>7</w:t>
      </w:r>
    </w:p>
    <w:p w14:paraId="76E5FC8B" w14:textId="45CBB69E" w:rsidR="00926AD8" w:rsidRPr="00926AD8" w:rsidRDefault="00926AD8" w:rsidP="00DC7363">
      <w:pPr>
        <w:pStyle w:val="C2"/>
        <w:tabs>
          <w:tab w:val="left" w:pos="1551"/>
        </w:tabs>
        <w:spacing w:line="360" w:lineRule="auto"/>
        <w:rPr>
          <w:b w:val="0"/>
          <w:bCs w:val="0"/>
        </w:rPr>
      </w:pPr>
      <w:r w:rsidRPr="00926AD8">
        <w:rPr>
          <w:b w:val="0"/>
          <w:bCs w:val="0"/>
          <w:lang w:val="vi-VN"/>
        </w:rPr>
        <w:t xml:space="preserve">Table </w:t>
      </w:r>
      <w:r w:rsidRPr="00926AD8">
        <w:rPr>
          <w:b w:val="0"/>
          <w:bCs w:val="0"/>
        </w:rPr>
        <w:t>3</w:t>
      </w:r>
      <w:r w:rsidRPr="00926AD8">
        <w:rPr>
          <w:b w:val="0"/>
          <w:bCs w:val="0"/>
          <w:lang w:val="vi-VN"/>
        </w:rPr>
        <w:t>.</w:t>
      </w:r>
      <w:r w:rsidRPr="00926AD8">
        <w:rPr>
          <w:b w:val="0"/>
          <w:bCs w:val="0"/>
        </w:rPr>
        <w:t xml:space="preserve"> Hotel Owner</w:t>
      </w:r>
      <w:r w:rsidRPr="00926AD8">
        <w:rPr>
          <w:b w:val="0"/>
          <w:bCs w:val="0"/>
          <w:lang w:val="vi-VN"/>
        </w:rPr>
        <w:t>……………………………………...</w:t>
      </w:r>
      <w:r w:rsidRPr="00926AD8">
        <w:rPr>
          <w:b w:val="0"/>
          <w:bCs w:val="0"/>
        </w:rPr>
        <w:t>.......................</w:t>
      </w:r>
      <w:r>
        <w:rPr>
          <w:b w:val="0"/>
          <w:bCs w:val="0"/>
        </w:rPr>
        <w:t>.....</w:t>
      </w:r>
      <w:r>
        <w:rPr>
          <w:b w:val="0"/>
          <w:bCs w:val="0"/>
        </w:rPr>
        <w:t>...............8</w:t>
      </w:r>
    </w:p>
    <w:p w14:paraId="2CE8C13A" w14:textId="701657A1" w:rsidR="00926AD8" w:rsidRPr="00926AD8" w:rsidRDefault="00926AD8" w:rsidP="00DC7363">
      <w:pPr>
        <w:pStyle w:val="C2"/>
        <w:tabs>
          <w:tab w:val="left" w:pos="1551"/>
        </w:tabs>
        <w:spacing w:line="360" w:lineRule="auto"/>
        <w:rPr>
          <w:b w:val="0"/>
          <w:bCs w:val="0"/>
          <w:lang w:val="vi-VN"/>
        </w:rPr>
      </w:pPr>
    </w:p>
    <w:p w14:paraId="4515B195" w14:textId="3014FCE3" w:rsidR="00926AD8" w:rsidRPr="00815ED2" w:rsidRDefault="00926AD8" w:rsidP="00815ED2">
      <w:pPr>
        <w:pStyle w:val="NormalWeb"/>
        <w:rPr>
          <w:lang w:val="en-US"/>
        </w:rPr>
        <w:sectPr w:rsidR="00926AD8" w:rsidRPr="00815ED2" w:rsidSect="00C37204">
          <w:pgSz w:w="11907" w:h="16840" w:code="9"/>
          <w:pgMar w:top="1134" w:right="747" w:bottom="1418" w:left="132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docGrid w:linePitch="360"/>
        </w:sectPr>
      </w:pPr>
    </w:p>
    <w:p w14:paraId="64789EFE" w14:textId="1F53B636" w:rsidR="004A04AC" w:rsidRPr="001F4401" w:rsidRDefault="004A04AC" w:rsidP="002F6F93">
      <w:pPr>
        <w:pStyle w:val="C1"/>
      </w:pPr>
      <w:bookmarkStart w:id="2" w:name="_Toc66068433"/>
      <w:bookmarkStart w:id="3" w:name="_Toc72884915"/>
      <w:bookmarkStart w:id="4" w:name="_Toc72884991"/>
      <w:bookmarkStart w:id="5" w:name="_Toc72885207"/>
      <w:bookmarkStart w:id="6" w:name="_Toc72885373"/>
      <w:r w:rsidRPr="001F4401">
        <w:lastRenderedPageBreak/>
        <w:t xml:space="preserve">1. </w:t>
      </w:r>
      <w:bookmarkEnd w:id="2"/>
      <w:r w:rsidR="00B35416" w:rsidRPr="001F4401">
        <w:t>User Stories</w:t>
      </w:r>
      <w:bookmarkEnd w:id="3"/>
      <w:bookmarkEnd w:id="4"/>
      <w:bookmarkEnd w:id="5"/>
      <w:bookmarkEnd w:id="6"/>
      <w:r w:rsidR="00A130B0" w:rsidRPr="001F4401">
        <w:t xml:space="preserve"> </w:t>
      </w:r>
    </w:p>
    <w:p w14:paraId="3BA42BD0" w14:textId="18B74300" w:rsidR="00A40B6A" w:rsidRDefault="00A40B6A" w:rsidP="002F6F93">
      <w:pPr>
        <w:pStyle w:val="C2"/>
        <w:rPr>
          <w:lang w:val="vi-VN"/>
        </w:rPr>
      </w:pPr>
      <w:bookmarkStart w:id="7" w:name="_Toc66068434"/>
      <w:bookmarkStart w:id="8" w:name="_Toc72884916"/>
      <w:bookmarkStart w:id="9" w:name="_Toc72884992"/>
      <w:bookmarkStart w:id="10" w:name="_Toc72885208"/>
      <w:bookmarkStart w:id="11" w:name="_Toc72885374"/>
      <w:r w:rsidRPr="001F4401">
        <w:t xml:space="preserve">1.1. </w:t>
      </w:r>
      <w:bookmarkEnd w:id="7"/>
      <w:r w:rsidR="00B35416" w:rsidRPr="001F4401">
        <w:t>User stories for admin</w:t>
      </w:r>
      <w:bookmarkEnd w:id="8"/>
      <w:bookmarkEnd w:id="9"/>
      <w:bookmarkEnd w:id="10"/>
      <w:bookmarkEnd w:id="11"/>
    </w:p>
    <w:p w14:paraId="17B884CE" w14:textId="53D6F30D" w:rsidR="00443736" w:rsidRPr="00443736" w:rsidRDefault="00443736" w:rsidP="00443736">
      <w:pPr>
        <w:pStyle w:val="C2"/>
        <w:tabs>
          <w:tab w:val="left" w:pos="1551"/>
        </w:tabs>
        <w:jc w:val="center"/>
        <w:rPr>
          <w:lang w:val="vi-VN"/>
        </w:rPr>
      </w:pPr>
      <w:r>
        <w:rPr>
          <w:lang w:val="vi-VN"/>
        </w:rPr>
        <w:t xml:space="preserve">Table 1. </w:t>
      </w:r>
      <w:r w:rsidRPr="00443736">
        <w:rPr>
          <w:b w:val="0"/>
          <w:bCs w:val="0"/>
          <w:i/>
          <w:iCs/>
        </w:rPr>
        <w:t>User stories for admin</w:t>
      </w:r>
    </w:p>
    <w:tbl>
      <w:tblPr>
        <w:tblW w:w="9777" w:type="dxa"/>
        <w:tblInd w:w="11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0"/>
        <w:gridCol w:w="1317"/>
        <w:gridCol w:w="2409"/>
        <w:gridCol w:w="2589"/>
        <w:gridCol w:w="2772"/>
      </w:tblGrid>
      <w:tr w:rsidR="007A03AC" w:rsidRPr="001F4401" w14:paraId="552E27BD" w14:textId="77777777" w:rsidTr="001F4401">
        <w:trPr>
          <w:trHeight w:val="390"/>
        </w:trPr>
        <w:tc>
          <w:tcPr>
            <w:tcW w:w="690" w:type="dxa"/>
            <w:shd w:val="clear" w:color="auto" w:fill="E7E6E6" w:themeFill="background2"/>
          </w:tcPr>
          <w:p w14:paraId="34F41ED0" w14:textId="77777777" w:rsidR="007A03AC" w:rsidRPr="001F4401" w:rsidRDefault="007A03AC" w:rsidP="001F4401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ID</w:t>
            </w:r>
          </w:p>
        </w:tc>
        <w:tc>
          <w:tcPr>
            <w:tcW w:w="1317" w:type="dxa"/>
            <w:shd w:val="clear" w:color="auto" w:fill="E7E6E6" w:themeFill="background2"/>
          </w:tcPr>
          <w:p w14:paraId="144EE0B1" w14:textId="77777777" w:rsidR="007A03AC" w:rsidRPr="001F4401" w:rsidRDefault="007A03AC" w:rsidP="001F4401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As a/an</w:t>
            </w:r>
          </w:p>
        </w:tc>
        <w:tc>
          <w:tcPr>
            <w:tcW w:w="2409" w:type="dxa"/>
            <w:shd w:val="clear" w:color="auto" w:fill="E7E6E6" w:themeFill="background2"/>
          </w:tcPr>
          <w:p w14:paraId="310E9296" w14:textId="77777777" w:rsidR="007A03AC" w:rsidRPr="001F4401" w:rsidRDefault="007A03AC" w:rsidP="001F4401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I want to ...</w:t>
            </w:r>
          </w:p>
        </w:tc>
        <w:tc>
          <w:tcPr>
            <w:tcW w:w="2589" w:type="dxa"/>
            <w:shd w:val="clear" w:color="auto" w:fill="E7E6E6" w:themeFill="background2"/>
          </w:tcPr>
          <w:p w14:paraId="171A4562" w14:textId="77777777" w:rsidR="007A03AC" w:rsidRPr="001F4401" w:rsidRDefault="007A03AC" w:rsidP="001F4401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so that ...</w:t>
            </w:r>
          </w:p>
        </w:tc>
        <w:tc>
          <w:tcPr>
            <w:tcW w:w="2772" w:type="dxa"/>
            <w:shd w:val="clear" w:color="auto" w:fill="E7E6E6" w:themeFill="background2"/>
          </w:tcPr>
          <w:p w14:paraId="65E47F9D" w14:textId="79B10576" w:rsidR="007A03AC" w:rsidRPr="001F4401" w:rsidRDefault="007A03AC" w:rsidP="001F4401">
            <w:pPr>
              <w:pStyle w:val="TableParagraph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Acceptance Criteria</w:t>
            </w:r>
          </w:p>
        </w:tc>
      </w:tr>
      <w:tr w:rsidR="00CD2184" w:rsidRPr="001F4401" w14:paraId="7CA191DD" w14:textId="77777777" w:rsidTr="00DF7469">
        <w:trPr>
          <w:trHeight w:val="1290"/>
        </w:trPr>
        <w:tc>
          <w:tcPr>
            <w:tcW w:w="690" w:type="dxa"/>
          </w:tcPr>
          <w:p w14:paraId="66B75F37" w14:textId="7777777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3CCADDA" w14:textId="49D587F9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317" w:type="dxa"/>
          </w:tcPr>
          <w:p w14:paraId="7E365B1C" w14:textId="77777777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65235FD" w14:textId="3097ECE4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3381C1BD" w14:textId="3EA73260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log in and log out</w:t>
            </w:r>
          </w:p>
        </w:tc>
        <w:tc>
          <w:tcPr>
            <w:tcW w:w="2589" w:type="dxa"/>
          </w:tcPr>
          <w:p w14:paraId="13F24D8C" w14:textId="41BDA85F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access and manage the hotel system securely</w:t>
            </w:r>
          </w:p>
        </w:tc>
        <w:tc>
          <w:tcPr>
            <w:tcW w:w="2772" w:type="dxa"/>
          </w:tcPr>
          <w:p w14:paraId="78AE1877" w14:textId="0BC39CBC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Cs/>
                <w:sz w:val="26"/>
                <w:szCs w:val="26"/>
              </w:rPr>
              <w:t>Enter the correct email and password</w:t>
            </w:r>
          </w:p>
        </w:tc>
      </w:tr>
      <w:tr w:rsidR="00CD2184" w:rsidRPr="001F4401" w14:paraId="040EBE49" w14:textId="77777777" w:rsidTr="00DF7469">
        <w:trPr>
          <w:trHeight w:val="990"/>
        </w:trPr>
        <w:tc>
          <w:tcPr>
            <w:tcW w:w="690" w:type="dxa"/>
          </w:tcPr>
          <w:p w14:paraId="5D65CF3B" w14:textId="7777777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5CC05B1" w14:textId="1FCE3992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317" w:type="dxa"/>
          </w:tcPr>
          <w:p w14:paraId="1F03296D" w14:textId="4F67C012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5758F112" w14:textId="12631B03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view summarized information on hotel operations</w:t>
            </w:r>
          </w:p>
        </w:tc>
        <w:tc>
          <w:tcPr>
            <w:tcW w:w="2589" w:type="dxa"/>
          </w:tcPr>
          <w:p w14:paraId="0A251B68" w14:textId="282E8DE0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 can quickly grasp the overall situation for more effective decision-making.</w:t>
            </w:r>
          </w:p>
        </w:tc>
        <w:tc>
          <w:tcPr>
            <w:tcW w:w="2772" w:type="dxa"/>
          </w:tcPr>
          <w:p w14:paraId="267E4215" w14:textId="445DB47B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Display summarized information on hotel operations and ensure data is updated in real-time.</w:t>
            </w:r>
          </w:p>
        </w:tc>
      </w:tr>
      <w:tr w:rsidR="00CD2184" w:rsidRPr="001F4401" w14:paraId="1652D502" w14:textId="77777777" w:rsidTr="00DF7469">
        <w:trPr>
          <w:trHeight w:val="1890"/>
        </w:trPr>
        <w:tc>
          <w:tcPr>
            <w:tcW w:w="690" w:type="dxa"/>
          </w:tcPr>
          <w:p w14:paraId="44A696F7" w14:textId="7777777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5FA4E28" w14:textId="7777777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E9538DD" w14:textId="45834EE9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317" w:type="dxa"/>
          </w:tcPr>
          <w:p w14:paraId="4E950128" w14:textId="5A4049D4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311D2AEB" w14:textId="4E2E054C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view reports on revenue, expenses, and profits</w:t>
            </w:r>
          </w:p>
        </w:tc>
        <w:tc>
          <w:tcPr>
            <w:tcW w:w="2589" w:type="dxa"/>
          </w:tcPr>
          <w:p w14:paraId="47043DDB" w14:textId="705A99B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 can assist management in making accurate financial decisions.</w:t>
            </w:r>
          </w:p>
        </w:tc>
        <w:tc>
          <w:tcPr>
            <w:tcW w:w="2772" w:type="dxa"/>
          </w:tcPr>
          <w:p w14:paraId="0BD1C1DF" w14:textId="0914C9C5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Show detailed reports on revenue and expenses and ensure the data is accurate and up-to-date.</w:t>
            </w:r>
          </w:p>
        </w:tc>
      </w:tr>
      <w:tr w:rsidR="00CD2184" w:rsidRPr="001F4401" w14:paraId="3D2697B7" w14:textId="77777777" w:rsidTr="00DF7469">
        <w:trPr>
          <w:trHeight w:val="1275"/>
        </w:trPr>
        <w:tc>
          <w:tcPr>
            <w:tcW w:w="690" w:type="dxa"/>
          </w:tcPr>
          <w:p w14:paraId="02C2628E" w14:textId="7777777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64B973B" w14:textId="59771550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317" w:type="dxa"/>
          </w:tcPr>
          <w:p w14:paraId="09237C46" w14:textId="6F5D3B4E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31633317" w14:textId="277E5D32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track historical room price adjustments</w:t>
            </w:r>
          </w:p>
        </w:tc>
        <w:tc>
          <w:tcPr>
            <w:tcW w:w="2589" w:type="dxa"/>
          </w:tcPr>
          <w:p w14:paraId="45ABD2E5" w14:textId="5C461D60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 can monitor revenue forecasts based on past data</w:t>
            </w:r>
          </w:p>
        </w:tc>
        <w:tc>
          <w:tcPr>
            <w:tcW w:w="2772" w:type="dxa"/>
          </w:tcPr>
          <w:p w14:paraId="37DDA192" w14:textId="1C9299C8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Display the history of room price adjustments and provide analysis on the impact on revenue.</w:t>
            </w:r>
          </w:p>
        </w:tc>
      </w:tr>
      <w:tr w:rsidR="00CD2184" w:rsidRPr="001F4401" w14:paraId="7248F1AE" w14:textId="77777777" w:rsidTr="00DF7469">
        <w:trPr>
          <w:trHeight w:val="990"/>
        </w:trPr>
        <w:tc>
          <w:tcPr>
            <w:tcW w:w="690" w:type="dxa"/>
          </w:tcPr>
          <w:p w14:paraId="0C971230" w14:textId="7777777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AA17296" w14:textId="487981A4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317" w:type="dxa"/>
          </w:tcPr>
          <w:p w14:paraId="3EB5B258" w14:textId="66B911C0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5B87A93E" w14:textId="455A67B9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monitor user permissions and system settings</w:t>
            </w:r>
          </w:p>
        </w:tc>
        <w:tc>
          <w:tcPr>
            <w:tcW w:w="2589" w:type="dxa"/>
          </w:tcPr>
          <w:p w14:paraId="7E74901A" w14:textId="45D15558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I can ensure they align with the hotel's requirements</w:t>
            </w:r>
          </w:p>
        </w:tc>
        <w:tc>
          <w:tcPr>
            <w:tcW w:w="2772" w:type="dxa"/>
          </w:tcPr>
          <w:p w14:paraId="3AE24A0E" w14:textId="3B6C4F6D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Display a list of users and their access permissions and allow changes to permissions with saved updates.</w:t>
            </w:r>
          </w:p>
        </w:tc>
      </w:tr>
      <w:tr w:rsidR="00CD2184" w:rsidRPr="001F4401" w14:paraId="5AE67BD5" w14:textId="77777777" w:rsidTr="00DF7469">
        <w:trPr>
          <w:trHeight w:val="990"/>
        </w:trPr>
        <w:tc>
          <w:tcPr>
            <w:tcW w:w="690" w:type="dxa"/>
          </w:tcPr>
          <w:p w14:paraId="68FFC1AC" w14:textId="25036276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317" w:type="dxa"/>
          </w:tcPr>
          <w:p w14:paraId="36B5DF91" w14:textId="1A2EFDE5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7A4E8FB8" w14:textId="063EBCF1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monitor the synchronization process of room availability and pricing with online travel agencies</w:t>
            </w:r>
          </w:p>
        </w:tc>
        <w:tc>
          <w:tcPr>
            <w:tcW w:w="2589" w:type="dxa"/>
          </w:tcPr>
          <w:p w14:paraId="32EC8213" w14:textId="241FE394" w:rsidR="00CD2184" w:rsidRPr="001F4401" w:rsidRDefault="00CD2184" w:rsidP="001F440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ind w:left="0"/>
              <w:rPr>
                <w:color w:val="000000" w:themeColor="text1"/>
                <w:sz w:val="26"/>
                <w:szCs w:val="26"/>
              </w:rPr>
            </w:pPr>
            <w:r w:rsidRPr="001F4401">
              <w:rPr>
                <w:color w:val="000000" w:themeColor="text1"/>
                <w:sz w:val="26"/>
                <w:szCs w:val="26"/>
              </w:rPr>
              <w:t>I can ensure real-time data accuracy and avoid overbookings</w:t>
            </w:r>
          </w:p>
        </w:tc>
        <w:tc>
          <w:tcPr>
            <w:tcW w:w="2772" w:type="dxa"/>
          </w:tcPr>
          <w:p w14:paraId="3646F309" w14:textId="4B3595E6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Check the synchronization status and notify of any synchronization errors</w:t>
            </w:r>
          </w:p>
        </w:tc>
      </w:tr>
      <w:tr w:rsidR="00CD2184" w:rsidRPr="001F4401" w14:paraId="03BD48C7" w14:textId="77777777" w:rsidTr="00DF7469">
        <w:trPr>
          <w:trHeight w:val="990"/>
        </w:trPr>
        <w:tc>
          <w:tcPr>
            <w:tcW w:w="690" w:type="dxa"/>
          </w:tcPr>
          <w:p w14:paraId="0D3E424C" w14:textId="65ABF3D7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317" w:type="dxa"/>
          </w:tcPr>
          <w:p w14:paraId="28821907" w14:textId="7F93157A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3A24BE1C" w14:textId="77777777" w:rsidR="00CD2184" w:rsidRPr="001F4401" w:rsidRDefault="00CD2184" w:rsidP="001F4401">
            <w:pPr>
              <w:rPr>
                <w:color w:val="000000" w:themeColor="text1"/>
                <w:sz w:val="26"/>
                <w:szCs w:val="26"/>
              </w:rPr>
            </w:pPr>
            <w:r w:rsidRPr="001F4401">
              <w:rPr>
                <w:color w:val="000000" w:themeColor="text1"/>
                <w:sz w:val="26"/>
                <w:szCs w:val="26"/>
              </w:rPr>
              <w:t>view market and competitor analysis reports</w:t>
            </w:r>
          </w:p>
          <w:p w14:paraId="2206FCF5" w14:textId="7777777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2589" w:type="dxa"/>
          </w:tcPr>
          <w:p w14:paraId="78E3E8EF" w14:textId="0F471C2B" w:rsidR="00CD2184" w:rsidRPr="001F4401" w:rsidRDefault="00CD2184" w:rsidP="001F440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ind w:left="0"/>
              <w:rPr>
                <w:color w:val="000000" w:themeColor="text1"/>
                <w:sz w:val="26"/>
                <w:szCs w:val="26"/>
              </w:rPr>
            </w:pPr>
            <w:r w:rsidRPr="001F4401">
              <w:rPr>
                <w:color w:val="000000" w:themeColor="text1"/>
                <w:sz w:val="26"/>
                <w:szCs w:val="26"/>
              </w:rPr>
              <w:t>I can support strategic planning based on market positioning</w:t>
            </w:r>
          </w:p>
          <w:p w14:paraId="01230D90" w14:textId="77777777" w:rsidR="00CD2184" w:rsidRPr="001F4401" w:rsidRDefault="00CD2184" w:rsidP="001F4401">
            <w:pPr>
              <w:jc w:val="center"/>
              <w:rPr>
                <w:sz w:val="26"/>
                <w:szCs w:val="26"/>
                <w:lang w:eastAsia="en-US"/>
              </w:rPr>
            </w:pPr>
          </w:p>
        </w:tc>
        <w:tc>
          <w:tcPr>
            <w:tcW w:w="2772" w:type="dxa"/>
          </w:tcPr>
          <w:p w14:paraId="38CBF686" w14:textId="2CDA32FF" w:rsidR="00CD2184" w:rsidRPr="001F4401" w:rsidRDefault="00CD2184" w:rsidP="001F4401">
            <w:pPr>
              <w:pStyle w:val="TableParagraph"/>
              <w:tabs>
                <w:tab w:val="left" w:pos="528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Display reports analyzing market and competitor data and provide updated information on market trends.</w:t>
            </w:r>
          </w:p>
        </w:tc>
      </w:tr>
      <w:tr w:rsidR="00CD2184" w:rsidRPr="001F4401" w14:paraId="3EA041A6" w14:textId="77777777" w:rsidTr="00DF7469">
        <w:trPr>
          <w:trHeight w:val="990"/>
        </w:trPr>
        <w:tc>
          <w:tcPr>
            <w:tcW w:w="690" w:type="dxa"/>
          </w:tcPr>
          <w:p w14:paraId="4FA50632" w14:textId="10B675DF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1317" w:type="dxa"/>
          </w:tcPr>
          <w:p w14:paraId="08EB90CC" w14:textId="2CCB773F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501E9369" w14:textId="20571394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view booking trend forecasts and price adjustments</w:t>
            </w:r>
          </w:p>
        </w:tc>
        <w:tc>
          <w:tcPr>
            <w:tcW w:w="2589" w:type="dxa"/>
          </w:tcPr>
          <w:p w14:paraId="400A10EA" w14:textId="1538E82F" w:rsidR="00CD2184" w:rsidRPr="001F4401" w:rsidRDefault="00CD2184" w:rsidP="001F440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ind w:left="0"/>
              <w:rPr>
                <w:color w:val="000000" w:themeColor="text1"/>
                <w:sz w:val="26"/>
                <w:szCs w:val="26"/>
              </w:rPr>
            </w:pPr>
            <w:r w:rsidRPr="001F4401">
              <w:rPr>
                <w:color w:val="000000" w:themeColor="text1"/>
                <w:sz w:val="26"/>
                <w:szCs w:val="26"/>
              </w:rPr>
              <w:t>I can optimize revenue strategies</w:t>
            </w:r>
          </w:p>
        </w:tc>
        <w:tc>
          <w:tcPr>
            <w:tcW w:w="2772" w:type="dxa"/>
          </w:tcPr>
          <w:p w14:paraId="5D37BED1" w14:textId="5CC2A3CA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Show forecasts for booking trends and provide analysis on price adjustments</w:t>
            </w:r>
          </w:p>
        </w:tc>
      </w:tr>
      <w:tr w:rsidR="00CD2184" w:rsidRPr="001F4401" w14:paraId="31945DD2" w14:textId="77777777" w:rsidTr="00DF7469">
        <w:trPr>
          <w:trHeight w:val="990"/>
        </w:trPr>
        <w:tc>
          <w:tcPr>
            <w:tcW w:w="690" w:type="dxa"/>
          </w:tcPr>
          <w:p w14:paraId="4282FA5F" w14:textId="55EED6D4" w:rsidR="00CD2184" w:rsidRPr="001F4401" w:rsidRDefault="00CD2184" w:rsidP="001F4401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9</w:t>
            </w:r>
          </w:p>
        </w:tc>
        <w:tc>
          <w:tcPr>
            <w:tcW w:w="1317" w:type="dxa"/>
          </w:tcPr>
          <w:p w14:paraId="35CBD565" w14:textId="35ADFB37" w:rsidR="00CD2184" w:rsidRPr="001F4401" w:rsidRDefault="00CD2184" w:rsidP="001F4401">
            <w:pPr>
              <w:pStyle w:val="TableParagraph"/>
              <w:ind w:hanging="33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dmin</w:t>
            </w:r>
          </w:p>
        </w:tc>
        <w:tc>
          <w:tcPr>
            <w:tcW w:w="2409" w:type="dxa"/>
          </w:tcPr>
          <w:p w14:paraId="67C65716" w14:textId="44FA8667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view reports analyzing customer data</w:t>
            </w:r>
          </w:p>
        </w:tc>
        <w:tc>
          <w:tcPr>
            <w:tcW w:w="2589" w:type="dxa"/>
          </w:tcPr>
          <w:p w14:paraId="3F07C733" w14:textId="3E526024" w:rsidR="00CD2184" w:rsidRPr="001F4401" w:rsidRDefault="00CD2184" w:rsidP="001F4401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ind w:left="0"/>
              <w:rPr>
                <w:color w:val="000000" w:themeColor="text1"/>
                <w:sz w:val="26"/>
                <w:szCs w:val="26"/>
              </w:rPr>
            </w:pPr>
            <w:r w:rsidRPr="001F4401">
              <w:rPr>
                <w:color w:val="000000" w:themeColor="text1"/>
                <w:sz w:val="26"/>
                <w:szCs w:val="26"/>
              </w:rPr>
              <w:t>I can support more effective marketing campaigns</w:t>
            </w:r>
          </w:p>
        </w:tc>
        <w:tc>
          <w:tcPr>
            <w:tcW w:w="2772" w:type="dxa"/>
          </w:tcPr>
          <w:p w14:paraId="2871D20F" w14:textId="3B34C101" w:rsidR="00CD2184" w:rsidRPr="001F4401" w:rsidRDefault="00CD2184" w:rsidP="001F440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Display reports analyzing data and provide insights into customer behavior and preferences.</w:t>
            </w:r>
          </w:p>
        </w:tc>
      </w:tr>
    </w:tbl>
    <w:p w14:paraId="288529BC" w14:textId="4F0A7B88" w:rsidR="00392943" w:rsidRPr="001F4401" w:rsidRDefault="00A40B6A" w:rsidP="000C61BE">
      <w:pPr>
        <w:pStyle w:val="C3"/>
        <w:ind w:left="0" w:firstLine="0"/>
      </w:pPr>
      <w:bookmarkStart w:id="12" w:name="_Toc66068435"/>
      <w:bookmarkStart w:id="13" w:name="_Toc72884917"/>
      <w:bookmarkStart w:id="14" w:name="_Toc72884993"/>
      <w:bookmarkStart w:id="15" w:name="_Toc72885209"/>
      <w:bookmarkStart w:id="16" w:name="_Toc72885375"/>
      <w:r w:rsidRPr="001F4401">
        <w:t xml:space="preserve">1.2. </w:t>
      </w:r>
      <w:bookmarkEnd w:id="12"/>
      <w:r w:rsidR="00B35416" w:rsidRPr="001F4401">
        <w:t>User stories for user</w:t>
      </w:r>
      <w:bookmarkEnd w:id="13"/>
      <w:bookmarkEnd w:id="14"/>
      <w:bookmarkEnd w:id="15"/>
      <w:bookmarkEnd w:id="16"/>
    </w:p>
    <w:p w14:paraId="6E1CA47C" w14:textId="39189C80" w:rsidR="00392943" w:rsidRDefault="00392943" w:rsidP="000C61BE">
      <w:pPr>
        <w:pStyle w:val="C3"/>
        <w:ind w:left="0" w:firstLine="0"/>
      </w:pPr>
      <w:bookmarkStart w:id="17" w:name="_Toc72884918"/>
      <w:bookmarkStart w:id="18" w:name="_Toc72884994"/>
      <w:bookmarkStart w:id="19" w:name="_Toc72885210"/>
      <w:bookmarkStart w:id="20" w:name="_Toc72885376"/>
      <w:r w:rsidRPr="001F4401">
        <w:t xml:space="preserve">1.2.1. </w:t>
      </w:r>
      <w:bookmarkEnd w:id="17"/>
      <w:bookmarkEnd w:id="18"/>
      <w:bookmarkEnd w:id="19"/>
      <w:bookmarkEnd w:id="20"/>
      <w:r w:rsidR="002A54FA" w:rsidRPr="001F4401">
        <w:t>Hotel Staff</w:t>
      </w:r>
    </w:p>
    <w:p w14:paraId="2B793DA8" w14:textId="0E00AB89" w:rsidR="0013053F" w:rsidRPr="0013053F" w:rsidRDefault="0013053F" w:rsidP="0013053F">
      <w:pPr>
        <w:pStyle w:val="C2"/>
        <w:tabs>
          <w:tab w:val="left" w:pos="1551"/>
        </w:tabs>
        <w:jc w:val="center"/>
        <w:rPr>
          <w:b w:val="0"/>
          <w:bCs w:val="0"/>
          <w:i/>
          <w:iCs/>
          <w:lang w:val="vi-VN"/>
        </w:rPr>
      </w:pPr>
      <w:r>
        <w:rPr>
          <w:lang w:val="vi-VN"/>
        </w:rPr>
        <w:t xml:space="preserve">Table </w:t>
      </w:r>
      <w:r>
        <w:t>2</w:t>
      </w:r>
      <w:r>
        <w:rPr>
          <w:lang w:val="vi-VN"/>
        </w:rPr>
        <w:t xml:space="preserve">. </w:t>
      </w:r>
      <w:r w:rsidRPr="0013053F">
        <w:rPr>
          <w:b w:val="0"/>
          <w:bCs w:val="0"/>
          <w:i/>
          <w:iCs/>
        </w:rPr>
        <w:t>H</w:t>
      </w:r>
      <w:r w:rsidRPr="0013053F">
        <w:rPr>
          <w:b w:val="0"/>
          <w:bCs w:val="0"/>
          <w:i/>
          <w:iCs/>
        </w:rPr>
        <w:t>otel Staff</w:t>
      </w:r>
    </w:p>
    <w:p w14:paraId="58C57DD5" w14:textId="77777777" w:rsidR="0013053F" w:rsidRPr="001F4401" w:rsidRDefault="0013053F" w:rsidP="000C61BE">
      <w:pPr>
        <w:pStyle w:val="C3"/>
        <w:ind w:left="0" w:firstLine="0"/>
      </w:pPr>
    </w:p>
    <w:tbl>
      <w:tblPr>
        <w:tblW w:w="9777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97"/>
        <w:gridCol w:w="1407"/>
        <w:gridCol w:w="2551"/>
        <w:gridCol w:w="2410"/>
        <w:gridCol w:w="2812"/>
      </w:tblGrid>
      <w:tr w:rsidR="005C65D9" w:rsidRPr="001F4401" w14:paraId="5D7C1E8C" w14:textId="77777777" w:rsidTr="00054277">
        <w:trPr>
          <w:trHeight w:val="390"/>
        </w:trPr>
        <w:tc>
          <w:tcPr>
            <w:tcW w:w="597" w:type="dxa"/>
            <w:shd w:val="clear" w:color="auto" w:fill="E7E6E6" w:themeFill="background2"/>
          </w:tcPr>
          <w:p w14:paraId="3D6B3B1A" w14:textId="77777777" w:rsidR="005C65D9" w:rsidRPr="001F4401" w:rsidRDefault="005C65D9" w:rsidP="00054277">
            <w:pPr>
              <w:pStyle w:val="TableParagraph"/>
              <w:spacing w:before="20" w:line="360" w:lineRule="auto"/>
              <w:ind w:left="48" w:right="50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ID</w:t>
            </w:r>
          </w:p>
        </w:tc>
        <w:tc>
          <w:tcPr>
            <w:tcW w:w="1407" w:type="dxa"/>
            <w:shd w:val="clear" w:color="auto" w:fill="E7E6E6" w:themeFill="background2"/>
          </w:tcPr>
          <w:p w14:paraId="55C73AB9" w14:textId="77777777" w:rsidR="005C65D9" w:rsidRPr="001F4401" w:rsidRDefault="005C65D9" w:rsidP="00054277">
            <w:pPr>
              <w:pStyle w:val="TableParagraph"/>
              <w:spacing w:before="20" w:line="36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As a/an</w:t>
            </w:r>
          </w:p>
        </w:tc>
        <w:tc>
          <w:tcPr>
            <w:tcW w:w="2551" w:type="dxa"/>
            <w:shd w:val="clear" w:color="auto" w:fill="E7E6E6" w:themeFill="background2"/>
          </w:tcPr>
          <w:p w14:paraId="5724A2B9" w14:textId="77777777" w:rsidR="005C65D9" w:rsidRPr="001F4401" w:rsidRDefault="005C65D9" w:rsidP="00054277">
            <w:pPr>
              <w:pStyle w:val="TableParagraph"/>
              <w:spacing w:before="20" w:line="360" w:lineRule="auto"/>
              <w:ind w:left="397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I want to ...</w:t>
            </w:r>
          </w:p>
        </w:tc>
        <w:tc>
          <w:tcPr>
            <w:tcW w:w="2410" w:type="dxa"/>
            <w:shd w:val="clear" w:color="auto" w:fill="E7E6E6" w:themeFill="background2"/>
          </w:tcPr>
          <w:p w14:paraId="3383730B" w14:textId="77777777" w:rsidR="005C65D9" w:rsidRPr="001F4401" w:rsidRDefault="005C65D9" w:rsidP="00054277">
            <w:pPr>
              <w:pStyle w:val="TableParagraph"/>
              <w:spacing w:before="20" w:line="360" w:lineRule="auto"/>
              <w:ind w:left="832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so that ...</w:t>
            </w:r>
          </w:p>
        </w:tc>
        <w:tc>
          <w:tcPr>
            <w:tcW w:w="2812" w:type="dxa"/>
            <w:shd w:val="clear" w:color="auto" w:fill="E7E6E6" w:themeFill="background2"/>
          </w:tcPr>
          <w:p w14:paraId="54E12CAF" w14:textId="77777777" w:rsidR="005C65D9" w:rsidRPr="001F4401" w:rsidRDefault="005C65D9" w:rsidP="00054277">
            <w:pPr>
              <w:pStyle w:val="TableParagraph"/>
              <w:spacing w:before="20" w:line="360" w:lineRule="auto"/>
              <w:ind w:left="93" w:right="102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Acceptance Criteria</w:t>
            </w:r>
          </w:p>
        </w:tc>
      </w:tr>
      <w:tr w:rsidR="002A54FA" w:rsidRPr="001F4401" w14:paraId="166AE3A0" w14:textId="77777777" w:rsidTr="00054277">
        <w:trPr>
          <w:trHeight w:val="1290"/>
        </w:trPr>
        <w:tc>
          <w:tcPr>
            <w:tcW w:w="597" w:type="dxa"/>
          </w:tcPr>
          <w:p w14:paraId="7DACCD0D" w14:textId="77777777" w:rsidR="002A54FA" w:rsidRPr="001F4401" w:rsidRDefault="002A54FA" w:rsidP="00054277">
            <w:pPr>
              <w:pStyle w:val="TableParagraph"/>
              <w:spacing w:before="8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9437703" w14:textId="77777777" w:rsidR="002A54FA" w:rsidRPr="001F4401" w:rsidRDefault="002A54FA" w:rsidP="00054277">
            <w:pPr>
              <w:pStyle w:val="TableParagraph"/>
              <w:spacing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407" w:type="dxa"/>
          </w:tcPr>
          <w:p w14:paraId="29FD5AA5" w14:textId="2C9F6018" w:rsidR="002A54FA" w:rsidRPr="001F4401" w:rsidRDefault="002A54FA" w:rsidP="00054277">
            <w:pPr>
              <w:pStyle w:val="TableParagraph"/>
              <w:spacing w:before="1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Staff</w:t>
            </w:r>
          </w:p>
        </w:tc>
        <w:tc>
          <w:tcPr>
            <w:tcW w:w="2551" w:type="dxa"/>
          </w:tcPr>
          <w:p w14:paraId="35349900" w14:textId="05ECEC39" w:rsidR="002A54FA" w:rsidRPr="001F4401" w:rsidRDefault="002A54FA" w:rsidP="00054277">
            <w:pPr>
              <w:pStyle w:val="TableParagraph"/>
              <w:spacing w:before="1" w:line="360" w:lineRule="auto"/>
              <w:ind w:left="37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log in and log out</w:t>
            </w:r>
          </w:p>
        </w:tc>
        <w:tc>
          <w:tcPr>
            <w:tcW w:w="2410" w:type="dxa"/>
          </w:tcPr>
          <w:p w14:paraId="3DDE70F0" w14:textId="181A1097" w:rsidR="002A54FA" w:rsidRPr="001F4401" w:rsidRDefault="002A54FA" w:rsidP="00054277">
            <w:pPr>
              <w:pStyle w:val="TableParagraph"/>
              <w:spacing w:before="20" w:line="360" w:lineRule="auto"/>
              <w:ind w:left="37" w:right="-4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access the system to perform my tasks</w:t>
            </w:r>
          </w:p>
        </w:tc>
        <w:tc>
          <w:tcPr>
            <w:tcW w:w="2812" w:type="dxa"/>
          </w:tcPr>
          <w:p w14:paraId="199F7C29" w14:textId="375E7435" w:rsidR="002A54FA" w:rsidRPr="001F4401" w:rsidRDefault="002A54FA" w:rsidP="00054277">
            <w:pPr>
              <w:pStyle w:val="TableParagraph"/>
              <w:spacing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Cs/>
                <w:sz w:val="26"/>
                <w:szCs w:val="26"/>
              </w:rPr>
              <w:t>Enter the correct email and password</w:t>
            </w:r>
          </w:p>
        </w:tc>
      </w:tr>
      <w:tr w:rsidR="002A54FA" w:rsidRPr="001F4401" w14:paraId="2A5A9232" w14:textId="77777777" w:rsidTr="00054277">
        <w:trPr>
          <w:trHeight w:val="990"/>
        </w:trPr>
        <w:tc>
          <w:tcPr>
            <w:tcW w:w="597" w:type="dxa"/>
          </w:tcPr>
          <w:p w14:paraId="1DAB237B" w14:textId="77777777" w:rsidR="002A54FA" w:rsidRPr="001F4401" w:rsidRDefault="002A54FA" w:rsidP="00054277">
            <w:pPr>
              <w:pStyle w:val="TableParagraph"/>
              <w:spacing w:before="3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97CDB8F" w14:textId="77777777" w:rsidR="002A54FA" w:rsidRPr="001F4401" w:rsidRDefault="002A54FA" w:rsidP="00054277">
            <w:pPr>
              <w:pStyle w:val="TableParagraph"/>
              <w:spacing w:before="1"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407" w:type="dxa"/>
          </w:tcPr>
          <w:p w14:paraId="55FFC76D" w14:textId="0EE06CEC" w:rsidR="002A54FA" w:rsidRPr="001F4401" w:rsidRDefault="002A54FA" w:rsidP="00054277">
            <w:pPr>
              <w:pStyle w:val="TableParagraph"/>
              <w:spacing w:before="170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Staff</w:t>
            </w:r>
          </w:p>
        </w:tc>
        <w:tc>
          <w:tcPr>
            <w:tcW w:w="2551" w:type="dxa"/>
          </w:tcPr>
          <w:p w14:paraId="50928F91" w14:textId="438F8D92" w:rsidR="002A54FA" w:rsidRPr="001F4401" w:rsidRDefault="002A54FA" w:rsidP="00054277">
            <w:pPr>
              <w:pStyle w:val="TableParagraph"/>
              <w:spacing w:before="17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manage room check-ins, check-outs, and update room status</w:t>
            </w:r>
          </w:p>
        </w:tc>
        <w:tc>
          <w:tcPr>
            <w:tcW w:w="2410" w:type="dxa"/>
          </w:tcPr>
          <w:p w14:paraId="405C03FB" w14:textId="24AC1A33" w:rsidR="002A54FA" w:rsidRPr="001F4401" w:rsidRDefault="002A54FA" w:rsidP="00054277">
            <w:pPr>
              <w:pStyle w:val="TableParagraph"/>
              <w:spacing w:before="20" w:line="360" w:lineRule="auto"/>
              <w:ind w:left="37" w:right="114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keep track of room availability and status effectively.</w:t>
            </w:r>
          </w:p>
        </w:tc>
        <w:tc>
          <w:tcPr>
            <w:tcW w:w="2812" w:type="dxa"/>
          </w:tcPr>
          <w:p w14:paraId="251178F8" w14:textId="5E42D141" w:rsidR="002A54FA" w:rsidRPr="001F4401" w:rsidRDefault="002A54FA" w:rsidP="00054277">
            <w:pPr>
              <w:pStyle w:val="TableParagraph"/>
              <w:spacing w:before="1"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Check-in/out guests and Update room status.</w:t>
            </w:r>
          </w:p>
        </w:tc>
      </w:tr>
      <w:tr w:rsidR="002A54FA" w:rsidRPr="001F4401" w14:paraId="492DF296" w14:textId="77777777" w:rsidTr="00054277">
        <w:trPr>
          <w:trHeight w:val="1890"/>
        </w:trPr>
        <w:tc>
          <w:tcPr>
            <w:tcW w:w="597" w:type="dxa"/>
          </w:tcPr>
          <w:p w14:paraId="6FA7424E" w14:textId="77777777" w:rsidR="002A54FA" w:rsidRPr="001F4401" w:rsidRDefault="002A54FA" w:rsidP="00054277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EA7A8BD" w14:textId="77777777" w:rsidR="002A54FA" w:rsidRPr="001F4401" w:rsidRDefault="002A54FA" w:rsidP="00054277">
            <w:pPr>
              <w:pStyle w:val="TableParagraph"/>
              <w:spacing w:before="4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10144FD" w14:textId="77777777" w:rsidR="002A54FA" w:rsidRPr="001F4401" w:rsidRDefault="002A54FA" w:rsidP="00054277">
            <w:pPr>
              <w:pStyle w:val="TableParagraph"/>
              <w:spacing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407" w:type="dxa"/>
          </w:tcPr>
          <w:p w14:paraId="28C047CC" w14:textId="54B672C4" w:rsidR="002A54FA" w:rsidRPr="001F4401" w:rsidRDefault="002A54FA" w:rsidP="00054277">
            <w:pPr>
              <w:pStyle w:val="TableParagraph"/>
              <w:spacing w:before="255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Staff</w:t>
            </w:r>
          </w:p>
        </w:tc>
        <w:tc>
          <w:tcPr>
            <w:tcW w:w="2551" w:type="dxa"/>
          </w:tcPr>
          <w:p w14:paraId="5592A41A" w14:textId="7A4D59CA" w:rsidR="002A54FA" w:rsidRPr="001F4401" w:rsidRDefault="002A54FA" w:rsidP="00054277">
            <w:pPr>
              <w:pStyle w:val="TableParagraph"/>
              <w:spacing w:line="360" w:lineRule="auto"/>
              <w:ind w:left="37" w:right="73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generate invoices, process payments, handle billing adjustments, and generate receipts for guests</w:t>
            </w:r>
          </w:p>
        </w:tc>
        <w:tc>
          <w:tcPr>
            <w:tcW w:w="2410" w:type="dxa"/>
          </w:tcPr>
          <w:p w14:paraId="3AC6B450" w14:textId="3825A52B" w:rsidR="002A54FA" w:rsidRPr="001F4401" w:rsidRDefault="002A54FA" w:rsidP="00054277">
            <w:pPr>
              <w:pStyle w:val="TableParagraph"/>
              <w:spacing w:before="20" w:line="360" w:lineRule="auto"/>
              <w:ind w:left="37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ensure smooth financial transactions for guests.</w:t>
            </w:r>
          </w:p>
        </w:tc>
        <w:tc>
          <w:tcPr>
            <w:tcW w:w="2812" w:type="dxa"/>
          </w:tcPr>
          <w:p w14:paraId="74004397" w14:textId="3AAB444F" w:rsidR="002A54FA" w:rsidRPr="001F4401" w:rsidRDefault="002A54FA" w:rsidP="00054277">
            <w:pPr>
              <w:pStyle w:val="TableParagraph"/>
              <w:spacing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Generate accurate invoices and Process payments.</w:t>
            </w:r>
          </w:p>
        </w:tc>
      </w:tr>
      <w:tr w:rsidR="002A54FA" w:rsidRPr="001F4401" w14:paraId="3E885A87" w14:textId="77777777" w:rsidTr="00054277">
        <w:trPr>
          <w:trHeight w:val="1275"/>
        </w:trPr>
        <w:tc>
          <w:tcPr>
            <w:tcW w:w="597" w:type="dxa"/>
          </w:tcPr>
          <w:p w14:paraId="02C052B7" w14:textId="77777777" w:rsidR="002A54FA" w:rsidRPr="001F4401" w:rsidRDefault="002A54FA" w:rsidP="00054277">
            <w:pPr>
              <w:pStyle w:val="TableParagraph"/>
              <w:spacing w:before="5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731F160" w14:textId="77777777" w:rsidR="002A54FA" w:rsidRPr="001F4401" w:rsidRDefault="002A54FA" w:rsidP="00054277">
            <w:pPr>
              <w:pStyle w:val="TableParagraph"/>
              <w:spacing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407" w:type="dxa"/>
          </w:tcPr>
          <w:p w14:paraId="4205C0E0" w14:textId="0C8319CB" w:rsidR="002A54FA" w:rsidRPr="001F4401" w:rsidRDefault="002A54FA" w:rsidP="00054277">
            <w:pPr>
              <w:pStyle w:val="TableParagraph"/>
              <w:spacing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Staff</w:t>
            </w:r>
          </w:p>
        </w:tc>
        <w:tc>
          <w:tcPr>
            <w:tcW w:w="2551" w:type="dxa"/>
          </w:tcPr>
          <w:p w14:paraId="71C5296A" w14:textId="10DC881D" w:rsidR="002A54FA" w:rsidRPr="001F4401" w:rsidRDefault="002A54FA" w:rsidP="00054277">
            <w:pPr>
              <w:pStyle w:val="TableParagraph"/>
              <w:spacing w:before="155" w:line="360" w:lineRule="auto"/>
              <w:ind w:left="37" w:right="73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andle service requests like room service, laundry, and repairs</w:t>
            </w:r>
          </w:p>
        </w:tc>
        <w:tc>
          <w:tcPr>
            <w:tcW w:w="2410" w:type="dxa"/>
          </w:tcPr>
          <w:p w14:paraId="34FA28D5" w14:textId="7AC1E522" w:rsidR="002A54FA" w:rsidRPr="001F4401" w:rsidRDefault="002A54FA" w:rsidP="00054277">
            <w:pPr>
              <w:pStyle w:val="TableParagraph"/>
              <w:spacing w:before="155" w:line="360" w:lineRule="auto"/>
              <w:ind w:left="37" w:right="14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update guests on request statuses and ensure timely services.</w:t>
            </w:r>
          </w:p>
        </w:tc>
        <w:tc>
          <w:tcPr>
            <w:tcW w:w="2812" w:type="dxa"/>
          </w:tcPr>
          <w:p w14:paraId="7BFD468C" w14:textId="087D2BEF" w:rsidR="002A54FA" w:rsidRPr="001F4401" w:rsidRDefault="002A54FA" w:rsidP="00054277">
            <w:pPr>
              <w:pStyle w:val="TableParagraph"/>
              <w:spacing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Create and update service requests, and mark them as completed.</w:t>
            </w:r>
          </w:p>
        </w:tc>
      </w:tr>
      <w:tr w:rsidR="002A54FA" w:rsidRPr="001F4401" w14:paraId="25B3DFB5" w14:textId="77777777" w:rsidTr="00054277">
        <w:trPr>
          <w:trHeight w:val="990"/>
        </w:trPr>
        <w:tc>
          <w:tcPr>
            <w:tcW w:w="597" w:type="dxa"/>
          </w:tcPr>
          <w:p w14:paraId="1005B5A7" w14:textId="77777777" w:rsidR="002A54FA" w:rsidRPr="001F4401" w:rsidRDefault="002A54FA" w:rsidP="00054277">
            <w:pPr>
              <w:pStyle w:val="TableParagraph"/>
              <w:spacing w:before="3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6167B85" w14:textId="77777777" w:rsidR="002A54FA" w:rsidRPr="001F4401" w:rsidRDefault="002A54FA" w:rsidP="00054277">
            <w:pPr>
              <w:pStyle w:val="TableParagraph"/>
              <w:spacing w:before="1"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407" w:type="dxa"/>
          </w:tcPr>
          <w:p w14:paraId="678D6B77" w14:textId="6B07DF30" w:rsidR="002A54FA" w:rsidRPr="001F4401" w:rsidRDefault="002A54FA" w:rsidP="00054277">
            <w:pPr>
              <w:pStyle w:val="TableParagraph"/>
              <w:spacing w:before="170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Staff</w:t>
            </w:r>
          </w:p>
        </w:tc>
        <w:tc>
          <w:tcPr>
            <w:tcW w:w="2551" w:type="dxa"/>
          </w:tcPr>
          <w:p w14:paraId="37609F61" w14:textId="4BBAE221" w:rsidR="002A54FA" w:rsidRPr="001F4401" w:rsidRDefault="002A54FA" w:rsidP="00054277">
            <w:pPr>
              <w:pStyle w:val="TableParagraph"/>
              <w:spacing w:before="170" w:line="360" w:lineRule="auto"/>
              <w:ind w:left="37" w:right="73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track housekeeping tasks, assign responsibilities, and monitor completion</w:t>
            </w:r>
          </w:p>
        </w:tc>
        <w:tc>
          <w:tcPr>
            <w:tcW w:w="2410" w:type="dxa"/>
          </w:tcPr>
          <w:p w14:paraId="747EEFBF" w14:textId="268807BA" w:rsidR="002A54FA" w:rsidRPr="001F4401" w:rsidRDefault="002A54FA" w:rsidP="00054277">
            <w:pPr>
              <w:pStyle w:val="TableParagraph"/>
              <w:spacing w:before="20" w:line="360" w:lineRule="auto"/>
              <w:ind w:left="37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maintain room cleanliness and order.</w:t>
            </w:r>
          </w:p>
        </w:tc>
        <w:tc>
          <w:tcPr>
            <w:tcW w:w="2812" w:type="dxa"/>
          </w:tcPr>
          <w:p w14:paraId="44C070CA" w14:textId="2F07F260" w:rsidR="002A54FA" w:rsidRPr="001F4401" w:rsidRDefault="002A54FA" w:rsidP="00054277">
            <w:pPr>
              <w:pStyle w:val="TableParagraph"/>
              <w:spacing w:before="1"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ssign and monitor tasks and Generate reports</w:t>
            </w:r>
          </w:p>
        </w:tc>
      </w:tr>
      <w:tr w:rsidR="002A54FA" w:rsidRPr="001F4401" w14:paraId="067A41C5" w14:textId="77777777" w:rsidTr="00054277">
        <w:trPr>
          <w:trHeight w:val="990"/>
        </w:trPr>
        <w:tc>
          <w:tcPr>
            <w:tcW w:w="597" w:type="dxa"/>
          </w:tcPr>
          <w:p w14:paraId="1E61DAD4" w14:textId="77777777" w:rsidR="001F4401" w:rsidRDefault="001F4401" w:rsidP="00054277">
            <w:pPr>
              <w:pStyle w:val="TableParagraph"/>
              <w:spacing w:before="3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EFE13D2" w14:textId="6CA20334" w:rsidR="002A54FA" w:rsidRPr="001F4401" w:rsidRDefault="002A54FA" w:rsidP="00054277">
            <w:pPr>
              <w:pStyle w:val="TableParagraph"/>
              <w:spacing w:before="3"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407" w:type="dxa"/>
          </w:tcPr>
          <w:p w14:paraId="544B3648" w14:textId="742F95C5" w:rsidR="002A54FA" w:rsidRPr="001F4401" w:rsidRDefault="002A54FA" w:rsidP="00054277">
            <w:pPr>
              <w:pStyle w:val="TableParagraph"/>
              <w:spacing w:before="170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Staff</w:t>
            </w:r>
          </w:p>
        </w:tc>
        <w:tc>
          <w:tcPr>
            <w:tcW w:w="2551" w:type="dxa"/>
          </w:tcPr>
          <w:p w14:paraId="646E3D93" w14:textId="4073F9C4" w:rsidR="002A54FA" w:rsidRPr="001F4401" w:rsidRDefault="00054277" w:rsidP="00054277">
            <w:pPr>
              <w:pStyle w:val="TableParagraph"/>
              <w:spacing w:before="170" w:line="360" w:lineRule="auto"/>
              <w:ind w:left="37" w:right="73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 xml:space="preserve">manage maintenance requests, schedule repairs, and track issue </w:t>
            </w:r>
            <w:r w:rsidRPr="001F4401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resolution</w:t>
            </w:r>
          </w:p>
        </w:tc>
        <w:tc>
          <w:tcPr>
            <w:tcW w:w="2410" w:type="dxa"/>
          </w:tcPr>
          <w:p w14:paraId="743D0CF0" w14:textId="7DC0C59E" w:rsidR="002A54FA" w:rsidRPr="001F4401" w:rsidRDefault="002A54FA" w:rsidP="00054277">
            <w:pPr>
              <w:pStyle w:val="ListParagraph"/>
              <w:tabs>
                <w:tab w:val="left" w:pos="1905"/>
              </w:tabs>
              <w:autoSpaceDE w:val="0"/>
              <w:autoSpaceDN w:val="0"/>
              <w:adjustRightInd w:val="0"/>
              <w:spacing w:line="360" w:lineRule="auto"/>
              <w:ind w:left="0"/>
              <w:rPr>
                <w:color w:val="000000" w:themeColor="text1"/>
                <w:sz w:val="26"/>
                <w:szCs w:val="26"/>
              </w:rPr>
            </w:pPr>
            <w:r w:rsidRPr="001F4401">
              <w:rPr>
                <w:sz w:val="26"/>
                <w:szCs w:val="26"/>
              </w:rPr>
              <w:lastRenderedPageBreak/>
              <w:t>I can ensure prompt resolution of maintenance issues.</w:t>
            </w:r>
          </w:p>
        </w:tc>
        <w:tc>
          <w:tcPr>
            <w:tcW w:w="2812" w:type="dxa"/>
          </w:tcPr>
          <w:p w14:paraId="6526398A" w14:textId="039AFDB2" w:rsidR="002A54FA" w:rsidRPr="001F4401" w:rsidRDefault="002A54FA" w:rsidP="00054277">
            <w:pPr>
              <w:pStyle w:val="TableParagraph"/>
              <w:spacing w:before="1"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Submit and track maintenance requests and Schedule repairs.</w:t>
            </w:r>
          </w:p>
        </w:tc>
      </w:tr>
    </w:tbl>
    <w:p w14:paraId="177F444B" w14:textId="77777777" w:rsidR="007A6FFA" w:rsidRPr="00814EAB" w:rsidRDefault="007A6FFA" w:rsidP="007A6FFA">
      <w:pPr>
        <w:pStyle w:val="C3"/>
        <w:ind w:left="0" w:firstLine="0"/>
      </w:pPr>
      <w:bookmarkStart w:id="21" w:name="_Toc72884919"/>
      <w:bookmarkStart w:id="22" w:name="_Toc72884995"/>
      <w:bookmarkStart w:id="23" w:name="_Toc72885211"/>
      <w:bookmarkStart w:id="24" w:name="_Toc72885377"/>
    </w:p>
    <w:p w14:paraId="42984787" w14:textId="57775185" w:rsidR="00392943" w:rsidRDefault="00392943" w:rsidP="007A6FFA">
      <w:pPr>
        <w:pStyle w:val="C3"/>
        <w:ind w:left="0" w:firstLine="0"/>
      </w:pPr>
      <w:r w:rsidRPr="001F4401">
        <w:t xml:space="preserve">1.2.2. </w:t>
      </w:r>
      <w:bookmarkEnd w:id="21"/>
      <w:bookmarkEnd w:id="22"/>
      <w:bookmarkEnd w:id="23"/>
      <w:bookmarkEnd w:id="24"/>
      <w:r w:rsidR="002A54FA" w:rsidRPr="001F4401">
        <w:t>Hotel Owner</w:t>
      </w:r>
    </w:p>
    <w:p w14:paraId="36F760F0" w14:textId="0C98257A" w:rsidR="00380ADB" w:rsidRPr="00380ADB" w:rsidRDefault="00380ADB" w:rsidP="00380ADB">
      <w:pPr>
        <w:pStyle w:val="C3"/>
        <w:jc w:val="center"/>
      </w:pPr>
      <w:r>
        <w:rPr>
          <w:lang w:val="vi-VN"/>
        </w:rPr>
        <w:t xml:space="preserve">Table </w:t>
      </w:r>
      <w:r>
        <w:t>3</w:t>
      </w:r>
      <w:r>
        <w:rPr>
          <w:lang w:val="vi-VN"/>
        </w:rPr>
        <w:t>.</w:t>
      </w:r>
      <w:r>
        <w:t xml:space="preserve"> </w:t>
      </w:r>
      <w:r w:rsidRPr="00380ADB">
        <w:rPr>
          <w:b w:val="0"/>
          <w:bCs w:val="0"/>
          <w:i/>
          <w:iCs/>
        </w:rPr>
        <w:t>Hotel Owner</w:t>
      </w:r>
    </w:p>
    <w:tbl>
      <w:tblPr>
        <w:tblW w:w="9777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0"/>
        <w:gridCol w:w="1597"/>
        <w:gridCol w:w="2003"/>
        <w:gridCol w:w="2715"/>
        <w:gridCol w:w="2772"/>
      </w:tblGrid>
      <w:tr w:rsidR="00660831" w:rsidRPr="001F4401" w14:paraId="4E3BC8A2" w14:textId="77777777" w:rsidTr="001F4401">
        <w:trPr>
          <w:trHeight w:val="390"/>
        </w:trPr>
        <w:tc>
          <w:tcPr>
            <w:tcW w:w="690" w:type="dxa"/>
            <w:shd w:val="clear" w:color="auto" w:fill="E7E6E6" w:themeFill="background2"/>
          </w:tcPr>
          <w:p w14:paraId="6FDD0324" w14:textId="77777777" w:rsidR="00660831" w:rsidRPr="001F4401" w:rsidRDefault="00660831" w:rsidP="00054277">
            <w:pPr>
              <w:pStyle w:val="TableParagraph"/>
              <w:spacing w:before="20" w:line="360" w:lineRule="auto"/>
              <w:ind w:left="48" w:right="5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ID</w:t>
            </w:r>
          </w:p>
        </w:tc>
        <w:tc>
          <w:tcPr>
            <w:tcW w:w="1597" w:type="dxa"/>
            <w:shd w:val="clear" w:color="auto" w:fill="E7E6E6" w:themeFill="background2"/>
          </w:tcPr>
          <w:p w14:paraId="0CCE7CE2" w14:textId="77777777" w:rsidR="00660831" w:rsidRPr="001F4401" w:rsidRDefault="00660831" w:rsidP="00054277">
            <w:pPr>
              <w:pStyle w:val="TableParagraph"/>
              <w:spacing w:before="20" w:line="360" w:lineRule="auto"/>
              <w:ind w:left="352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As a/an</w:t>
            </w:r>
          </w:p>
        </w:tc>
        <w:tc>
          <w:tcPr>
            <w:tcW w:w="2003" w:type="dxa"/>
            <w:shd w:val="clear" w:color="auto" w:fill="E7E6E6" w:themeFill="background2"/>
          </w:tcPr>
          <w:p w14:paraId="6899A6DE" w14:textId="77777777" w:rsidR="00660831" w:rsidRPr="001F4401" w:rsidRDefault="00660831" w:rsidP="00054277">
            <w:pPr>
              <w:pStyle w:val="TableParagraph"/>
              <w:spacing w:before="20" w:line="360" w:lineRule="auto"/>
              <w:ind w:left="397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I want to ...</w:t>
            </w:r>
          </w:p>
        </w:tc>
        <w:tc>
          <w:tcPr>
            <w:tcW w:w="2715" w:type="dxa"/>
            <w:shd w:val="clear" w:color="auto" w:fill="E7E6E6" w:themeFill="background2"/>
          </w:tcPr>
          <w:p w14:paraId="69A37866" w14:textId="77777777" w:rsidR="00660831" w:rsidRPr="001F4401" w:rsidRDefault="00660831" w:rsidP="00054277">
            <w:pPr>
              <w:pStyle w:val="TableParagraph"/>
              <w:spacing w:before="20" w:line="360" w:lineRule="auto"/>
              <w:ind w:left="832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so that ...</w:t>
            </w:r>
          </w:p>
        </w:tc>
        <w:tc>
          <w:tcPr>
            <w:tcW w:w="2772" w:type="dxa"/>
            <w:shd w:val="clear" w:color="auto" w:fill="E7E6E6" w:themeFill="background2"/>
          </w:tcPr>
          <w:p w14:paraId="3F4ED485" w14:textId="77777777" w:rsidR="00660831" w:rsidRPr="001F4401" w:rsidRDefault="00660831" w:rsidP="00054277">
            <w:pPr>
              <w:pStyle w:val="TableParagraph"/>
              <w:spacing w:before="20" w:line="360" w:lineRule="auto"/>
              <w:ind w:left="93" w:right="102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/>
                <w:sz w:val="26"/>
                <w:szCs w:val="26"/>
              </w:rPr>
              <w:t>Acceptance Criteria</w:t>
            </w:r>
          </w:p>
        </w:tc>
      </w:tr>
      <w:tr w:rsidR="00F54A3C" w:rsidRPr="001F4401" w14:paraId="18E639DE" w14:textId="77777777" w:rsidTr="001F4401">
        <w:trPr>
          <w:trHeight w:val="1290"/>
        </w:trPr>
        <w:tc>
          <w:tcPr>
            <w:tcW w:w="690" w:type="dxa"/>
          </w:tcPr>
          <w:p w14:paraId="668CD248" w14:textId="77777777" w:rsidR="00F54A3C" w:rsidRPr="001F4401" w:rsidRDefault="00F54A3C" w:rsidP="00054277">
            <w:pPr>
              <w:pStyle w:val="TableParagraph"/>
              <w:spacing w:before="8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36BEF6B" w14:textId="77777777" w:rsidR="00F54A3C" w:rsidRPr="001F4401" w:rsidRDefault="00F54A3C" w:rsidP="00054277">
            <w:pPr>
              <w:pStyle w:val="TableParagraph"/>
              <w:spacing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597" w:type="dxa"/>
          </w:tcPr>
          <w:p w14:paraId="5A805345" w14:textId="77777777" w:rsidR="00F54A3C" w:rsidRPr="001F4401" w:rsidRDefault="00F54A3C" w:rsidP="00054277">
            <w:pPr>
              <w:spacing w:line="360" w:lineRule="auto"/>
              <w:rPr>
                <w:sz w:val="26"/>
                <w:szCs w:val="26"/>
              </w:rPr>
            </w:pPr>
          </w:p>
          <w:p w14:paraId="2FC28903" w14:textId="08076519" w:rsidR="00F54A3C" w:rsidRPr="001F4401" w:rsidRDefault="00F54A3C" w:rsidP="00054277">
            <w:pPr>
              <w:pStyle w:val="TableParagraph"/>
              <w:spacing w:before="1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Owner</w:t>
            </w:r>
          </w:p>
        </w:tc>
        <w:tc>
          <w:tcPr>
            <w:tcW w:w="2003" w:type="dxa"/>
          </w:tcPr>
          <w:p w14:paraId="3D8330E5" w14:textId="32DB171F" w:rsidR="00F54A3C" w:rsidRPr="001F4401" w:rsidRDefault="00EE2BD8" w:rsidP="00054277">
            <w:pPr>
              <w:pStyle w:val="TableParagraph"/>
              <w:spacing w:before="1" w:line="360" w:lineRule="auto"/>
              <w:ind w:left="37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</w:t>
            </w:r>
            <w:r w:rsidR="00F54A3C" w:rsidRPr="001F4401">
              <w:rPr>
                <w:rFonts w:ascii="Times New Roman" w:hAnsi="Times New Roman" w:cs="Times New Roman"/>
                <w:sz w:val="26"/>
                <w:szCs w:val="26"/>
              </w:rPr>
              <w:t>ccess comprehensive financial reports and performance dashboards</w:t>
            </w:r>
          </w:p>
        </w:tc>
        <w:tc>
          <w:tcPr>
            <w:tcW w:w="2715" w:type="dxa"/>
          </w:tcPr>
          <w:p w14:paraId="6CF7854C" w14:textId="05F801E3" w:rsidR="00F54A3C" w:rsidRPr="001F4401" w:rsidRDefault="00F54A3C" w:rsidP="00054277">
            <w:pPr>
              <w:pStyle w:val="TableParagraph"/>
              <w:spacing w:before="20" w:line="360" w:lineRule="auto"/>
              <w:ind w:left="37" w:right="-4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evaluate the financial health and performance of the hotel.</w:t>
            </w:r>
          </w:p>
        </w:tc>
        <w:tc>
          <w:tcPr>
            <w:tcW w:w="2772" w:type="dxa"/>
          </w:tcPr>
          <w:p w14:paraId="6EC1B914" w14:textId="6BE0563F" w:rsidR="00F54A3C" w:rsidRPr="001F4401" w:rsidRDefault="00F54A3C" w:rsidP="00054277">
            <w:pPr>
              <w:pStyle w:val="TableParagraph"/>
              <w:spacing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Log in successfully access the dashboard and view comprehensive financial reports.</w:t>
            </w:r>
          </w:p>
        </w:tc>
      </w:tr>
      <w:tr w:rsidR="00F54A3C" w:rsidRPr="001F4401" w14:paraId="2C489C19" w14:textId="77777777" w:rsidTr="001F4401">
        <w:trPr>
          <w:trHeight w:val="990"/>
        </w:trPr>
        <w:tc>
          <w:tcPr>
            <w:tcW w:w="690" w:type="dxa"/>
          </w:tcPr>
          <w:p w14:paraId="5346A807" w14:textId="77777777" w:rsidR="00F54A3C" w:rsidRPr="001F4401" w:rsidRDefault="00F54A3C" w:rsidP="00054277">
            <w:pPr>
              <w:pStyle w:val="TableParagraph"/>
              <w:spacing w:before="3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8A8FF17" w14:textId="77777777" w:rsidR="00F54A3C" w:rsidRPr="001F4401" w:rsidRDefault="00F54A3C" w:rsidP="00054277">
            <w:pPr>
              <w:pStyle w:val="TableParagraph"/>
              <w:spacing w:before="1"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597" w:type="dxa"/>
          </w:tcPr>
          <w:p w14:paraId="7D71DDE6" w14:textId="77777777" w:rsidR="00F54A3C" w:rsidRPr="001F4401" w:rsidRDefault="00F54A3C" w:rsidP="00054277">
            <w:pPr>
              <w:spacing w:line="360" w:lineRule="auto"/>
              <w:rPr>
                <w:sz w:val="26"/>
                <w:szCs w:val="26"/>
              </w:rPr>
            </w:pPr>
          </w:p>
          <w:p w14:paraId="664EFA6F" w14:textId="145AC9C0" w:rsidR="00F54A3C" w:rsidRPr="001F4401" w:rsidRDefault="00F54A3C" w:rsidP="00054277">
            <w:pPr>
              <w:pStyle w:val="TableParagraph"/>
              <w:spacing w:before="170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Owner</w:t>
            </w:r>
          </w:p>
        </w:tc>
        <w:tc>
          <w:tcPr>
            <w:tcW w:w="2003" w:type="dxa"/>
          </w:tcPr>
          <w:p w14:paraId="7EEA4F6F" w14:textId="5EF8781E" w:rsidR="00F54A3C" w:rsidRPr="001F4401" w:rsidRDefault="00EE2BD8" w:rsidP="00054277">
            <w:pPr>
              <w:pStyle w:val="TableParagraph"/>
              <w:spacing w:before="170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T</w:t>
            </w:r>
            <w:r w:rsidR="00F54A3C" w:rsidRPr="001F4401">
              <w:rPr>
                <w:rFonts w:ascii="Times New Roman" w:hAnsi="Times New Roman" w:cs="Times New Roman"/>
                <w:sz w:val="26"/>
                <w:szCs w:val="26"/>
              </w:rPr>
              <w:t>rack key performance indicators like RevPAR and ADR</w:t>
            </w:r>
          </w:p>
        </w:tc>
        <w:tc>
          <w:tcPr>
            <w:tcW w:w="2715" w:type="dxa"/>
          </w:tcPr>
          <w:p w14:paraId="6D83F610" w14:textId="2B083651" w:rsidR="00F54A3C" w:rsidRPr="001F4401" w:rsidRDefault="00F54A3C" w:rsidP="00054277">
            <w:pPr>
              <w:pStyle w:val="TableParagraph"/>
              <w:spacing w:before="20" w:line="360" w:lineRule="auto"/>
              <w:ind w:left="37" w:right="114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monitor operational efficiency and guest satisfaction metrics to ensure success.</w:t>
            </w:r>
          </w:p>
        </w:tc>
        <w:tc>
          <w:tcPr>
            <w:tcW w:w="2772" w:type="dxa"/>
          </w:tcPr>
          <w:p w14:paraId="7A83C5CF" w14:textId="0A68BD62" w:rsidR="00F54A3C" w:rsidRPr="001F4401" w:rsidRDefault="00F54A3C" w:rsidP="00054277">
            <w:pPr>
              <w:pStyle w:val="TableParagraph"/>
              <w:spacing w:before="1" w:line="360" w:lineRule="auto"/>
              <w:ind w:right="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bCs/>
                <w:sz w:val="26"/>
                <w:szCs w:val="26"/>
              </w:rPr>
              <w:t>View</w:t>
            </w: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 xml:space="preserve"> real-time data on RevPAR and ADR and receive alerts for significant changes</w:t>
            </w:r>
          </w:p>
        </w:tc>
      </w:tr>
      <w:tr w:rsidR="00F54A3C" w:rsidRPr="001F4401" w14:paraId="388E52DF" w14:textId="77777777" w:rsidTr="001F4401">
        <w:trPr>
          <w:trHeight w:val="1890"/>
        </w:trPr>
        <w:tc>
          <w:tcPr>
            <w:tcW w:w="690" w:type="dxa"/>
          </w:tcPr>
          <w:p w14:paraId="78993555" w14:textId="77777777" w:rsidR="00F54A3C" w:rsidRPr="001F4401" w:rsidRDefault="00F54A3C" w:rsidP="00054277">
            <w:pPr>
              <w:pStyle w:val="TableParagraph"/>
              <w:spacing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89FFE4F" w14:textId="77777777" w:rsidR="00F54A3C" w:rsidRPr="001F4401" w:rsidRDefault="00F54A3C" w:rsidP="00054277">
            <w:pPr>
              <w:pStyle w:val="TableParagraph"/>
              <w:spacing w:before="4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CEBDD11" w14:textId="77777777" w:rsidR="00F54A3C" w:rsidRPr="001F4401" w:rsidRDefault="00F54A3C" w:rsidP="00054277">
            <w:pPr>
              <w:pStyle w:val="TableParagraph"/>
              <w:spacing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597" w:type="dxa"/>
          </w:tcPr>
          <w:p w14:paraId="3DDD336C" w14:textId="77777777" w:rsidR="00F54A3C" w:rsidRPr="001F4401" w:rsidRDefault="00F54A3C" w:rsidP="00054277">
            <w:pPr>
              <w:spacing w:line="360" w:lineRule="auto"/>
              <w:rPr>
                <w:sz w:val="26"/>
                <w:szCs w:val="26"/>
              </w:rPr>
            </w:pPr>
          </w:p>
          <w:p w14:paraId="1F8C89C7" w14:textId="6A0A9B89" w:rsidR="00F54A3C" w:rsidRPr="001F4401" w:rsidRDefault="00F54A3C" w:rsidP="00054277">
            <w:pPr>
              <w:pStyle w:val="TableParagraph"/>
              <w:spacing w:before="255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Owner</w:t>
            </w:r>
          </w:p>
        </w:tc>
        <w:tc>
          <w:tcPr>
            <w:tcW w:w="2003" w:type="dxa"/>
          </w:tcPr>
          <w:p w14:paraId="09C8575C" w14:textId="0FC97697" w:rsidR="00F54A3C" w:rsidRPr="001F4401" w:rsidRDefault="00EE2BD8" w:rsidP="00054277">
            <w:pPr>
              <w:pStyle w:val="TableParagraph"/>
              <w:spacing w:line="360" w:lineRule="auto"/>
              <w:ind w:right="73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</w:t>
            </w:r>
            <w:r w:rsidR="00F54A3C" w:rsidRPr="001F4401">
              <w:rPr>
                <w:rFonts w:ascii="Times New Roman" w:hAnsi="Times New Roman" w:cs="Times New Roman"/>
                <w:sz w:val="26"/>
                <w:szCs w:val="26"/>
              </w:rPr>
              <w:t>nalyze market trends and competitive positioning</w:t>
            </w:r>
          </w:p>
        </w:tc>
        <w:tc>
          <w:tcPr>
            <w:tcW w:w="2715" w:type="dxa"/>
          </w:tcPr>
          <w:p w14:paraId="60D7AE92" w14:textId="69249BF6" w:rsidR="00F54A3C" w:rsidRPr="001F4401" w:rsidRDefault="00F54A3C" w:rsidP="00054277">
            <w:pPr>
              <w:pStyle w:val="TableParagraph"/>
              <w:spacing w:before="20" w:line="360" w:lineRule="auto"/>
              <w:ind w:left="37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make informed strategic decisions for future growth.</w:t>
            </w:r>
          </w:p>
        </w:tc>
        <w:tc>
          <w:tcPr>
            <w:tcW w:w="2772" w:type="dxa"/>
          </w:tcPr>
          <w:p w14:paraId="4D510735" w14:textId="59D2D1CF" w:rsidR="00F54A3C" w:rsidRPr="001F4401" w:rsidRDefault="00F54A3C" w:rsidP="00054277">
            <w:pPr>
              <w:pStyle w:val="TableParagraph"/>
              <w:spacing w:line="360" w:lineRule="auto"/>
              <w:ind w:right="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ccess reports on market trends and competitor analysis and visualize data in charts.</w:t>
            </w:r>
          </w:p>
        </w:tc>
      </w:tr>
      <w:tr w:rsidR="00F54A3C" w:rsidRPr="001F4401" w14:paraId="14A51FA3" w14:textId="77777777" w:rsidTr="001F4401">
        <w:trPr>
          <w:trHeight w:val="1275"/>
        </w:trPr>
        <w:tc>
          <w:tcPr>
            <w:tcW w:w="690" w:type="dxa"/>
          </w:tcPr>
          <w:p w14:paraId="470E0DF4" w14:textId="77777777" w:rsidR="00F54A3C" w:rsidRPr="001F4401" w:rsidRDefault="00F54A3C" w:rsidP="00054277">
            <w:pPr>
              <w:pStyle w:val="TableParagraph"/>
              <w:spacing w:before="5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13A146C" w14:textId="77777777" w:rsidR="00F54A3C" w:rsidRPr="001F4401" w:rsidRDefault="00F54A3C" w:rsidP="00054277">
            <w:pPr>
              <w:pStyle w:val="TableParagraph"/>
              <w:spacing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597" w:type="dxa"/>
          </w:tcPr>
          <w:p w14:paraId="22AACE65" w14:textId="77777777" w:rsidR="00F54A3C" w:rsidRPr="001F4401" w:rsidRDefault="00F54A3C" w:rsidP="00054277">
            <w:pPr>
              <w:spacing w:line="360" w:lineRule="auto"/>
              <w:rPr>
                <w:sz w:val="26"/>
                <w:szCs w:val="26"/>
              </w:rPr>
            </w:pPr>
          </w:p>
          <w:p w14:paraId="2C2E315A" w14:textId="0DBCC75F" w:rsidR="00F54A3C" w:rsidRPr="001F4401" w:rsidRDefault="00F54A3C" w:rsidP="00054277">
            <w:pPr>
              <w:pStyle w:val="TableParagraph"/>
              <w:spacing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Owner</w:t>
            </w:r>
          </w:p>
        </w:tc>
        <w:tc>
          <w:tcPr>
            <w:tcW w:w="2003" w:type="dxa"/>
          </w:tcPr>
          <w:p w14:paraId="0328136E" w14:textId="6250A5ED" w:rsidR="00F54A3C" w:rsidRPr="001F4401" w:rsidRDefault="00EE2BD8" w:rsidP="00054277">
            <w:pPr>
              <w:pStyle w:val="TableParagraph"/>
              <w:spacing w:before="155" w:line="360" w:lineRule="auto"/>
              <w:ind w:left="37" w:right="73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</w:t>
            </w:r>
            <w:r w:rsidR="00F54A3C" w:rsidRPr="001F4401">
              <w:rPr>
                <w:rFonts w:ascii="Times New Roman" w:hAnsi="Times New Roman" w:cs="Times New Roman"/>
                <w:sz w:val="26"/>
                <w:szCs w:val="26"/>
              </w:rPr>
              <w:t>ccess predictive analytics for revenue forecasting</w:t>
            </w:r>
          </w:p>
        </w:tc>
        <w:tc>
          <w:tcPr>
            <w:tcW w:w="2715" w:type="dxa"/>
          </w:tcPr>
          <w:p w14:paraId="0761E61A" w14:textId="573C608D" w:rsidR="00F54A3C" w:rsidRPr="001F4401" w:rsidRDefault="00F54A3C" w:rsidP="00054277">
            <w:pPr>
              <w:pStyle w:val="TableParagraph"/>
              <w:spacing w:before="155" w:line="360" w:lineRule="auto"/>
              <w:ind w:left="37" w:right="14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plan better revenue strategies and optimize profit.</w:t>
            </w:r>
          </w:p>
        </w:tc>
        <w:tc>
          <w:tcPr>
            <w:tcW w:w="2772" w:type="dxa"/>
          </w:tcPr>
          <w:p w14:paraId="51C52EE6" w14:textId="47EF8976" w:rsidR="00F54A3C" w:rsidRPr="001F4401" w:rsidRDefault="00F54A3C" w:rsidP="00054277">
            <w:pPr>
              <w:pStyle w:val="TableParagraph"/>
              <w:spacing w:line="360" w:lineRule="auto"/>
              <w:ind w:right="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View predictive analytics on revenue forecasts and adjust strategies based on insights</w:t>
            </w:r>
          </w:p>
        </w:tc>
      </w:tr>
      <w:tr w:rsidR="00F54A3C" w:rsidRPr="001F4401" w14:paraId="241ADD01" w14:textId="77777777" w:rsidTr="001F4401">
        <w:trPr>
          <w:trHeight w:val="990"/>
        </w:trPr>
        <w:tc>
          <w:tcPr>
            <w:tcW w:w="690" w:type="dxa"/>
          </w:tcPr>
          <w:p w14:paraId="1DBB6591" w14:textId="77777777" w:rsidR="00F54A3C" w:rsidRPr="001F4401" w:rsidRDefault="00F54A3C" w:rsidP="00054277">
            <w:pPr>
              <w:pStyle w:val="TableParagraph"/>
              <w:spacing w:before="3" w:line="36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9342BBD" w14:textId="77777777" w:rsidR="00F54A3C" w:rsidRPr="001F4401" w:rsidRDefault="00F54A3C" w:rsidP="00054277">
            <w:pPr>
              <w:pStyle w:val="TableParagraph"/>
              <w:spacing w:before="1" w:line="360" w:lineRule="auto"/>
              <w:ind w:left="48" w:right="59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597" w:type="dxa"/>
          </w:tcPr>
          <w:p w14:paraId="1B45C506" w14:textId="77777777" w:rsidR="00F54A3C" w:rsidRPr="001F4401" w:rsidRDefault="00F54A3C" w:rsidP="00054277">
            <w:pPr>
              <w:spacing w:line="360" w:lineRule="auto"/>
              <w:rPr>
                <w:sz w:val="26"/>
                <w:szCs w:val="26"/>
              </w:rPr>
            </w:pPr>
          </w:p>
          <w:p w14:paraId="217ED71E" w14:textId="5EA42C14" w:rsidR="00F54A3C" w:rsidRPr="001F4401" w:rsidRDefault="00F54A3C" w:rsidP="00054277">
            <w:pPr>
              <w:pStyle w:val="TableParagraph"/>
              <w:spacing w:before="170" w:line="360" w:lineRule="auto"/>
              <w:ind w:left="427" w:hanging="330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Hotel Owner</w:t>
            </w:r>
          </w:p>
        </w:tc>
        <w:tc>
          <w:tcPr>
            <w:tcW w:w="2003" w:type="dxa"/>
          </w:tcPr>
          <w:p w14:paraId="1A0F4B21" w14:textId="02AFBC76" w:rsidR="00F54A3C" w:rsidRPr="001F4401" w:rsidRDefault="00EE2BD8" w:rsidP="00054277">
            <w:pPr>
              <w:pStyle w:val="TableParagraph"/>
              <w:spacing w:before="170" w:line="360" w:lineRule="auto"/>
              <w:ind w:left="37" w:right="73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A</w:t>
            </w:r>
            <w:r w:rsidR="00F54A3C" w:rsidRPr="001F4401">
              <w:rPr>
                <w:rFonts w:ascii="Times New Roman" w:hAnsi="Times New Roman" w:cs="Times New Roman"/>
                <w:sz w:val="26"/>
                <w:szCs w:val="26"/>
              </w:rPr>
              <w:t>ssess the return on investment (ROI) of operational changes and improvements</w:t>
            </w:r>
          </w:p>
        </w:tc>
        <w:tc>
          <w:tcPr>
            <w:tcW w:w="2715" w:type="dxa"/>
          </w:tcPr>
          <w:p w14:paraId="4657C487" w14:textId="11F4966D" w:rsidR="00F54A3C" w:rsidRPr="001F4401" w:rsidRDefault="00F54A3C" w:rsidP="00054277">
            <w:pPr>
              <w:pStyle w:val="TableParagraph"/>
              <w:spacing w:before="20" w:line="360" w:lineRule="auto"/>
              <w:ind w:left="37"/>
              <w:rPr>
                <w:rFonts w:ascii="Times New Roman" w:hAnsi="Times New Roman" w:cs="Times New Roman"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I can analyze the impact of various strategies and improve profitability.</w:t>
            </w:r>
          </w:p>
        </w:tc>
        <w:tc>
          <w:tcPr>
            <w:tcW w:w="2772" w:type="dxa"/>
          </w:tcPr>
          <w:p w14:paraId="301B5865" w14:textId="0B0433CC" w:rsidR="00F54A3C" w:rsidRPr="001F4401" w:rsidRDefault="00F54A3C" w:rsidP="00054277">
            <w:pPr>
              <w:pStyle w:val="TableParagraph"/>
              <w:spacing w:before="1" w:line="360" w:lineRule="auto"/>
              <w:ind w:right="9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1F4401">
              <w:rPr>
                <w:rFonts w:ascii="Times New Roman" w:hAnsi="Times New Roman" w:cs="Times New Roman"/>
                <w:sz w:val="26"/>
                <w:szCs w:val="26"/>
              </w:rPr>
              <w:t>Generate ROI reports for operational changes and compare performance before and after implementations.</w:t>
            </w:r>
          </w:p>
        </w:tc>
      </w:tr>
    </w:tbl>
    <w:p w14:paraId="0E9C6F99" w14:textId="77777777" w:rsidR="00814EAB" w:rsidRDefault="00814EAB" w:rsidP="00953E45">
      <w:pPr>
        <w:pStyle w:val="C1"/>
        <w:spacing w:line="360" w:lineRule="auto"/>
      </w:pPr>
      <w:bookmarkStart w:id="25" w:name="_Toc66068436"/>
      <w:bookmarkStart w:id="26" w:name="_Toc72884920"/>
      <w:bookmarkStart w:id="27" w:name="_Toc72884996"/>
      <w:bookmarkStart w:id="28" w:name="_Toc72885212"/>
      <w:bookmarkStart w:id="29" w:name="_Toc72885378"/>
    </w:p>
    <w:p w14:paraId="702E6462" w14:textId="30502B5E" w:rsidR="004A04AC" w:rsidRPr="001F4401" w:rsidRDefault="004A04AC" w:rsidP="00953E45">
      <w:pPr>
        <w:pStyle w:val="C1"/>
        <w:spacing w:line="360" w:lineRule="auto"/>
      </w:pPr>
      <w:r w:rsidRPr="001F4401">
        <w:lastRenderedPageBreak/>
        <w:t xml:space="preserve">2. </w:t>
      </w:r>
      <w:bookmarkEnd w:id="25"/>
      <w:r w:rsidR="00A130B0" w:rsidRPr="001F4401">
        <w:t xml:space="preserve"> </w:t>
      </w:r>
      <w:r w:rsidR="00B35416" w:rsidRPr="001F4401">
        <w:t>System Architecture</w:t>
      </w:r>
      <w:bookmarkEnd w:id="26"/>
      <w:bookmarkEnd w:id="27"/>
      <w:bookmarkEnd w:id="28"/>
      <w:bookmarkEnd w:id="29"/>
    </w:p>
    <w:p w14:paraId="16B7DA87" w14:textId="6ED6C113" w:rsidR="002D2834" w:rsidRPr="001F4401" w:rsidRDefault="00B35416" w:rsidP="00953E45">
      <w:pPr>
        <w:spacing w:line="360" w:lineRule="auto"/>
        <w:rPr>
          <w:sz w:val="26"/>
          <w:szCs w:val="26"/>
        </w:rPr>
      </w:pPr>
      <w:bookmarkStart w:id="30" w:name="_Toc66068438"/>
      <w:r w:rsidRPr="001F4401">
        <w:rPr>
          <w:sz w:val="26"/>
          <w:szCs w:val="26"/>
        </w:rPr>
        <w:tab/>
        <w:t>Reference to Architecture Document v1.1</w:t>
      </w:r>
    </w:p>
    <w:p w14:paraId="189D0506" w14:textId="39493A56" w:rsidR="001759CC" w:rsidRPr="001F4401" w:rsidRDefault="000650A6" w:rsidP="00953E45">
      <w:pPr>
        <w:pStyle w:val="C1"/>
        <w:spacing w:line="360" w:lineRule="auto"/>
      </w:pPr>
      <w:bookmarkStart w:id="31" w:name="_Toc72884921"/>
      <w:bookmarkStart w:id="32" w:name="_Toc72884997"/>
      <w:bookmarkStart w:id="33" w:name="_Toc72885213"/>
      <w:bookmarkStart w:id="34" w:name="_Toc72885379"/>
      <w:r w:rsidRPr="001F4401">
        <w:t xml:space="preserve">3. </w:t>
      </w:r>
      <w:bookmarkEnd w:id="30"/>
      <w:r w:rsidR="00B35416" w:rsidRPr="001F4401">
        <w:t>Product backlog</w:t>
      </w:r>
      <w:bookmarkEnd w:id="31"/>
      <w:bookmarkEnd w:id="32"/>
      <w:bookmarkEnd w:id="33"/>
      <w:bookmarkEnd w:id="34"/>
    </w:p>
    <w:p w14:paraId="107BF4EB" w14:textId="17E8BD5E" w:rsidR="00B35416" w:rsidRPr="001F4401" w:rsidRDefault="00B35416" w:rsidP="00953E45">
      <w:pPr>
        <w:spacing w:line="360" w:lineRule="auto"/>
        <w:ind w:firstLine="360"/>
        <w:rPr>
          <w:bCs/>
          <w:color w:val="000000" w:themeColor="text1"/>
          <w:sz w:val="26"/>
          <w:szCs w:val="26"/>
        </w:rPr>
      </w:pPr>
      <w:r w:rsidRPr="001F4401">
        <w:rPr>
          <w:bCs/>
          <w:color w:val="000000" w:themeColor="text1"/>
          <w:sz w:val="26"/>
          <w:szCs w:val="26"/>
        </w:rPr>
        <w:t xml:space="preserve">Reference to Product Backlog Document v1.1 </w:t>
      </w:r>
    </w:p>
    <w:p w14:paraId="73E52CE3" w14:textId="723DD14D" w:rsidR="00F2451A" w:rsidRPr="001F4401" w:rsidRDefault="001759CC" w:rsidP="00953E45">
      <w:pPr>
        <w:pStyle w:val="C1"/>
        <w:spacing w:line="360" w:lineRule="auto"/>
      </w:pPr>
      <w:bookmarkStart w:id="35" w:name="_Toc66068439"/>
      <w:bookmarkStart w:id="36" w:name="_Toc72884922"/>
      <w:bookmarkStart w:id="37" w:name="_Toc72884998"/>
      <w:bookmarkStart w:id="38" w:name="_Toc72885214"/>
      <w:bookmarkStart w:id="39" w:name="_Toc72885380"/>
      <w:r w:rsidRPr="001F4401">
        <w:t xml:space="preserve">4. </w:t>
      </w:r>
      <w:bookmarkEnd w:id="35"/>
      <w:r w:rsidR="00B35416" w:rsidRPr="001F4401">
        <w:t>References</w:t>
      </w:r>
      <w:bookmarkEnd w:id="36"/>
      <w:bookmarkEnd w:id="37"/>
      <w:bookmarkEnd w:id="38"/>
      <w:bookmarkEnd w:id="39"/>
    </w:p>
    <w:p w14:paraId="50986FA1" w14:textId="72572DD8" w:rsidR="00B35416" w:rsidRPr="001F4401" w:rsidRDefault="00B35416" w:rsidP="00953E45">
      <w:pPr>
        <w:spacing w:line="360" w:lineRule="auto"/>
        <w:ind w:left="432"/>
        <w:rPr>
          <w:color w:val="000000" w:themeColor="text1"/>
          <w:sz w:val="26"/>
          <w:szCs w:val="26"/>
        </w:rPr>
      </w:pPr>
      <w:r w:rsidRPr="001F4401">
        <w:rPr>
          <w:color w:val="000000" w:themeColor="text1"/>
          <w:sz w:val="26"/>
          <w:szCs w:val="26"/>
        </w:rPr>
        <w:t xml:space="preserve">[1]. Scrum Process: A gentle introduction - </w:t>
      </w:r>
      <w:r w:rsidRPr="001F4401">
        <w:rPr>
          <w:sz w:val="26"/>
          <w:szCs w:val="26"/>
          <w:u w:val="single"/>
        </w:rPr>
        <w:t>https://scrumguides.org/</w:t>
      </w:r>
    </w:p>
    <w:p w14:paraId="02FF4550" w14:textId="77777777" w:rsidR="00B35416" w:rsidRPr="001F4401" w:rsidRDefault="00B35416" w:rsidP="00953E45">
      <w:pPr>
        <w:spacing w:line="360" w:lineRule="auto"/>
        <w:ind w:left="432"/>
        <w:rPr>
          <w:color w:val="000000" w:themeColor="text1"/>
          <w:sz w:val="26"/>
          <w:szCs w:val="26"/>
        </w:rPr>
      </w:pPr>
      <w:r w:rsidRPr="001F4401">
        <w:rPr>
          <w:color w:val="000000" w:themeColor="text1"/>
          <w:sz w:val="26"/>
          <w:szCs w:val="26"/>
        </w:rPr>
        <w:t xml:space="preserve">[2]. Scrum Guide - </w:t>
      </w:r>
      <w:r w:rsidRPr="001F4401">
        <w:rPr>
          <w:sz w:val="26"/>
          <w:szCs w:val="26"/>
          <w:u w:val="single"/>
        </w:rPr>
        <w:t>https://scrumguides.org/scrum-guide.html</w:t>
      </w:r>
    </w:p>
    <w:p w14:paraId="1612CF07" w14:textId="294ADE94" w:rsidR="00B35416" w:rsidRPr="005D13FE" w:rsidRDefault="00B35416" w:rsidP="00953E45">
      <w:pPr>
        <w:spacing w:line="360" w:lineRule="auto"/>
        <w:ind w:left="432"/>
        <w:rPr>
          <w:b/>
          <w:color w:val="000000" w:themeColor="text1"/>
        </w:rPr>
      </w:pPr>
      <w:r w:rsidRPr="001F4401">
        <w:rPr>
          <w:color w:val="000000" w:themeColor="text1"/>
          <w:sz w:val="26"/>
          <w:szCs w:val="26"/>
        </w:rPr>
        <w:t xml:space="preserve">[3]. </w:t>
      </w:r>
      <w:r w:rsidRPr="001F4401">
        <w:rPr>
          <w:sz w:val="26"/>
          <w:szCs w:val="26"/>
          <w:u w:val="single"/>
        </w:rPr>
        <w:t>https://en.wikipedia.org/wiki/Scrum_(software_development</w:t>
      </w:r>
      <w:r w:rsidR="001F4401" w:rsidRPr="001F4401">
        <w:rPr>
          <w:sz w:val="26"/>
          <w:szCs w:val="26"/>
          <w:u w:val="single"/>
        </w:rPr>
        <w:t>)</w:t>
      </w:r>
    </w:p>
    <w:p w14:paraId="48936F02" w14:textId="6A9D0587" w:rsidR="00B35416" w:rsidRPr="005D13FE" w:rsidRDefault="00B35416" w:rsidP="00953E45">
      <w:pPr>
        <w:pStyle w:val="C1"/>
        <w:spacing w:line="360" w:lineRule="auto"/>
        <w:rPr>
          <w:b w:val="0"/>
        </w:rPr>
      </w:pPr>
    </w:p>
    <w:p w14:paraId="0C91AE86" w14:textId="7A440947" w:rsidR="001540CF" w:rsidRPr="005D13FE" w:rsidRDefault="001540CF" w:rsidP="002D2834">
      <w:pPr>
        <w:spacing w:line="360" w:lineRule="auto"/>
        <w:ind w:firstLine="288"/>
        <w:rPr>
          <w:lang w:val="vi-VN"/>
        </w:rPr>
      </w:pPr>
    </w:p>
    <w:p w14:paraId="056C0910" w14:textId="77777777" w:rsidR="007D0485" w:rsidRPr="005D13FE" w:rsidRDefault="007D0485" w:rsidP="002D2834">
      <w:pPr>
        <w:spacing w:line="360" w:lineRule="auto"/>
        <w:ind w:right="815" w:hanging="2"/>
        <w:jc w:val="center"/>
        <w:rPr>
          <w:b/>
          <w:sz w:val="26"/>
          <w:szCs w:val="26"/>
        </w:rPr>
      </w:pPr>
    </w:p>
    <w:p w14:paraId="1CA46C9A" w14:textId="77777777" w:rsidR="007D0485" w:rsidRPr="005D13FE" w:rsidRDefault="007D0485" w:rsidP="002D2834">
      <w:pPr>
        <w:spacing w:line="360" w:lineRule="auto"/>
        <w:ind w:right="815" w:hanging="2"/>
        <w:jc w:val="center"/>
        <w:rPr>
          <w:sz w:val="26"/>
          <w:szCs w:val="26"/>
        </w:rPr>
      </w:pPr>
    </w:p>
    <w:p w14:paraId="09DE25CB" w14:textId="77777777" w:rsidR="007D0485" w:rsidRPr="005D13FE" w:rsidRDefault="007D0485" w:rsidP="002D2834">
      <w:pPr>
        <w:spacing w:after="134" w:line="360" w:lineRule="auto"/>
        <w:ind w:hanging="2"/>
        <w:rPr>
          <w:sz w:val="26"/>
          <w:szCs w:val="26"/>
        </w:rPr>
      </w:pPr>
    </w:p>
    <w:p w14:paraId="2A5C81B0" w14:textId="77777777" w:rsidR="007D0485" w:rsidRPr="005D13FE" w:rsidRDefault="007D0485" w:rsidP="002D2834">
      <w:pPr>
        <w:spacing w:line="360" w:lineRule="auto"/>
        <w:ind w:right="817" w:hanging="2"/>
        <w:jc w:val="center"/>
        <w:rPr>
          <w:sz w:val="26"/>
          <w:szCs w:val="26"/>
        </w:rPr>
      </w:pPr>
    </w:p>
    <w:p w14:paraId="34AE45B3" w14:textId="1CB4A538" w:rsidR="00ED16DE" w:rsidRPr="005D13FE" w:rsidRDefault="00ED16DE" w:rsidP="002D2834">
      <w:pPr>
        <w:pStyle w:val="C3"/>
        <w:spacing w:line="360" w:lineRule="auto"/>
      </w:pPr>
    </w:p>
    <w:p w14:paraId="593309DE" w14:textId="160E7027" w:rsidR="00ED16DE" w:rsidRPr="005D13FE" w:rsidRDefault="00ED16DE" w:rsidP="002D2834">
      <w:pPr>
        <w:pStyle w:val="C3"/>
        <w:spacing w:line="360" w:lineRule="auto"/>
      </w:pPr>
    </w:p>
    <w:p w14:paraId="42F14E3A" w14:textId="3E52DA8A" w:rsidR="00ED16DE" w:rsidRPr="005D13FE" w:rsidRDefault="00ED16DE" w:rsidP="002D2834">
      <w:pPr>
        <w:pStyle w:val="C3"/>
        <w:spacing w:line="360" w:lineRule="auto"/>
      </w:pPr>
    </w:p>
    <w:p w14:paraId="0B96C750" w14:textId="3269001C" w:rsidR="00ED16DE" w:rsidRPr="005D13FE" w:rsidRDefault="00ED16DE" w:rsidP="002D2834">
      <w:pPr>
        <w:pStyle w:val="C3"/>
        <w:spacing w:line="360" w:lineRule="auto"/>
      </w:pPr>
    </w:p>
    <w:p w14:paraId="013606EC" w14:textId="10B4298F" w:rsidR="00ED16DE" w:rsidRPr="005D13FE" w:rsidRDefault="00ED16DE" w:rsidP="002D2834">
      <w:pPr>
        <w:pStyle w:val="C3"/>
        <w:spacing w:line="360" w:lineRule="auto"/>
      </w:pPr>
    </w:p>
    <w:p w14:paraId="6AAB11AA" w14:textId="33B650E9" w:rsidR="00ED16DE" w:rsidRPr="005D13FE" w:rsidRDefault="00ED16DE" w:rsidP="002D2834">
      <w:pPr>
        <w:pStyle w:val="C3"/>
        <w:spacing w:line="360" w:lineRule="auto"/>
      </w:pPr>
    </w:p>
    <w:p w14:paraId="744AC904" w14:textId="0B3F32F3" w:rsidR="000C5C6B" w:rsidRPr="005D13FE" w:rsidRDefault="000C5C6B" w:rsidP="002D2834">
      <w:pPr>
        <w:pStyle w:val="C3"/>
        <w:spacing w:line="360" w:lineRule="auto"/>
      </w:pPr>
    </w:p>
    <w:p w14:paraId="12923E51" w14:textId="0F6D5915" w:rsidR="000C5C6B" w:rsidRPr="005D13FE" w:rsidRDefault="000C5C6B" w:rsidP="002D2834">
      <w:pPr>
        <w:pStyle w:val="C3"/>
        <w:spacing w:line="360" w:lineRule="auto"/>
      </w:pPr>
    </w:p>
    <w:p w14:paraId="70FF422F" w14:textId="0B9AF0D3" w:rsidR="000C5C6B" w:rsidRPr="005D13FE" w:rsidRDefault="000C5C6B" w:rsidP="002D2834">
      <w:pPr>
        <w:pStyle w:val="C3"/>
        <w:spacing w:line="360" w:lineRule="auto"/>
      </w:pPr>
    </w:p>
    <w:p w14:paraId="39382878" w14:textId="561FA8E6" w:rsidR="00B44782" w:rsidRPr="005D13FE" w:rsidRDefault="00B44782" w:rsidP="00B35416">
      <w:pPr>
        <w:spacing w:after="5" w:line="360" w:lineRule="auto"/>
        <w:ind w:right="719"/>
        <w:jc w:val="both"/>
        <w:rPr>
          <w:sz w:val="26"/>
          <w:szCs w:val="26"/>
        </w:rPr>
      </w:pPr>
    </w:p>
    <w:p w14:paraId="179F6349" w14:textId="0E9AE7BF" w:rsidR="00B35416" w:rsidRPr="005D13FE" w:rsidRDefault="00B35416" w:rsidP="00B35416">
      <w:pPr>
        <w:spacing w:after="5" w:line="360" w:lineRule="auto"/>
        <w:ind w:right="719"/>
        <w:jc w:val="both"/>
        <w:rPr>
          <w:sz w:val="26"/>
          <w:szCs w:val="26"/>
        </w:rPr>
      </w:pPr>
    </w:p>
    <w:sectPr w:rsidR="00B35416" w:rsidRPr="005D13FE" w:rsidSect="00E43AB2">
      <w:headerReference w:type="default" r:id="rId9"/>
      <w:footerReference w:type="default" r:id="rId10"/>
      <w:pgSz w:w="11907" w:h="16840" w:code="9"/>
      <w:pgMar w:top="1134" w:right="627" w:bottom="141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CA83B4" w14:textId="77777777" w:rsidR="00E9411A" w:rsidRDefault="00E9411A" w:rsidP="00CD5807">
      <w:r>
        <w:separator/>
      </w:r>
    </w:p>
  </w:endnote>
  <w:endnote w:type="continuationSeparator" w:id="0">
    <w:p w14:paraId="11046632" w14:textId="77777777" w:rsidR="00E9411A" w:rsidRDefault="00E9411A" w:rsidP="00CD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auto"/>
    <w:pitch w:val="default"/>
  </w:font>
  <w:font w:name="Droid Sans Fallback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8B2A0" w14:textId="018C2EA1" w:rsidR="00D51C47" w:rsidRPr="00CD5807" w:rsidRDefault="00FA582E" w:rsidP="00CD5807">
    <w:pPr>
      <w:pStyle w:val="Footer"/>
      <w:pBdr>
        <w:top w:val="single" w:sz="2" w:space="1" w:color="auto"/>
      </w:pBdr>
      <w:tabs>
        <w:tab w:val="clear" w:pos="9360"/>
        <w:tab w:val="right" w:pos="9072"/>
      </w:tabs>
      <w:rPr>
        <w:sz w:val="22"/>
        <w:szCs w:val="22"/>
      </w:rPr>
    </w:pPr>
    <w:r>
      <w:rPr>
        <w:sz w:val="22"/>
        <w:szCs w:val="22"/>
      </w:rPr>
      <w:t>Group 8</w:t>
    </w:r>
    <w:r w:rsidR="00D51C47">
      <w:rPr>
        <w:sz w:val="22"/>
        <w:szCs w:val="22"/>
      </w:rPr>
      <w:tab/>
    </w:r>
    <w:r w:rsidR="00D51C47">
      <w:rPr>
        <w:sz w:val="22"/>
        <w:szCs w:val="22"/>
      </w:rPr>
      <w:tab/>
    </w:r>
    <w:r w:rsidR="00E43AB2">
      <w:rPr>
        <w:sz w:val="22"/>
        <w:szCs w:val="22"/>
      </w:rPr>
      <w:t xml:space="preserve">     </w:t>
    </w:r>
    <w:r w:rsidR="00D51C47" w:rsidRPr="00CD5807">
      <w:rPr>
        <w:sz w:val="22"/>
        <w:szCs w:val="22"/>
      </w:rPr>
      <w:t xml:space="preserve">Page </w:t>
    </w:r>
    <w:r w:rsidR="00D51C47" w:rsidRPr="00CD5807">
      <w:rPr>
        <w:b/>
        <w:bCs/>
        <w:sz w:val="22"/>
        <w:szCs w:val="22"/>
      </w:rPr>
      <w:fldChar w:fldCharType="begin"/>
    </w:r>
    <w:r w:rsidR="00D51C47" w:rsidRPr="00CD5807">
      <w:rPr>
        <w:b/>
        <w:bCs/>
        <w:sz w:val="22"/>
        <w:szCs w:val="22"/>
      </w:rPr>
      <w:instrText xml:space="preserve"> PAGE </w:instrText>
    </w:r>
    <w:r w:rsidR="00D51C47" w:rsidRPr="00CD5807">
      <w:rPr>
        <w:b/>
        <w:bCs/>
        <w:sz w:val="22"/>
        <w:szCs w:val="22"/>
      </w:rPr>
      <w:fldChar w:fldCharType="separate"/>
    </w:r>
    <w:r w:rsidR="00D51C47" w:rsidRPr="00CD5807">
      <w:rPr>
        <w:b/>
        <w:bCs/>
        <w:noProof/>
        <w:sz w:val="22"/>
        <w:szCs w:val="22"/>
      </w:rPr>
      <w:t>2</w:t>
    </w:r>
    <w:r w:rsidR="00D51C47" w:rsidRPr="00CD5807">
      <w:rPr>
        <w:b/>
        <w:bCs/>
        <w:sz w:val="22"/>
        <w:szCs w:val="22"/>
      </w:rPr>
      <w:fldChar w:fldCharType="end"/>
    </w:r>
    <w:r w:rsidR="00D51C47" w:rsidRPr="00CD5807">
      <w:rPr>
        <w:sz w:val="22"/>
        <w:szCs w:val="22"/>
      </w:rPr>
      <w:t xml:space="preserve"> of </w:t>
    </w:r>
    <w:r w:rsidR="00D51C47" w:rsidRPr="00CD5807">
      <w:rPr>
        <w:b/>
        <w:bCs/>
        <w:sz w:val="22"/>
        <w:szCs w:val="22"/>
      </w:rPr>
      <w:fldChar w:fldCharType="begin"/>
    </w:r>
    <w:r w:rsidR="00D51C47" w:rsidRPr="00CD5807">
      <w:rPr>
        <w:b/>
        <w:bCs/>
        <w:sz w:val="22"/>
        <w:szCs w:val="22"/>
      </w:rPr>
      <w:instrText xml:space="preserve"> NUMPAGES  </w:instrText>
    </w:r>
    <w:r w:rsidR="00D51C47" w:rsidRPr="00CD5807">
      <w:rPr>
        <w:b/>
        <w:bCs/>
        <w:sz w:val="22"/>
        <w:szCs w:val="22"/>
      </w:rPr>
      <w:fldChar w:fldCharType="separate"/>
    </w:r>
    <w:r w:rsidR="00D51C47" w:rsidRPr="00CD5807">
      <w:rPr>
        <w:b/>
        <w:bCs/>
        <w:noProof/>
        <w:sz w:val="22"/>
        <w:szCs w:val="22"/>
      </w:rPr>
      <w:t>2</w:t>
    </w:r>
    <w:r w:rsidR="00D51C47" w:rsidRPr="00CD5807">
      <w:rPr>
        <w:b/>
        <w:bCs/>
        <w:sz w:val="22"/>
        <w:szCs w:val="22"/>
      </w:rPr>
      <w:fldChar w:fldCharType="end"/>
    </w:r>
  </w:p>
  <w:p w14:paraId="6559847B" w14:textId="77777777" w:rsidR="00D51C47" w:rsidRDefault="00D51C47" w:rsidP="00CD580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59680D" w14:textId="77777777" w:rsidR="00E9411A" w:rsidRDefault="00E9411A" w:rsidP="00CD5807">
      <w:r>
        <w:separator/>
      </w:r>
    </w:p>
  </w:footnote>
  <w:footnote w:type="continuationSeparator" w:id="0">
    <w:p w14:paraId="1E62C058" w14:textId="77777777" w:rsidR="00E9411A" w:rsidRDefault="00E9411A" w:rsidP="00CD5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E9184" w14:textId="5CDE6B2B" w:rsidR="00D51C47" w:rsidRPr="00E3354E" w:rsidRDefault="00E3354E" w:rsidP="00E3354E">
    <w:pPr>
      <w:tabs>
        <w:tab w:val="left" w:pos="6300"/>
      </w:tabs>
      <w:spacing w:line="200" w:lineRule="auto"/>
    </w:pPr>
    <w:r w:rsidRPr="009A6673">
      <w:rPr>
        <w:noProof/>
      </w:rPr>
      <mc:AlternateContent>
        <mc:Choice Requires="wps">
          <w:drawing>
            <wp:anchor distT="4294967293" distB="4294967293" distL="114300" distR="114300" simplePos="0" relativeHeight="251662336" behindDoc="0" locked="0" layoutInCell="1" hidden="0" allowOverlap="1" wp14:anchorId="6DEE3F1D" wp14:editId="321241C2">
              <wp:simplePos x="0" y="0"/>
              <wp:positionH relativeFrom="column">
                <wp:posOffset>54193</wp:posOffset>
              </wp:positionH>
              <wp:positionV relativeFrom="paragraph">
                <wp:posOffset>178217</wp:posOffset>
              </wp:positionV>
              <wp:extent cx="6457950" cy="12700"/>
              <wp:effectExtent l="0" t="0" r="19050" b="25400"/>
              <wp:wrapNone/>
              <wp:docPr id="97" name="Straight Arrow Connector 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57950" cy="1270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89EA72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7" o:spid="_x0000_s1026" type="#_x0000_t32" style="position:absolute;margin-left:4.25pt;margin-top:14.05pt;width:508.5pt;height:1pt;z-index:25166233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5C5E359A" wp14:editId="21392F9E">
              <wp:simplePos x="0" y="0"/>
              <wp:positionH relativeFrom="page">
                <wp:posOffset>4438622</wp:posOffset>
              </wp:positionH>
              <wp:positionV relativeFrom="page">
                <wp:posOffset>428293</wp:posOffset>
              </wp:positionV>
              <wp:extent cx="6502400" cy="208915"/>
              <wp:effectExtent l="0" t="0" r="0" b="0"/>
              <wp:wrapSquare wrapText="bothSides" distT="0" distB="0" distL="0" distR="0"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02400" cy="208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8244AF" w14:textId="4A4CA1D8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  <w:r w:rsidRPr="00E2502B">
                            <w:rPr>
                              <w:b/>
                              <w:bCs/>
                              <w:i/>
                            </w:rPr>
                            <w:tab/>
                          </w:r>
                        </w:p>
                        <w:p w14:paraId="5191D13A" w14:textId="77777777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</w:p>
                        <w:p w14:paraId="62148E3C" w14:textId="77777777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  <w:r w:rsidRPr="00E2502B">
                            <w:rPr>
                              <w:rFonts w:eastAsia="Calibri"/>
                              <w:b/>
                              <w:bCs/>
                              <w:i/>
                              <w:u w:val="single"/>
                            </w:rPr>
                            <w:t xml:space="preserve"> </w:t>
                          </w:r>
                          <w:r w:rsidRPr="00E2502B">
                            <w:rPr>
                              <w:rFonts w:eastAsia="Calibri"/>
                              <w:b/>
                              <w:bCs/>
                              <w:i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C5E359A" id="Rectangle 19" o:spid="_x0000_s1026" style="position:absolute;margin-left:349.5pt;margin-top:33.7pt;width:512pt;height:16.4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" filled="f" stroked="f">
              <v:textbox inset="0,0,0,0">
                <w:txbxContent>
                  <w:p w14:paraId="658244AF" w14:textId="4A4CA1D8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  <w:r w:rsidRPr="00E2502B">
                      <w:rPr>
                        <w:b/>
                        <w:bCs/>
                        <w:i/>
                      </w:rPr>
                      <w:tab/>
                    </w:r>
                  </w:p>
                  <w:p w14:paraId="5191D13A" w14:textId="77777777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</w:p>
                  <w:p w14:paraId="62148E3C" w14:textId="77777777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  <w:r w:rsidRPr="00E2502B">
                      <w:rPr>
                        <w:rFonts w:eastAsia="Calibri"/>
                        <w:b/>
                        <w:bCs/>
                        <w:i/>
                        <w:u w:val="single"/>
                      </w:rPr>
                      <w:t xml:space="preserve"> </w:t>
                    </w:r>
                    <w:r w:rsidRPr="00E2502B">
                      <w:rPr>
                        <w:rFonts w:eastAsia="Calibri"/>
                        <w:b/>
                        <w:bCs/>
                        <w:i/>
                        <w:u w:val="single"/>
                      </w:rPr>
                      <w:tab/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hidden="0" allowOverlap="1" wp14:anchorId="39C50BA6" wp14:editId="575CAE94">
              <wp:simplePos x="0" y="0"/>
              <wp:positionH relativeFrom="page">
                <wp:posOffset>932409</wp:posOffset>
              </wp:positionH>
              <wp:positionV relativeFrom="page">
                <wp:posOffset>420370</wp:posOffset>
              </wp:positionV>
              <wp:extent cx="2054860" cy="189230"/>
              <wp:effectExtent l="0" t="0" r="0" b="0"/>
              <wp:wrapSquare wrapText="bothSides" distT="0" distB="0" distL="0" distR="0"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54860" cy="189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190C7" w14:textId="541BA873" w:rsidR="00E3354E" w:rsidRPr="007B75F7" w:rsidRDefault="00E3354E" w:rsidP="00E3354E">
                          <w:pPr>
                            <w:spacing w:line="260" w:lineRule="auto"/>
                            <w:ind w:left="20" w:right="-35" w:firstLine="40"/>
                            <w:textDirection w:val="btLr"/>
                            <w:rPr>
                              <w:b/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USER STORY</w:t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C50BA6" id="Rectangle 18" o:spid="_x0000_s1027" style="position:absolute;margin-left:73.4pt;margin-top:33.1pt;width:161.8pt;height:14.9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" filled="f" stroked="f">
              <v:textbox inset="0,0,0,0">
                <w:txbxContent>
                  <w:p w14:paraId="49A190C7" w14:textId="541BA873" w:rsidR="00E3354E" w:rsidRPr="007B75F7" w:rsidRDefault="00E3354E" w:rsidP="00E3354E">
                    <w:pPr>
                      <w:spacing w:line="260" w:lineRule="auto"/>
                      <w:ind w:left="20" w:right="-35" w:firstLine="40"/>
                      <w:textDirection w:val="btLr"/>
                      <w:rPr>
                        <w:b/>
                        <w:bCs/>
                        <w:i/>
                        <w:iCs/>
                      </w:rPr>
                    </w:pPr>
                    <w:r>
                      <w:rPr>
                        <w:b/>
                        <w:bCs/>
                        <w:i/>
                        <w:iCs/>
                      </w:rPr>
                      <w:t>USER STORY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1312" behindDoc="0" locked="0" layoutInCell="1" hidden="0" allowOverlap="1" wp14:anchorId="19A2445A" wp14:editId="4C0E2941">
              <wp:simplePos x="0" y="0"/>
              <wp:positionH relativeFrom="page">
                <wp:posOffset>0</wp:posOffset>
              </wp:positionH>
              <wp:positionV relativeFrom="page">
                <wp:posOffset>429894</wp:posOffset>
              </wp:positionV>
              <wp:extent cx="914400" cy="170815"/>
              <wp:effectExtent l="0" t="0" r="0" b="635"/>
              <wp:wrapSquare wrapText="bothSides" distT="0" distB="0" distL="0" distR="0"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14400" cy="170815"/>
                        <a:chOff x="4888800" y="3694593"/>
                        <a:chExt cx="914400" cy="170815"/>
                      </a:xfrm>
                      <a:solidFill>
                        <a:schemeClr val="accent4">
                          <a:lumMod val="75000"/>
                        </a:schemeClr>
                      </a:solidFill>
                    </wpg:grpSpPr>
                    <wpg:grpSp>
                      <wpg:cNvPr id="1" name="Group 1"/>
                      <wpg:cNvGrpSpPr/>
                      <wpg:grpSpPr>
                        <a:xfrm>
                          <a:off x="4888800" y="3694593"/>
                          <a:ext cx="914400" cy="170815"/>
                          <a:chOff x="4888800" y="3694593"/>
                          <a:chExt cx="914400" cy="170815"/>
                        </a:xfrm>
                        <a:grpFill/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4888800" y="3694593"/>
                            <a:ext cx="914400" cy="1708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563BFB3B" w14:textId="77777777" w:rsidR="00E3354E" w:rsidRDefault="00E3354E" w:rsidP="00E3354E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4888800" y="3694593"/>
                            <a:ext cx="914400" cy="170815"/>
                            <a:chOff x="0" y="677"/>
                            <a:chExt cx="1440" cy="269"/>
                          </a:xfrm>
                          <a:grpFill/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0" y="677"/>
                              <a:ext cx="1425" cy="25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621F793" w14:textId="77777777" w:rsidR="00E3354E" w:rsidRDefault="00E3354E" w:rsidP="00E3354E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" name="Freeform: Shape 5"/>
                          <wps:cNvSpPr/>
                          <wps:spPr>
                            <a:xfrm>
                              <a:off x="0" y="677"/>
                              <a:ext cx="1440" cy="26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440" h="269" extrusionOk="0">
                                  <a:moveTo>
                                    <a:pt x="0" y="269"/>
                                  </a:moveTo>
                                  <a:lnTo>
                                    <a:pt x="1440" y="269"/>
                                  </a:lnTo>
                                  <a:lnTo>
                                    <a:pt x="14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19A2445A" id="Group 20" o:spid="_x0000_s1028" style="position:absolute;margin-left:0;margin-top:33.85pt;width:1in;height:13.45pt;z-index:251661312;mso-wrap-distance-left:0;mso-wrap-distance-right:0;mso-position-horizontal-relative:page;mso-position-vertical-relative:page" coordorigin="48888,36945" coordsize="9144,170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">
              <v:group id="Group 1" o:spid="_x0000_s1029" style="position:absolute;left:48888;top:36945;width:9144;height:1709" coordorigin="48888,36945" coordsize="9144,170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">
                <v:rect id="Rectangle 2" o:spid="_x0000_s1030" style="position:absolute;left:48888;top:36945;width:9144;height:17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" filled="f" stroked="f">
                  <v:textbox inset="2.53958mm,2.53958mm,2.53958mm,2.53958mm">
                    <w:txbxContent>
                      <w:p w14:paraId="563BFB3B" w14:textId="77777777" w:rsidR="00E3354E" w:rsidRDefault="00E3354E" w:rsidP="00E3354E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48888;top:36945;width:9144;height:1709" coordorigin=",677" coordsize="1440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">
                  <v:rect id="Rectangle 4" o:spid="_x0000_s1032" style="position:absolute;top:677;width:1425;height: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14:paraId="5621F793" w14:textId="77777777" w:rsidR="00E3354E" w:rsidRDefault="00E3354E" w:rsidP="00E3354E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Freeform: Shape 5" o:spid="_x0000_s1033" style="position:absolute;top:677;width:1440;height:269;visibility:visible;mso-wrap-style:square;v-text-anchor:middle" coordsize="1440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" path="m,269r1440,l1440,,,,,269xe" filled="f" stroked="f">
                    <v:path arrowok="t" o:extrusionok="f"/>
                  </v:shape>
                </v:group>
              </v:group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E1A18"/>
    <w:multiLevelType w:val="hybridMultilevel"/>
    <w:tmpl w:val="9DCC023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81135"/>
    <w:multiLevelType w:val="multilevel"/>
    <w:tmpl w:val="87485D6C"/>
    <w:lvl w:ilvl="0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0C9305B3"/>
    <w:multiLevelType w:val="hybridMultilevel"/>
    <w:tmpl w:val="B1B02E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2058C"/>
    <w:multiLevelType w:val="hybridMultilevel"/>
    <w:tmpl w:val="D36C5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5305"/>
    <w:multiLevelType w:val="hybridMultilevel"/>
    <w:tmpl w:val="F784320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FB7915"/>
    <w:multiLevelType w:val="hybridMultilevel"/>
    <w:tmpl w:val="E06A03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A6C86"/>
    <w:multiLevelType w:val="hybridMultilevel"/>
    <w:tmpl w:val="4360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07CE4"/>
    <w:multiLevelType w:val="hybridMultilevel"/>
    <w:tmpl w:val="1470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77CEB"/>
    <w:multiLevelType w:val="multilevel"/>
    <w:tmpl w:val="3956F6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1F786A98"/>
    <w:multiLevelType w:val="hybridMultilevel"/>
    <w:tmpl w:val="3DD8ED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1143CD"/>
    <w:multiLevelType w:val="multilevel"/>
    <w:tmpl w:val="A1C6C21E"/>
    <w:lvl w:ilvl="0">
      <w:start w:val="1"/>
      <w:numFmt w:val="bullet"/>
      <w:lvlText w:val="−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22AF5C2B"/>
    <w:multiLevelType w:val="hybridMultilevel"/>
    <w:tmpl w:val="102CA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A6D88"/>
    <w:multiLevelType w:val="hybridMultilevel"/>
    <w:tmpl w:val="A2A8A93C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31E12"/>
    <w:multiLevelType w:val="hybridMultilevel"/>
    <w:tmpl w:val="B2E0B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80B52"/>
    <w:multiLevelType w:val="hybridMultilevel"/>
    <w:tmpl w:val="112AD2B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457F52"/>
    <w:multiLevelType w:val="hybridMultilevel"/>
    <w:tmpl w:val="9FC03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26FC5"/>
    <w:multiLevelType w:val="multilevel"/>
    <w:tmpl w:val="4AC49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9B93779"/>
    <w:multiLevelType w:val="hybridMultilevel"/>
    <w:tmpl w:val="F784320A"/>
    <w:lvl w:ilvl="0" w:tplc="A676870A">
      <w:start w:val="103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95DB7"/>
    <w:multiLevelType w:val="hybridMultilevel"/>
    <w:tmpl w:val="225200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D55B0D"/>
    <w:multiLevelType w:val="hybridMultilevel"/>
    <w:tmpl w:val="851E77FA"/>
    <w:lvl w:ilvl="0" w:tplc="0409000F">
      <w:start w:val="1"/>
      <w:numFmt w:val="decimal"/>
      <w:lvlText w:val="%1."/>
      <w:lvlJc w:val="left"/>
      <w:pPr>
        <w:ind w:left="1580" w:hanging="360"/>
      </w:p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20" w15:restartNumberingAfterBreak="0">
    <w:nsid w:val="50563346"/>
    <w:multiLevelType w:val="hybridMultilevel"/>
    <w:tmpl w:val="08BA01E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2D410D"/>
    <w:multiLevelType w:val="hybridMultilevel"/>
    <w:tmpl w:val="9750619C"/>
    <w:lvl w:ilvl="0" w:tplc="F50099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276559"/>
    <w:multiLevelType w:val="multilevel"/>
    <w:tmpl w:val="BFEC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FEE6E03"/>
    <w:multiLevelType w:val="hybridMultilevel"/>
    <w:tmpl w:val="8D6E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406B2F"/>
    <w:multiLevelType w:val="hybridMultilevel"/>
    <w:tmpl w:val="27CE8600"/>
    <w:lvl w:ilvl="0" w:tplc="B16ACE2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ABF5D49"/>
    <w:multiLevelType w:val="multilevel"/>
    <w:tmpl w:val="33C68D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0536266"/>
    <w:multiLevelType w:val="hybridMultilevel"/>
    <w:tmpl w:val="6A30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3763"/>
    <w:multiLevelType w:val="hybridMultilevel"/>
    <w:tmpl w:val="03B6AE2A"/>
    <w:lvl w:ilvl="0" w:tplc="A676870A">
      <w:start w:val="103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42486293">
    <w:abstractNumId w:val="7"/>
  </w:num>
  <w:num w:numId="2" w16cid:durableId="2080132278">
    <w:abstractNumId w:val="2"/>
  </w:num>
  <w:num w:numId="3" w16cid:durableId="760446047">
    <w:abstractNumId w:val="9"/>
  </w:num>
  <w:num w:numId="4" w16cid:durableId="663093324">
    <w:abstractNumId w:val="4"/>
  </w:num>
  <w:num w:numId="5" w16cid:durableId="1233783156">
    <w:abstractNumId w:val="17"/>
  </w:num>
  <w:num w:numId="6" w16cid:durableId="587082720">
    <w:abstractNumId w:val="24"/>
  </w:num>
  <w:num w:numId="7" w16cid:durableId="973488239">
    <w:abstractNumId w:val="27"/>
  </w:num>
  <w:num w:numId="8" w16cid:durableId="893733073">
    <w:abstractNumId w:val="14"/>
  </w:num>
  <w:num w:numId="9" w16cid:durableId="1087531220">
    <w:abstractNumId w:val="5"/>
  </w:num>
  <w:num w:numId="10" w16cid:durableId="1281064957">
    <w:abstractNumId w:val="6"/>
  </w:num>
  <w:num w:numId="11" w16cid:durableId="940992945">
    <w:abstractNumId w:val="18"/>
  </w:num>
  <w:num w:numId="12" w16cid:durableId="1625233366">
    <w:abstractNumId w:val="15"/>
  </w:num>
  <w:num w:numId="13" w16cid:durableId="622003402">
    <w:abstractNumId w:val="13"/>
  </w:num>
  <w:num w:numId="14" w16cid:durableId="921182389">
    <w:abstractNumId w:val="12"/>
  </w:num>
  <w:num w:numId="15" w16cid:durableId="671179444">
    <w:abstractNumId w:val="20"/>
  </w:num>
  <w:num w:numId="16" w16cid:durableId="582303524">
    <w:abstractNumId w:val="1"/>
  </w:num>
  <w:num w:numId="17" w16cid:durableId="160583749">
    <w:abstractNumId w:val="10"/>
  </w:num>
  <w:num w:numId="18" w16cid:durableId="507721724">
    <w:abstractNumId w:val="8"/>
  </w:num>
  <w:num w:numId="19" w16cid:durableId="2098165452">
    <w:abstractNumId w:val="11"/>
  </w:num>
  <w:num w:numId="20" w16cid:durableId="2130778554">
    <w:abstractNumId w:val="21"/>
  </w:num>
  <w:num w:numId="21" w16cid:durableId="439959029">
    <w:abstractNumId w:val="3"/>
  </w:num>
  <w:num w:numId="22" w16cid:durableId="1914779063">
    <w:abstractNumId w:val="23"/>
  </w:num>
  <w:num w:numId="23" w16cid:durableId="1070274471">
    <w:abstractNumId w:val="26"/>
  </w:num>
  <w:num w:numId="24" w16cid:durableId="1977442070">
    <w:abstractNumId w:val="0"/>
  </w:num>
  <w:num w:numId="25" w16cid:durableId="1398892645">
    <w:abstractNumId w:val="19"/>
  </w:num>
  <w:num w:numId="26" w16cid:durableId="429475384">
    <w:abstractNumId w:val="25"/>
  </w:num>
  <w:num w:numId="27" w16cid:durableId="1514614526">
    <w:abstractNumId w:val="16"/>
  </w:num>
  <w:num w:numId="28" w16cid:durableId="42634251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7A0tgAyzQzMTZV0lIJTi4sz8/NACoxqAb4edjMsAAAA"/>
  </w:docVars>
  <w:rsids>
    <w:rsidRoot w:val="00A130B0"/>
    <w:rsid w:val="00002B16"/>
    <w:rsid w:val="0000316A"/>
    <w:rsid w:val="000036B5"/>
    <w:rsid w:val="00005B74"/>
    <w:rsid w:val="00020314"/>
    <w:rsid w:val="00035269"/>
    <w:rsid w:val="00035646"/>
    <w:rsid w:val="00042240"/>
    <w:rsid w:val="00054277"/>
    <w:rsid w:val="000650A6"/>
    <w:rsid w:val="000654AE"/>
    <w:rsid w:val="00065901"/>
    <w:rsid w:val="00070A43"/>
    <w:rsid w:val="000726D7"/>
    <w:rsid w:val="00072A9B"/>
    <w:rsid w:val="00075BFD"/>
    <w:rsid w:val="00077E48"/>
    <w:rsid w:val="00081E2C"/>
    <w:rsid w:val="00085A43"/>
    <w:rsid w:val="00087462"/>
    <w:rsid w:val="00091B32"/>
    <w:rsid w:val="00095698"/>
    <w:rsid w:val="000A086E"/>
    <w:rsid w:val="000A5B4D"/>
    <w:rsid w:val="000C3426"/>
    <w:rsid w:val="000C378D"/>
    <w:rsid w:val="000C5C6B"/>
    <w:rsid w:val="000C61BE"/>
    <w:rsid w:val="000D4E3E"/>
    <w:rsid w:val="000F16C5"/>
    <w:rsid w:val="0010150E"/>
    <w:rsid w:val="001156D0"/>
    <w:rsid w:val="001208CF"/>
    <w:rsid w:val="00124DEE"/>
    <w:rsid w:val="00126652"/>
    <w:rsid w:val="0013053F"/>
    <w:rsid w:val="00136369"/>
    <w:rsid w:val="001417DC"/>
    <w:rsid w:val="001540CF"/>
    <w:rsid w:val="0015700B"/>
    <w:rsid w:val="00161ED7"/>
    <w:rsid w:val="001702AB"/>
    <w:rsid w:val="001723EE"/>
    <w:rsid w:val="001745B0"/>
    <w:rsid w:val="00175096"/>
    <w:rsid w:val="001755BA"/>
    <w:rsid w:val="001759CC"/>
    <w:rsid w:val="0019384D"/>
    <w:rsid w:val="001A3238"/>
    <w:rsid w:val="001B6B93"/>
    <w:rsid w:val="001D0234"/>
    <w:rsid w:val="001D2DA4"/>
    <w:rsid w:val="001D75E9"/>
    <w:rsid w:val="001D7BF4"/>
    <w:rsid w:val="001E226A"/>
    <w:rsid w:val="001E2939"/>
    <w:rsid w:val="001F0911"/>
    <w:rsid w:val="001F34EB"/>
    <w:rsid w:val="001F4401"/>
    <w:rsid w:val="00204933"/>
    <w:rsid w:val="00216957"/>
    <w:rsid w:val="002328EA"/>
    <w:rsid w:val="00245F8A"/>
    <w:rsid w:val="00265385"/>
    <w:rsid w:val="002803F5"/>
    <w:rsid w:val="00281E03"/>
    <w:rsid w:val="002A54FA"/>
    <w:rsid w:val="002B01B7"/>
    <w:rsid w:val="002B228B"/>
    <w:rsid w:val="002C2B79"/>
    <w:rsid w:val="002D129D"/>
    <w:rsid w:val="002D2834"/>
    <w:rsid w:val="002E095F"/>
    <w:rsid w:val="002F6F93"/>
    <w:rsid w:val="00313807"/>
    <w:rsid w:val="00320BB6"/>
    <w:rsid w:val="003377BC"/>
    <w:rsid w:val="00342DEC"/>
    <w:rsid w:val="003433EB"/>
    <w:rsid w:val="00374048"/>
    <w:rsid w:val="0037789F"/>
    <w:rsid w:val="00380ADB"/>
    <w:rsid w:val="00384F39"/>
    <w:rsid w:val="00390D5C"/>
    <w:rsid w:val="00392943"/>
    <w:rsid w:val="003A61F6"/>
    <w:rsid w:val="003A7809"/>
    <w:rsid w:val="003A786F"/>
    <w:rsid w:val="003B0E74"/>
    <w:rsid w:val="003B3D84"/>
    <w:rsid w:val="003B3DC5"/>
    <w:rsid w:val="003C074E"/>
    <w:rsid w:val="003C5569"/>
    <w:rsid w:val="003D3AAF"/>
    <w:rsid w:val="003F52D9"/>
    <w:rsid w:val="00402F94"/>
    <w:rsid w:val="00411ADE"/>
    <w:rsid w:val="00420145"/>
    <w:rsid w:val="00427E1C"/>
    <w:rsid w:val="00433412"/>
    <w:rsid w:val="00443736"/>
    <w:rsid w:val="0044476E"/>
    <w:rsid w:val="00446685"/>
    <w:rsid w:val="00446BE3"/>
    <w:rsid w:val="0044788B"/>
    <w:rsid w:val="004702FE"/>
    <w:rsid w:val="0047085E"/>
    <w:rsid w:val="0047106D"/>
    <w:rsid w:val="00473D9B"/>
    <w:rsid w:val="004A04AC"/>
    <w:rsid w:val="004A16D3"/>
    <w:rsid w:val="004A2573"/>
    <w:rsid w:val="004B3DBB"/>
    <w:rsid w:val="004B5878"/>
    <w:rsid w:val="004B58B3"/>
    <w:rsid w:val="004B613D"/>
    <w:rsid w:val="004C4A15"/>
    <w:rsid w:val="005070FF"/>
    <w:rsid w:val="00511AAA"/>
    <w:rsid w:val="00516449"/>
    <w:rsid w:val="005250DE"/>
    <w:rsid w:val="00530338"/>
    <w:rsid w:val="00552B69"/>
    <w:rsid w:val="005531D4"/>
    <w:rsid w:val="00554256"/>
    <w:rsid w:val="00556A4C"/>
    <w:rsid w:val="00580B9B"/>
    <w:rsid w:val="005821FF"/>
    <w:rsid w:val="005963BD"/>
    <w:rsid w:val="005A0644"/>
    <w:rsid w:val="005A1D3F"/>
    <w:rsid w:val="005A6C3C"/>
    <w:rsid w:val="005A761B"/>
    <w:rsid w:val="005B3D2D"/>
    <w:rsid w:val="005B4265"/>
    <w:rsid w:val="005C65D9"/>
    <w:rsid w:val="005C6791"/>
    <w:rsid w:val="005D0A71"/>
    <w:rsid w:val="005D13FE"/>
    <w:rsid w:val="005D2F36"/>
    <w:rsid w:val="005E047E"/>
    <w:rsid w:val="005F02C4"/>
    <w:rsid w:val="0060100C"/>
    <w:rsid w:val="006167E2"/>
    <w:rsid w:val="00622DA7"/>
    <w:rsid w:val="00626B93"/>
    <w:rsid w:val="00627093"/>
    <w:rsid w:val="00627958"/>
    <w:rsid w:val="00643B62"/>
    <w:rsid w:val="00646B2A"/>
    <w:rsid w:val="00647804"/>
    <w:rsid w:val="006560FC"/>
    <w:rsid w:val="00660831"/>
    <w:rsid w:val="00663887"/>
    <w:rsid w:val="0068487A"/>
    <w:rsid w:val="0069032C"/>
    <w:rsid w:val="00692445"/>
    <w:rsid w:val="00694A1D"/>
    <w:rsid w:val="006A0975"/>
    <w:rsid w:val="006D315D"/>
    <w:rsid w:val="006D511B"/>
    <w:rsid w:val="006E3AE7"/>
    <w:rsid w:val="006F4AB5"/>
    <w:rsid w:val="006F6438"/>
    <w:rsid w:val="00700021"/>
    <w:rsid w:val="00705362"/>
    <w:rsid w:val="00717BA0"/>
    <w:rsid w:val="0072662C"/>
    <w:rsid w:val="00732C38"/>
    <w:rsid w:val="0073651E"/>
    <w:rsid w:val="007377B0"/>
    <w:rsid w:val="007430D7"/>
    <w:rsid w:val="0074549D"/>
    <w:rsid w:val="0075377E"/>
    <w:rsid w:val="007764CF"/>
    <w:rsid w:val="007778E6"/>
    <w:rsid w:val="00791265"/>
    <w:rsid w:val="00791D93"/>
    <w:rsid w:val="0079699C"/>
    <w:rsid w:val="007A03AC"/>
    <w:rsid w:val="007A2DB6"/>
    <w:rsid w:val="007A4222"/>
    <w:rsid w:val="007A6FFA"/>
    <w:rsid w:val="007A792D"/>
    <w:rsid w:val="007B08A8"/>
    <w:rsid w:val="007B20D7"/>
    <w:rsid w:val="007B35BF"/>
    <w:rsid w:val="007B4E75"/>
    <w:rsid w:val="007C3526"/>
    <w:rsid w:val="007D0485"/>
    <w:rsid w:val="007E5431"/>
    <w:rsid w:val="007E5FC7"/>
    <w:rsid w:val="007F39A9"/>
    <w:rsid w:val="0080104C"/>
    <w:rsid w:val="008014AE"/>
    <w:rsid w:val="008056D2"/>
    <w:rsid w:val="00810C75"/>
    <w:rsid w:val="00814866"/>
    <w:rsid w:val="00814EAB"/>
    <w:rsid w:val="00815ED2"/>
    <w:rsid w:val="00826880"/>
    <w:rsid w:val="00826C26"/>
    <w:rsid w:val="0082715C"/>
    <w:rsid w:val="00831936"/>
    <w:rsid w:val="0083224C"/>
    <w:rsid w:val="00834C35"/>
    <w:rsid w:val="00851174"/>
    <w:rsid w:val="008700B5"/>
    <w:rsid w:val="00874D47"/>
    <w:rsid w:val="00880E80"/>
    <w:rsid w:val="00891A05"/>
    <w:rsid w:val="008B6581"/>
    <w:rsid w:val="008C1881"/>
    <w:rsid w:val="008E47D9"/>
    <w:rsid w:val="008F23B9"/>
    <w:rsid w:val="008F7FB5"/>
    <w:rsid w:val="00900267"/>
    <w:rsid w:val="00911DA7"/>
    <w:rsid w:val="00922FEC"/>
    <w:rsid w:val="00926AD8"/>
    <w:rsid w:val="00953E45"/>
    <w:rsid w:val="00956ECB"/>
    <w:rsid w:val="00960074"/>
    <w:rsid w:val="009607F2"/>
    <w:rsid w:val="00961A3D"/>
    <w:rsid w:val="0097011E"/>
    <w:rsid w:val="009765AE"/>
    <w:rsid w:val="00980021"/>
    <w:rsid w:val="00981D1F"/>
    <w:rsid w:val="0098284B"/>
    <w:rsid w:val="009A5B17"/>
    <w:rsid w:val="009B1792"/>
    <w:rsid w:val="009B7BD5"/>
    <w:rsid w:val="009B7DC0"/>
    <w:rsid w:val="009C0137"/>
    <w:rsid w:val="009D4F58"/>
    <w:rsid w:val="009E02DF"/>
    <w:rsid w:val="009F2D35"/>
    <w:rsid w:val="009F43B7"/>
    <w:rsid w:val="00A11B57"/>
    <w:rsid w:val="00A130B0"/>
    <w:rsid w:val="00A17498"/>
    <w:rsid w:val="00A3040C"/>
    <w:rsid w:val="00A30C44"/>
    <w:rsid w:val="00A40B6A"/>
    <w:rsid w:val="00A4740F"/>
    <w:rsid w:val="00A76101"/>
    <w:rsid w:val="00A90876"/>
    <w:rsid w:val="00AA54CD"/>
    <w:rsid w:val="00AE4EFA"/>
    <w:rsid w:val="00B04747"/>
    <w:rsid w:val="00B0587F"/>
    <w:rsid w:val="00B060F3"/>
    <w:rsid w:val="00B10C04"/>
    <w:rsid w:val="00B3257B"/>
    <w:rsid w:val="00B35416"/>
    <w:rsid w:val="00B40021"/>
    <w:rsid w:val="00B44782"/>
    <w:rsid w:val="00B476D4"/>
    <w:rsid w:val="00B55FEA"/>
    <w:rsid w:val="00B61BFB"/>
    <w:rsid w:val="00B671F6"/>
    <w:rsid w:val="00B71B05"/>
    <w:rsid w:val="00B75D72"/>
    <w:rsid w:val="00B82D22"/>
    <w:rsid w:val="00B864ED"/>
    <w:rsid w:val="00B9306F"/>
    <w:rsid w:val="00BA0E89"/>
    <w:rsid w:val="00BA2B6A"/>
    <w:rsid w:val="00BC03A0"/>
    <w:rsid w:val="00BC19FE"/>
    <w:rsid w:val="00BC2841"/>
    <w:rsid w:val="00BE558F"/>
    <w:rsid w:val="00BF1D56"/>
    <w:rsid w:val="00BF5727"/>
    <w:rsid w:val="00C10908"/>
    <w:rsid w:val="00C11315"/>
    <w:rsid w:val="00C13EFA"/>
    <w:rsid w:val="00C15E93"/>
    <w:rsid w:val="00C1601B"/>
    <w:rsid w:val="00C24333"/>
    <w:rsid w:val="00C26EFB"/>
    <w:rsid w:val="00C37204"/>
    <w:rsid w:val="00C44472"/>
    <w:rsid w:val="00C52351"/>
    <w:rsid w:val="00C5383C"/>
    <w:rsid w:val="00C716F2"/>
    <w:rsid w:val="00C907F5"/>
    <w:rsid w:val="00C915CB"/>
    <w:rsid w:val="00C963D6"/>
    <w:rsid w:val="00CB035C"/>
    <w:rsid w:val="00CB42E3"/>
    <w:rsid w:val="00CB7E19"/>
    <w:rsid w:val="00CD0EF7"/>
    <w:rsid w:val="00CD2184"/>
    <w:rsid w:val="00CD2C5C"/>
    <w:rsid w:val="00CD2EF1"/>
    <w:rsid w:val="00CD4AE2"/>
    <w:rsid w:val="00CD5807"/>
    <w:rsid w:val="00CE0980"/>
    <w:rsid w:val="00CE6ACA"/>
    <w:rsid w:val="00CF2590"/>
    <w:rsid w:val="00CF3ADE"/>
    <w:rsid w:val="00D05783"/>
    <w:rsid w:val="00D07EB9"/>
    <w:rsid w:val="00D12B4F"/>
    <w:rsid w:val="00D17E40"/>
    <w:rsid w:val="00D2352E"/>
    <w:rsid w:val="00D26F63"/>
    <w:rsid w:val="00D273F2"/>
    <w:rsid w:val="00D27A7E"/>
    <w:rsid w:val="00D32273"/>
    <w:rsid w:val="00D33060"/>
    <w:rsid w:val="00D33952"/>
    <w:rsid w:val="00D34DE8"/>
    <w:rsid w:val="00D51C47"/>
    <w:rsid w:val="00D52604"/>
    <w:rsid w:val="00D67E95"/>
    <w:rsid w:val="00D83003"/>
    <w:rsid w:val="00D84973"/>
    <w:rsid w:val="00D85F58"/>
    <w:rsid w:val="00D901EE"/>
    <w:rsid w:val="00D9235B"/>
    <w:rsid w:val="00DC7363"/>
    <w:rsid w:val="00DD44E3"/>
    <w:rsid w:val="00DE2845"/>
    <w:rsid w:val="00DF7469"/>
    <w:rsid w:val="00E0034A"/>
    <w:rsid w:val="00E06E31"/>
    <w:rsid w:val="00E16605"/>
    <w:rsid w:val="00E16D4D"/>
    <w:rsid w:val="00E17979"/>
    <w:rsid w:val="00E2197F"/>
    <w:rsid w:val="00E27EB0"/>
    <w:rsid w:val="00E3354E"/>
    <w:rsid w:val="00E3432B"/>
    <w:rsid w:val="00E43AB2"/>
    <w:rsid w:val="00E4522F"/>
    <w:rsid w:val="00E51CEF"/>
    <w:rsid w:val="00E53CB3"/>
    <w:rsid w:val="00E57544"/>
    <w:rsid w:val="00E6129E"/>
    <w:rsid w:val="00E628BD"/>
    <w:rsid w:val="00E643E2"/>
    <w:rsid w:val="00E6671F"/>
    <w:rsid w:val="00E7202D"/>
    <w:rsid w:val="00E80FAC"/>
    <w:rsid w:val="00E879BA"/>
    <w:rsid w:val="00E9411A"/>
    <w:rsid w:val="00EA2E54"/>
    <w:rsid w:val="00EC64FC"/>
    <w:rsid w:val="00ED16DE"/>
    <w:rsid w:val="00ED50CD"/>
    <w:rsid w:val="00ED7BCB"/>
    <w:rsid w:val="00EE254D"/>
    <w:rsid w:val="00EE2BD8"/>
    <w:rsid w:val="00F012D8"/>
    <w:rsid w:val="00F05AE1"/>
    <w:rsid w:val="00F2175A"/>
    <w:rsid w:val="00F2451A"/>
    <w:rsid w:val="00F2479D"/>
    <w:rsid w:val="00F41BC2"/>
    <w:rsid w:val="00F461BB"/>
    <w:rsid w:val="00F54A3C"/>
    <w:rsid w:val="00F71B7F"/>
    <w:rsid w:val="00F71DA9"/>
    <w:rsid w:val="00F77619"/>
    <w:rsid w:val="00F77CB0"/>
    <w:rsid w:val="00F976E8"/>
    <w:rsid w:val="00FA0BBD"/>
    <w:rsid w:val="00FA1B96"/>
    <w:rsid w:val="00FA280B"/>
    <w:rsid w:val="00FA2B44"/>
    <w:rsid w:val="00FA582E"/>
    <w:rsid w:val="00FB5BC8"/>
    <w:rsid w:val="00FC1E54"/>
    <w:rsid w:val="00FC5A44"/>
    <w:rsid w:val="00FC7878"/>
    <w:rsid w:val="00FE3B10"/>
    <w:rsid w:val="00FF1D14"/>
    <w:rsid w:val="00FF4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31BB775"/>
  <w15:chartTrackingRefBased/>
  <w15:docId w15:val="{EFBE006B-24CC-494A-92F4-8047DF0C9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B354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91A05"/>
    <w:pPr>
      <w:keepNext/>
      <w:keepLines/>
      <w:suppressAutoHyphens/>
      <w:spacing w:before="360" w:after="120" w:line="276" w:lineRule="auto"/>
      <w:ind w:leftChars="-1" w:left="-1" w:hangingChars="1" w:hanging="1"/>
      <w:textDirection w:val="btLr"/>
      <w:textAlignment w:val="top"/>
      <w:outlineLvl w:val="1"/>
    </w:pPr>
    <w:rPr>
      <w:rFonts w:ascii="Arial" w:eastAsia="Arial" w:hAnsi="Arial" w:cs="Arial"/>
      <w:position w:val="-1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F6F9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A130B0"/>
    <w:pPr>
      <w:spacing w:after="120"/>
      <w:ind w:left="360"/>
    </w:pPr>
    <w:rPr>
      <w:rFonts w:eastAsia="Times New Roman"/>
      <w:lang w:eastAsia="en-US"/>
    </w:rPr>
  </w:style>
  <w:style w:type="paragraph" w:styleId="BodyTextIndent3">
    <w:name w:val="Body Text Indent 3"/>
    <w:basedOn w:val="Normal"/>
    <w:rsid w:val="00A130B0"/>
    <w:pPr>
      <w:spacing w:after="120"/>
      <w:ind w:left="360"/>
    </w:pPr>
    <w:rPr>
      <w:rFonts w:eastAsia="Times New Roman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0654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75377E"/>
  </w:style>
  <w:style w:type="paragraph" w:styleId="Title">
    <w:name w:val="Title"/>
    <w:basedOn w:val="Normal"/>
    <w:link w:val="TitleChar"/>
    <w:qFormat/>
    <w:rsid w:val="00095698"/>
    <w:pPr>
      <w:jc w:val="center"/>
    </w:pPr>
    <w:rPr>
      <w:rFonts w:eastAsia="Times New Roman"/>
      <w:b/>
      <w:bCs/>
      <w:sz w:val="28"/>
      <w:lang w:eastAsia="en-US"/>
    </w:rPr>
  </w:style>
  <w:style w:type="character" w:customStyle="1" w:styleId="TitleChar">
    <w:name w:val="Title Char"/>
    <w:link w:val="Title"/>
    <w:rsid w:val="00095698"/>
    <w:rPr>
      <w:rFonts w:eastAsia="Times New Roman"/>
      <w:b/>
      <w:bCs/>
      <w:sz w:val="28"/>
      <w:szCs w:val="24"/>
    </w:rPr>
  </w:style>
  <w:style w:type="paragraph" w:styleId="Header">
    <w:name w:val="header"/>
    <w:basedOn w:val="Normal"/>
    <w:link w:val="HeaderChar"/>
    <w:rsid w:val="00CD58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807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CD580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807"/>
    <w:rPr>
      <w:sz w:val="24"/>
      <w:szCs w:val="24"/>
      <w:lang w:eastAsia="ko-KR"/>
    </w:rPr>
  </w:style>
  <w:style w:type="paragraph" w:styleId="BodyText">
    <w:name w:val="Body Text"/>
    <w:basedOn w:val="Normal"/>
    <w:link w:val="BodyTextChar"/>
    <w:rsid w:val="00D33060"/>
    <w:pPr>
      <w:spacing w:after="120"/>
    </w:pPr>
  </w:style>
  <w:style w:type="character" w:customStyle="1" w:styleId="BodyTextChar">
    <w:name w:val="Body Text Char"/>
    <w:link w:val="BodyText"/>
    <w:rsid w:val="00D33060"/>
    <w:rPr>
      <w:sz w:val="24"/>
      <w:szCs w:val="24"/>
      <w:lang w:eastAsia="ko-KR"/>
    </w:rPr>
  </w:style>
  <w:style w:type="character" w:customStyle="1" w:styleId="fontstyle01">
    <w:name w:val="fontstyle01"/>
    <w:rsid w:val="00D3306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91A05"/>
    <w:rPr>
      <w:rFonts w:ascii="Arial" w:eastAsia="Arial" w:hAnsi="Arial" w:cs="Arial"/>
      <w:position w:val="-1"/>
      <w:sz w:val="32"/>
      <w:szCs w:val="32"/>
      <w:lang w:eastAsia="ko-KR"/>
    </w:rPr>
  </w:style>
  <w:style w:type="character" w:styleId="Hyperlink">
    <w:name w:val="Hyperlink"/>
    <w:uiPriority w:val="99"/>
    <w:unhideWhenUsed/>
    <w:rsid w:val="0031380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939"/>
    <w:rPr>
      <w:color w:val="605E5C"/>
      <w:shd w:val="clear" w:color="auto" w:fill="E1DFDD"/>
    </w:rPr>
  </w:style>
  <w:style w:type="paragraph" w:customStyle="1" w:styleId="Standard">
    <w:name w:val="Standard"/>
    <w:qFormat/>
    <w:rsid w:val="00C15E93"/>
    <w:pPr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customStyle="1" w:styleId="C1">
    <w:name w:val="C1"/>
    <w:basedOn w:val="Normal"/>
    <w:link w:val="C1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paragraph" w:customStyle="1" w:styleId="C2">
    <w:name w:val="C2"/>
    <w:basedOn w:val="Normal"/>
    <w:link w:val="C2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character" w:customStyle="1" w:styleId="C1Char">
    <w:name w:val="C1 Char"/>
    <w:basedOn w:val="DefaultParagraphFont"/>
    <w:link w:val="C1"/>
    <w:rsid w:val="000D4E3E"/>
    <w:rPr>
      <w:b/>
      <w:bCs/>
      <w:color w:val="000000"/>
      <w:sz w:val="26"/>
      <w:szCs w:val="26"/>
      <w:lang w:eastAsia="ko-KR"/>
    </w:rPr>
  </w:style>
  <w:style w:type="paragraph" w:customStyle="1" w:styleId="C3">
    <w:name w:val="C3"/>
    <w:basedOn w:val="Normal"/>
    <w:link w:val="C3Char"/>
    <w:qFormat/>
    <w:rsid w:val="00791265"/>
    <w:pPr>
      <w:autoSpaceDE w:val="0"/>
      <w:autoSpaceDN w:val="0"/>
      <w:adjustRightInd w:val="0"/>
      <w:ind w:left="288" w:firstLine="288"/>
    </w:pPr>
    <w:rPr>
      <w:b/>
      <w:bCs/>
      <w:color w:val="000000"/>
      <w:sz w:val="26"/>
      <w:szCs w:val="26"/>
    </w:rPr>
  </w:style>
  <w:style w:type="character" w:customStyle="1" w:styleId="C2Char">
    <w:name w:val="C2 Char"/>
    <w:basedOn w:val="DefaultParagraphFont"/>
    <w:link w:val="C2"/>
    <w:rsid w:val="000D4E3E"/>
    <w:rPr>
      <w:b/>
      <w:bCs/>
      <w:color w:val="000000"/>
      <w:sz w:val="26"/>
      <w:szCs w:val="26"/>
      <w:lang w:eastAsia="ko-KR"/>
    </w:rPr>
  </w:style>
  <w:style w:type="paragraph" w:styleId="TOC2">
    <w:name w:val="toc 2"/>
    <w:basedOn w:val="Normal"/>
    <w:next w:val="Normal"/>
    <w:autoRedefine/>
    <w:uiPriority w:val="39"/>
    <w:rsid w:val="00791265"/>
    <w:pPr>
      <w:ind w:left="240"/>
    </w:pPr>
    <w:rPr>
      <w:rFonts w:asciiTheme="minorHAnsi" w:hAnsiTheme="minorHAnsi" w:cstheme="minorHAnsi"/>
      <w:smallCaps/>
      <w:sz w:val="20"/>
      <w:szCs w:val="20"/>
    </w:rPr>
  </w:style>
  <w:style w:type="character" w:customStyle="1" w:styleId="C3Char">
    <w:name w:val="C3 Char"/>
    <w:basedOn w:val="DefaultParagraphFont"/>
    <w:link w:val="C3"/>
    <w:rsid w:val="00791265"/>
    <w:rPr>
      <w:b/>
      <w:bCs/>
      <w:color w:val="000000"/>
      <w:sz w:val="26"/>
      <w:szCs w:val="26"/>
      <w:lang w:eastAsia="ko-KR"/>
    </w:rPr>
  </w:style>
  <w:style w:type="paragraph" w:styleId="TOC1">
    <w:name w:val="toc 1"/>
    <w:basedOn w:val="Normal"/>
    <w:next w:val="Normal"/>
    <w:autoRedefine/>
    <w:uiPriority w:val="39"/>
    <w:rsid w:val="00791265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791265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B354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D33952"/>
    <w:pPr>
      <w:ind w:left="720"/>
      <w:contextualSpacing/>
    </w:pPr>
    <w:rPr>
      <w:rFonts w:eastAsia="Times New Roman"/>
      <w:sz w:val="20"/>
      <w:szCs w:val="20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D33952"/>
    <w:rPr>
      <w:rFonts w:eastAsia="Times New Roman"/>
    </w:rPr>
  </w:style>
  <w:style w:type="paragraph" w:customStyle="1" w:styleId="TableParagraph">
    <w:name w:val="Table Paragraph"/>
    <w:basedOn w:val="Normal"/>
    <w:uiPriority w:val="1"/>
    <w:qFormat/>
    <w:rsid w:val="007A03AC"/>
    <w:pPr>
      <w:widowControl w:val="0"/>
      <w:autoSpaceDE w:val="0"/>
      <w:autoSpaceDN w:val="0"/>
    </w:pPr>
    <w:rPr>
      <w:rFonts w:ascii="Noto Sans" w:eastAsia="Noto Sans" w:hAnsi="Noto Sans" w:cs="Noto Sans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77619"/>
    <w:pPr>
      <w:spacing w:line="259" w:lineRule="auto"/>
      <w:outlineLvl w:val="9"/>
    </w:pPr>
    <w:rPr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2F6F9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ko-KR"/>
    </w:rPr>
  </w:style>
  <w:style w:type="paragraph" w:styleId="TOC4">
    <w:name w:val="toc 4"/>
    <w:basedOn w:val="Normal"/>
    <w:next w:val="Normal"/>
    <w:autoRedefine/>
    <w:rsid w:val="002F6F93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rsid w:val="002F6F93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rsid w:val="002F6F93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rsid w:val="002F6F93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rsid w:val="002F6F93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rsid w:val="002F6F93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A6FFA"/>
    <w:pPr>
      <w:spacing w:before="100" w:beforeAutospacing="1" w:after="100" w:afterAutospacing="1"/>
    </w:pPr>
    <w:rPr>
      <w:rFonts w:eastAsia="Times New Roman"/>
      <w:lang w:val="en-V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2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0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0BB71-BF04-4F7D-8E94-72B717FD0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089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Project Proposal Format</vt:lpstr>
    </vt:vector>
  </TitlesOfParts>
  <Company>hu</Company>
  <LinksUpToDate>false</LinksUpToDate>
  <CharactersWithSpaces>7283</CharactersWithSpaces>
  <SharedDoc>false</SharedDoc>
  <HLinks>
    <vt:vector size="24" baseType="variant">
      <vt:variant>
        <vt:i4>524319</vt:i4>
      </vt:variant>
      <vt:variant>
        <vt:i4>9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3473442</vt:i4>
      </vt:variant>
      <vt:variant>
        <vt:i4>6</vt:i4>
      </vt:variant>
      <vt:variant>
        <vt:i4>0</vt:i4>
      </vt:variant>
      <vt:variant>
        <vt:i4>5</vt:i4>
      </vt:variant>
      <vt:variant>
        <vt:lpwstr>https://www.scrum.org/resources/scrum-guide</vt:lpwstr>
      </vt:variant>
      <vt:variant>
        <vt:lpwstr/>
      </vt:variant>
      <vt:variant>
        <vt:i4>131170</vt:i4>
      </vt:variant>
      <vt:variant>
        <vt:i4>3</vt:i4>
      </vt:variant>
      <vt:variant>
        <vt:i4>0</vt:i4>
      </vt:variant>
      <vt:variant>
        <vt:i4>5</vt:i4>
      </vt:variant>
      <vt:variant>
        <vt:lpwstr>https://www.nws.noaa.gov/oh/hrl/developers_docs/General_Software_Standards.pdf</vt:lpwstr>
      </vt:variant>
      <vt:variant>
        <vt:lpwstr/>
      </vt:variant>
      <vt:variant>
        <vt:i4>4521984</vt:i4>
      </vt:variant>
      <vt:variant>
        <vt:i4>0</vt:i4>
      </vt:variant>
      <vt:variant>
        <vt:i4>0</vt:i4>
      </vt:variant>
      <vt:variant>
        <vt:i4>5</vt:i4>
      </vt:variant>
      <vt:variant>
        <vt:lpwstr>https://sw-eng.larc.nas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Project Proposal Format</dc:title>
  <dc:subject/>
  <dc:creator>ckim</dc:creator>
  <cp:keywords/>
  <dc:description/>
  <cp:lastModifiedBy>Lanh Đỗ</cp:lastModifiedBy>
  <cp:revision>34</cp:revision>
  <cp:lastPrinted>2021-05-26T07:57:00Z</cp:lastPrinted>
  <dcterms:created xsi:type="dcterms:W3CDTF">2025-07-10T17:09:00Z</dcterms:created>
  <dcterms:modified xsi:type="dcterms:W3CDTF">2025-07-17T21:26:00Z</dcterms:modified>
</cp:coreProperties>
</file>